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C4EC" w14:textId="77777777" w:rsidR="00F3744E" w:rsidRPr="00527D37" w:rsidRDefault="00DB761A" w:rsidP="00212CAD">
      <w:pPr>
        <w:pStyle w:val="Heading1"/>
        <w:spacing w:after="60"/>
        <w:rPr>
          <w:rFonts w:asciiTheme="minorBidi" w:eastAsia="Microsoft JhengHei" w:hAnsiTheme="minorBidi" w:cstheme="minorBidi"/>
          <w:lang w:eastAsia="zh-HK"/>
        </w:rPr>
      </w:pPr>
      <w:bookmarkStart w:id="0" w:name="_Toc349720821"/>
      <w:r w:rsidRPr="00527D37">
        <w:rPr>
          <w:rFonts w:asciiTheme="minorBidi" w:eastAsia="Microsoft JhengHei" w:hAnsiTheme="minorBidi" w:cstheme="minorBidi" w:hint="eastAsia"/>
          <w:lang w:eastAsia="zh-HK"/>
        </w:rPr>
        <w:t>使用個人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</w:t>
      </w:r>
    </w:p>
    <w:p w14:paraId="4B6F93BC" w14:textId="77777777" w:rsidR="00FD366A" w:rsidRPr="00527D37" w:rsidRDefault="00DB761A" w:rsidP="00212CAD">
      <w:pPr>
        <w:pStyle w:val="Heading2"/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bookmarkStart w:id="1" w:name="_Toc256000000"/>
      <w:bookmarkStart w:id="2" w:name="_Toc107233451"/>
      <w:bookmarkStart w:id="3" w:name="_Toc107929365"/>
      <w:bookmarkStart w:id="4" w:name="_Toc108010513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527D37">
        <w:rPr>
          <w:rFonts w:asciiTheme="minorBidi" w:eastAsia="Microsoft JhengHei" w:hAnsiTheme="minorBidi" w:cstheme="minorBidi" w:hint="eastAsia"/>
          <w:lang w:eastAsia="zh-HK"/>
        </w:rPr>
        <w:t>第三份小冊子（共三份）</w:t>
      </w:r>
      <w:bookmarkEnd w:id="1"/>
      <w:bookmarkEnd w:id="2"/>
      <w:bookmarkEnd w:id="3"/>
      <w:bookmarkEnd w:id="4"/>
    </w:p>
    <w:p w14:paraId="128372D5" w14:textId="77777777" w:rsidR="00FD366A" w:rsidRPr="00527D37" w:rsidRDefault="00DB761A" w:rsidP="00212CAD">
      <w:pPr>
        <w:pStyle w:val="Heading3"/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無圖片易讀版本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57D91F8F" w14:textId="41685E9A" w:rsidR="00D92AE0" w:rsidRPr="00527D37" w:rsidRDefault="00527D37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 xml:space="preserve">Chinese (Traditional) | 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繁體中文</w:t>
      </w:r>
    </w:p>
    <w:p w14:paraId="3F9C840C" w14:textId="77777777" w:rsidR="00F3744E" w:rsidRPr="00527D37" w:rsidRDefault="00DB761A" w:rsidP="00212CAD">
      <w:pPr>
        <w:pStyle w:val="Heading2"/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bookmarkStart w:id="19" w:name="_Toc256000001"/>
      <w:bookmarkStart w:id="20" w:name="_Toc349720822"/>
      <w:bookmarkStart w:id="21" w:name="_Toc436041083"/>
      <w:bookmarkStart w:id="22" w:name="_Toc436041104"/>
      <w:bookmarkStart w:id="23" w:name="_Toc436042092"/>
      <w:bookmarkStart w:id="24" w:name="_Toc436045528"/>
      <w:bookmarkStart w:id="25" w:name="_Toc436047507"/>
      <w:bookmarkStart w:id="26" w:name="_Toc436404418"/>
      <w:bookmarkStart w:id="27" w:name="_Toc436405278"/>
      <w:bookmarkStart w:id="28" w:name="_Toc436408280"/>
      <w:bookmarkStart w:id="29" w:name="_Toc436413472"/>
      <w:bookmarkStart w:id="30" w:name="_Toc436919461"/>
      <w:bookmarkStart w:id="31" w:name="_Toc456265824"/>
      <w:bookmarkStart w:id="32" w:name="_Toc456356067"/>
      <w:bookmarkStart w:id="33" w:name="_Toc456361565"/>
      <w:bookmarkStart w:id="34" w:name="_Toc456689002"/>
      <w:bookmarkStart w:id="35" w:name="_Toc457399254"/>
      <w:bookmarkStart w:id="36" w:name="_Toc457998488"/>
      <w:bookmarkStart w:id="37" w:name="_Toc458078844"/>
      <w:bookmarkStart w:id="38" w:name="_Toc459970016"/>
      <w:bookmarkStart w:id="39" w:name="_Toc461529570"/>
      <w:bookmarkStart w:id="40" w:name="_Toc462754404"/>
      <w:bookmarkStart w:id="41" w:name="_Toc465164043"/>
      <w:bookmarkStart w:id="42" w:name="_Toc476219418"/>
      <w:bookmarkStart w:id="43" w:name="_Toc476231074"/>
      <w:bookmarkStart w:id="44" w:name="_Toc476235959"/>
      <w:bookmarkStart w:id="45" w:name="_Toc476306061"/>
      <w:bookmarkStart w:id="46" w:name="_Toc497142653"/>
      <w:bookmarkStart w:id="47" w:name="_Toc497209780"/>
      <w:bookmarkStart w:id="48" w:name="_Toc497212948"/>
      <w:bookmarkStart w:id="49" w:name="_Toc497215532"/>
      <w:bookmarkStart w:id="50" w:name="_Toc497302119"/>
      <w:bookmarkStart w:id="51" w:name="_Toc498339416"/>
      <w:bookmarkStart w:id="52" w:name="_Toc527635162"/>
      <w:bookmarkStart w:id="53" w:name="_Toc527644811"/>
      <w:bookmarkStart w:id="54" w:name="_Toc527704574"/>
      <w:bookmarkStart w:id="55" w:name="_Toc529882154"/>
      <w:bookmarkStart w:id="56" w:name="_Toc533076399"/>
      <w:bookmarkStart w:id="57" w:name="_Toc533077009"/>
      <w:bookmarkStart w:id="58" w:name="_Toc533079087"/>
      <w:bookmarkStart w:id="59" w:name="_Toc533084357"/>
      <w:bookmarkStart w:id="60" w:name="_Toc5878085"/>
      <w:bookmarkStart w:id="61" w:name="_Toc5975100"/>
      <w:bookmarkStart w:id="62" w:name="_Toc5979654"/>
      <w:bookmarkStart w:id="63" w:name="_Toc6302388"/>
      <w:bookmarkStart w:id="64" w:name="_Toc6305501"/>
      <w:bookmarkStart w:id="65" w:name="_Toc6306673"/>
      <w:bookmarkStart w:id="66" w:name="_Toc6390563"/>
      <w:bookmarkStart w:id="67" w:name="_Toc12634014"/>
      <w:bookmarkStart w:id="68" w:name="_Toc12636472"/>
      <w:bookmarkStart w:id="69" w:name="_Toc41655087"/>
      <w:bookmarkStart w:id="70" w:name="_Toc41661249"/>
      <w:bookmarkStart w:id="71" w:name="_Toc42086741"/>
      <w:bookmarkStart w:id="72" w:name="_Toc42093323"/>
      <w:bookmarkStart w:id="73" w:name="_Toc43394182"/>
      <w:bookmarkStart w:id="74" w:name="_Toc80967471"/>
      <w:bookmarkStart w:id="75" w:name="_Toc106975693"/>
      <w:bookmarkStart w:id="76" w:name="_Toc106975938"/>
      <w:bookmarkStart w:id="77" w:name="_Toc107233452"/>
      <w:bookmarkStart w:id="78" w:name="_Toc107929366"/>
      <w:bookmarkStart w:id="79" w:name="_Toc108010514"/>
      <w:r w:rsidRPr="00527D37">
        <w:rPr>
          <w:rFonts w:asciiTheme="minorBidi" w:eastAsia="Microsoft JhengHei" w:hAnsiTheme="minorBidi" w:cstheme="minorBidi" w:hint="eastAsia"/>
          <w:lang w:eastAsia="zh-HK"/>
        </w:rPr>
        <w:t>如何使用本小冊子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14:paraId="728284B1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國家殘障保險局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ational Disability Insurance Agency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，英文簡稱「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」）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撰寫本小冊子。文中的「我們」是指「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」。</w:t>
      </w:r>
    </w:p>
    <w:p w14:paraId="14296D52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以淺白的文字撰寫本小冊子。</w:t>
      </w:r>
    </w:p>
    <w:p w14:paraId="14538F60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重要詞語以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粗體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bold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顯示。</w:t>
      </w:r>
    </w:p>
    <w:p w14:paraId="64B00C45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粗體是指字體顯得更粗厚，顏色更深。</w:t>
      </w:r>
    </w:p>
    <w:p w14:paraId="50D3AE53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會解釋這類字眼的意思。</w:t>
      </w:r>
    </w:p>
    <w:p w14:paraId="63D37846" w14:textId="030B3FF2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第</w:t>
      </w:r>
      <w:r w:rsidR="007C4EE3">
        <w:rPr>
          <w:rFonts w:asciiTheme="minorBidi" w:eastAsia="Microsoft JhengHei" w:hAnsiTheme="minorBidi" w:cstheme="minorBidi"/>
          <w:lang w:eastAsia="zh-HK"/>
        </w:rPr>
        <w:t>41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頁列出了這類字眼。</w:t>
      </w:r>
    </w:p>
    <w:p w14:paraId="42B9F244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本易讀版小冊子是另一份小冊子的摘要。</w:t>
      </w:r>
    </w:p>
    <w:p w14:paraId="728FF690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閱讀本小冊子時，您可以尋求他人幫助。親友或支援人員也許能夠幫助您。</w:t>
      </w:r>
    </w:p>
    <w:p w14:paraId="17F2E6AE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總共有三份講述同一個主題的小冊子。</w:t>
      </w:r>
    </w:p>
    <w:p w14:paraId="5C885822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第一份小冊子講解如何申請國家殘障保險計劃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75A9EFA8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第二份小冊子講解如何制定國家殘障保險計劃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135C0209" w14:textId="77777777" w:rsidR="00A73A7B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第三份小冊子講解如何使用國家殘障保險計劃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4BC6CC70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是第三份小冊子。</w:t>
      </w:r>
    </w:p>
    <w:p w14:paraId="249DD53B" w14:textId="77777777" w:rsidR="00DD7433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不必一次過看完所有小冊子。</w:t>
      </w:r>
    </w:p>
    <w:p w14:paraId="560A0B87" w14:textId="77777777" w:rsidR="00F0586B" w:rsidRPr="00527D37" w:rsidRDefault="00DB761A" w:rsidP="00212CAD">
      <w:pPr>
        <w:spacing w:after="60" w:line="252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可以按照自己的進度慢慢看。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5A6924BD" w14:textId="77777777" w:rsidR="00146C50" w:rsidRPr="00527D37" w:rsidRDefault="00DB761A" w:rsidP="00527D37">
      <w:pPr>
        <w:pStyle w:val="TOCHeading"/>
        <w:spacing w:line="264" w:lineRule="auto"/>
        <w:rPr>
          <w:rFonts w:asciiTheme="minorBidi" w:eastAsia="Microsoft JhengHei" w:hAnsiTheme="minorBidi" w:cstheme="minorBidi"/>
          <w:noProof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本文件涵蓋甚麼內容？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527D37">
        <w:rPr>
          <w:rFonts w:asciiTheme="minorBidi" w:eastAsia="Microsoft JhengHei" w:hAnsiTheme="minorBidi" w:cstheme="minorBidi" w:hint="eastAsia"/>
          <w:lang w:eastAsia="zh-HK"/>
        </w:rPr>
        <w:fldChar w:fldCharType="begin"/>
      </w:r>
      <w:r w:rsidR="00CB4611" w:rsidRPr="00527D37">
        <w:rPr>
          <w:rFonts w:asciiTheme="minorBidi" w:eastAsia="Microsoft JhengHei" w:hAnsiTheme="minorBidi" w:cstheme="minorBidi" w:hint="eastAsia"/>
          <w:lang w:eastAsia="zh-HK"/>
        </w:rPr>
        <w:instrText xml:space="preserve"> TOC \h \z \t "Heading 2,1" </w:instrText>
      </w:r>
      <w:r w:rsidR="00CB4611" w:rsidRPr="00527D37">
        <w:rPr>
          <w:rFonts w:asciiTheme="minorBidi" w:eastAsia="Microsoft JhengHei" w:hAnsiTheme="minorBidi" w:cstheme="minorBidi" w:hint="eastAsia"/>
          <w:lang w:eastAsia="zh-HK"/>
        </w:rPr>
        <w:fldChar w:fldCharType="separate"/>
      </w:r>
    </w:p>
    <w:p w14:paraId="131BACA4" w14:textId="06B4E166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02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如何開始使用個人</w:t>
        </w:r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NDIS</w:t>
        </w:r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計劃？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02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3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27BAC23B" w14:textId="4AB5727B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03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如何查看計劃？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03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6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79E47C11" w14:textId="46166D1E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05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了解支援服務預算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05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12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4D7888A5" w14:textId="6E583D49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06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如何管理個人資金？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06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16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241EEE25" w14:textId="47FD2BB8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07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使用個人計劃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07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17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51A2D0DD" w14:textId="7EB70F79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08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服務提供者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000008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20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6E339CCD" w14:textId="67CF07FD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09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開始獲取支援項目和服務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09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29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4D13619A" w14:textId="1BE463A7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10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確保計劃對自己有用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10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33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7B9437F8" w14:textId="7377F6D7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11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重新評估個人計劃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_Toc256000011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35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00341BEF" w14:textId="748A47AF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12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更多資訊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12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40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6A205698" w14:textId="56F1E540" w:rsidR="00BF3725" w:rsidRPr="00527D37" w:rsidRDefault="00DB761A" w:rsidP="00527D37">
      <w:pPr>
        <w:pStyle w:val="TOC1"/>
        <w:spacing w:line="264" w:lineRule="auto"/>
        <w:rPr>
          <w:rFonts w:asciiTheme="minorBidi" w:eastAsia="Microsoft JhengHei" w:hAnsiTheme="minorBidi" w:cstheme="minorBidi"/>
          <w:noProof/>
          <w:sz w:val="22"/>
          <w:lang w:eastAsia="zh-HK"/>
        </w:rPr>
      </w:pPr>
      <w:hyperlink w:anchor="_Toc256000013" w:history="1">
        <w:r w:rsidRPr="00527D37">
          <w:rPr>
            <w:rStyle w:val="Hyperlink"/>
            <w:rFonts w:asciiTheme="minorBidi" w:eastAsia="Microsoft JhengHei" w:hAnsiTheme="minorBidi" w:cstheme="minorBidi" w:hint="eastAsia"/>
            <w:noProof/>
            <w:lang w:eastAsia="zh-HK"/>
          </w:rPr>
          <w:t>詞彙表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tab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begin"/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instrText xml:space="preserve"> PAGEREF _Toc256000013 \h </w:instrTex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separate"/>
        </w:r>
        <w:r w:rsidR="00363A50">
          <w:rPr>
            <w:rFonts w:asciiTheme="minorBidi" w:eastAsia="Microsoft JhengHei" w:hAnsiTheme="minorBidi" w:cstheme="minorBidi"/>
            <w:noProof/>
            <w:lang w:eastAsia="zh-HK"/>
          </w:rPr>
          <w:t>41</w:t>
        </w:r>
        <w:r w:rsidRPr="00527D37">
          <w:rPr>
            <w:rFonts w:asciiTheme="minorBidi" w:eastAsia="Microsoft JhengHei" w:hAnsiTheme="minorBidi" w:cstheme="minorBidi" w:hint="eastAsia"/>
            <w:noProof/>
            <w:lang w:eastAsia="zh-HK"/>
          </w:rPr>
          <w:fldChar w:fldCharType="end"/>
        </w:r>
      </w:hyperlink>
    </w:p>
    <w:p w14:paraId="22430EE9" w14:textId="547E896B" w:rsidR="00F9500D" w:rsidRPr="00527D37" w:rsidRDefault="00CB4611" w:rsidP="00212CAD">
      <w:pPr>
        <w:pStyle w:val="TOC1"/>
        <w:spacing w:line="264" w:lineRule="auto"/>
        <w:rPr>
          <w:rFonts w:asciiTheme="minorBidi" w:eastAsia="Microsoft JhengHei" w:hAnsiTheme="minorBidi" w:cstheme="minorBidi"/>
          <w:b/>
          <w:bCs/>
          <w:color w:val="6B2976"/>
          <w:sz w:val="40"/>
          <w:szCs w:val="26"/>
          <w:lang w:val="x-none"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fldChar w:fldCharType="end"/>
      </w:r>
      <w:bookmarkStart w:id="107" w:name="_Toc6390577"/>
      <w:bookmarkStart w:id="108" w:name="_Toc12634028"/>
      <w:bookmarkEnd w:id="0"/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019FB446" w14:textId="77777777" w:rsidR="00D01D6C" w:rsidRPr="00527D37" w:rsidRDefault="00DB761A" w:rsidP="00CD7541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09" w:name="_Toc256000002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何開始使用個人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？</w:t>
      </w:r>
      <w:bookmarkEnd w:id="109"/>
    </w:p>
    <w:p w14:paraId="66D39AAC" w14:textId="77777777" w:rsidR="00DD7433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批准您的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，就會詢問您是否願意：</w:t>
      </w:r>
    </w:p>
    <w:p w14:paraId="5EE1AFFF" w14:textId="77777777" w:rsidR="00DD7433" w:rsidRPr="00527D37" w:rsidRDefault="00DB761A" w:rsidP="00527D37">
      <w:pPr>
        <w:pStyle w:val="ListParagraph"/>
        <w:numPr>
          <w:ilvl w:val="0"/>
          <w:numId w:val="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開會</w:t>
      </w:r>
    </w:p>
    <w:p w14:paraId="1329A414" w14:textId="77777777" w:rsidR="00DD7433" w:rsidRPr="00527D37" w:rsidRDefault="00DB761A" w:rsidP="00527D37">
      <w:pPr>
        <w:pStyle w:val="ListParagraph"/>
        <w:numPr>
          <w:ilvl w:val="0"/>
          <w:numId w:val="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討論計劃細節。</w:t>
      </w:r>
    </w:p>
    <w:p w14:paraId="3F884FF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獲得幫助開始使用計劃。</w:t>
      </w:r>
    </w:p>
    <w:p w14:paraId="6B7048C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能需要以下人士的幫助：</w:t>
      </w:r>
    </w:p>
    <w:p w14:paraId="4DA53E9B" w14:textId="77777777" w:rsidR="00DD7433" w:rsidRPr="00527D37" w:rsidRDefault="00DB761A" w:rsidP="00527D37">
      <w:pPr>
        <w:pStyle w:val="ListParagraph"/>
        <w:numPr>
          <w:ilvl w:val="0"/>
          <w:numId w:val="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幼兒成長夥伴</w:t>
      </w:r>
    </w:p>
    <w:p w14:paraId="575F9640" w14:textId="77777777" w:rsidR="00DD7433" w:rsidRPr="00527D37" w:rsidRDefault="00DB761A" w:rsidP="00527D37">
      <w:pPr>
        <w:pStyle w:val="ListParagraph"/>
        <w:numPr>
          <w:ilvl w:val="0"/>
          <w:numId w:val="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當地協調工作人員</w:t>
      </w:r>
    </w:p>
    <w:p w14:paraId="0913FC35" w14:textId="77777777" w:rsidR="00DD7433" w:rsidRPr="00527D37" w:rsidRDefault="00DB761A" w:rsidP="00527D37">
      <w:pPr>
        <w:pStyle w:val="ListParagraph"/>
        <w:numPr>
          <w:ilvl w:val="0"/>
          <w:numId w:val="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計劃工作人員。</w:t>
      </w:r>
    </w:p>
    <w:p w14:paraId="5EBF206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在第二份小冊子《制定個人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》講解以上人士的職責</w:t>
      </w:r>
    </w:p>
    <w:p w14:paraId="654AA3C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能需要以下人士的幫助：</w:t>
      </w:r>
    </w:p>
    <w:p w14:paraId="7B7AB288" w14:textId="77777777" w:rsidR="00DD7433" w:rsidRPr="00527D37" w:rsidRDefault="00DB761A" w:rsidP="00527D37">
      <w:pPr>
        <w:pStyle w:val="ListParagraph"/>
        <w:numPr>
          <w:ilvl w:val="0"/>
          <w:numId w:val="4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康復服務教練－幫助殘障人士管理精神健康的人</w:t>
      </w:r>
    </w:p>
    <w:p w14:paraId="2D1FFB0D" w14:textId="77777777" w:rsidR="00DD7433" w:rsidRPr="00527D37" w:rsidRDefault="00DB761A" w:rsidP="00527D37">
      <w:pPr>
        <w:pStyle w:val="ListParagraph"/>
        <w:numPr>
          <w:ilvl w:val="0"/>
          <w:numId w:val="4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支援協調工作人員－幫助您計劃及使用</w:t>
      </w:r>
      <w:r w:rsidRPr="00527D37">
        <w:rPr>
          <w:rFonts w:asciiTheme="minorBidi" w:eastAsia="Microsoft JhengHei" w:hAnsi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hint="eastAsia"/>
          <w:lang w:eastAsia="zh-HK"/>
        </w:rPr>
        <w:t>支援服務的人。</w:t>
      </w:r>
    </w:p>
    <w:p w14:paraId="3EEEEE1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以上人士能夠幫助您明白：</w:t>
      </w:r>
    </w:p>
    <w:p w14:paraId="6F302C43" w14:textId="77777777" w:rsidR="00DD7433" w:rsidRPr="00527D37" w:rsidRDefault="00DB761A" w:rsidP="00527D37">
      <w:pPr>
        <w:pStyle w:val="ListParagraph"/>
        <w:numPr>
          <w:ilvl w:val="0"/>
          <w:numId w:val="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個人計劃</w:t>
      </w:r>
    </w:p>
    <w:p w14:paraId="261EEC9E" w14:textId="77777777" w:rsidR="0098649D" w:rsidRPr="00527D37" w:rsidRDefault="00DB761A" w:rsidP="00527D37">
      <w:pPr>
        <w:pStyle w:val="ListParagraph"/>
        <w:numPr>
          <w:ilvl w:val="0"/>
          <w:numId w:val="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能夠使用的支援項目。</w:t>
      </w:r>
    </w:p>
    <w:p w14:paraId="0B6840F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他們亦能夠幫助您：</w:t>
      </w:r>
    </w:p>
    <w:p w14:paraId="399210B6" w14:textId="77777777" w:rsidR="00DD7433" w:rsidRPr="00527D37" w:rsidRDefault="00DB761A" w:rsidP="00527D37">
      <w:pPr>
        <w:pStyle w:val="ListParagraph"/>
        <w:numPr>
          <w:ilvl w:val="0"/>
          <w:numId w:val="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尋找滿足個人需要的支援項目</w:t>
      </w:r>
    </w:p>
    <w:p w14:paraId="3397F80D" w14:textId="77777777" w:rsidR="00DD7433" w:rsidRPr="00527D37" w:rsidRDefault="00DB761A" w:rsidP="00527D37">
      <w:pPr>
        <w:pStyle w:val="ListParagraph"/>
        <w:numPr>
          <w:ilvl w:val="0"/>
          <w:numId w:val="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了解如何預約服務</w:t>
      </w:r>
    </w:p>
    <w:p w14:paraId="6813CDB5" w14:textId="77777777" w:rsidR="0043164A" w:rsidRPr="00527D37" w:rsidRDefault="00DB761A" w:rsidP="00527D37">
      <w:pPr>
        <w:pStyle w:val="ListParagraph"/>
        <w:numPr>
          <w:ilvl w:val="0"/>
          <w:numId w:val="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與社區群體聯繫。</w:t>
      </w:r>
    </w:p>
    <w:p w14:paraId="5AC7816D" w14:textId="77777777" w:rsidR="00DD7433" w:rsidRPr="00527D37" w:rsidRDefault="00DB761A" w:rsidP="00527D37">
      <w:pPr>
        <w:spacing w:before="48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此外，他們能夠幫助您使用：</w:t>
      </w:r>
    </w:p>
    <w:p w14:paraId="32BD2949" w14:textId="77777777" w:rsidR="00DD7433" w:rsidRPr="00527D37" w:rsidRDefault="00DB761A" w:rsidP="00527D37">
      <w:pPr>
        <w:pStyle w:val="ListParagraph"/>
        <w:numPr>
          <w:ilvl w:val="0"/>
          <w:numId w:val="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hint="eastAsia"/>
          <w:lang w:eastAsia="zh-HK"/>
        </w:rPr>
        <w:t>門戶</w:t>
      </w:r>
    </w:p>
    <w:p w14:paraId="1DE5A492" w14:textId="088DD2B8" w:rsidR="00DD7433" w:rsidRPr="00527D37" w:rsidRDefault="00DB761A" w:rsidP="00527D37">
      <w:pPr>
        <w:pStyle w:val="ListParagraph"/>
        <w:numPr>
          <w:ilvl w:val="0"/>
          <w:numId w:val="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應用程式。</w:t>
      </w:r>
    </w:p>
    <w:p w14:paraId="0DE740B8" w14:textId="77777777" w:rsidR="00A73A7B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他們亦能夠解答您對計劃提出的任何問題。</w:t>
      </w:r>
    </w:p>
    <w:p w14:paraId="7BAA97D9" w14:textId="77777777" w:rsidR="00A73A7B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5A906B33" w14:textId="77777777" w:rsidR="00773235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sz w:val="28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您的幼兒成長夥伴、當地協調工作人員或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工作人員聯絡資料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BF3725" w:rsidRPr="00527D37" w14:paraId="64DBD223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16D57AB" w14:textId="77777777" w:rsidR="00AD3704" w:rsidRPr="00527D37" w:rsidRDefault="00DB761A" w:rsidP="00527D37">
            <w:pPr>
              <w:pStyle w:val="captions"/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527D37">
              <w:rPr>
                <w:rFonts w:asciiTheme="minorBidi" w:eastAsia="Microsoft JhengHei" w:hAnsiTheme="minorBidi" w:cstheme="minorBidi" w:hint="eastAsia"/>
                <w:lang w:eastAsia="zh-HK"/>
              </w:rPr>
              <w:t>姓名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AC93AA7" w14:textId="77777777" w:rsidR="00AD3704" w:rsidRPr="00527D37" w:rsidRDefault="00AD3704" w:rsidP="00527D37">
            <w:pP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  <w:tr w:rsidR="00BF3725" w:rsidRPr="00527D37" w14:paraId="0C4D308C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60196EC4" w14:textId="77777777" w:rsidR="00AD3704" w:rsidRPr="00527D37" w:rsidRDefault="00DB761A" w:rsidP="00527D37">
            <w:pPr>
              <w:pStyle w:val="captions"/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527D37">
              <w:rPr>
                <w:rFonts w:asciiTheme="minorBidi" w:eastAsia="Microsoft JhengHei" w:hAnsiTheme="minorBidi" w:cstheme="minorBidi" w:hint="eastAsia"/>
                <w:lang w:eastAsia="zh-HK"/>
              </w:rPr>
              <w:t>電話號碼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ABB3E2D" w14:textId="77777777" w:rsidR="00AD3704" w:rsidRPr="00527D37" w:rsidRDefault="00AD3704" w:rsidP="00527D37">
            <w:pP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  <w:tr w:rsidR="00BF3725" w:rsidRPr="00527D37" w14:paraId="1CDD1438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084C296E" w14:textId="77777777" w:rsidR="00AD3704" w:rsidRPr="00527D37" w:rsidRDefault="00DB761A" w:rsidP="00527D37">
            <w:pPr>
              <w:pStyle w:val="captions"/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527D37">
              <w:rPr>
                <w:rFonts w:asciiTheme="minorBidi" w:eastAsia="Microsoft JhengHei" w:hAnsiTheme="minorBidi" w:cstheme="minorBidi" w:hint="eastAsia"/>
                <w:lang w:eastAsia="zh-HK"/>
              </w:rPr>
              <w:t>電郵地址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CDE07C5" w14:textId="77777777" w:rsidR="00AD3704" w:rsidRPr="00527D37" w:rsidRDefault="00AD3704" w:rsidP="00527D37">
            <w:pP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  <w:tr w:rsidR="00BF3725" w:rsidRPr="00527D37" w14:paraId="2FF44AAB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685D615D" w14:textId="77777777" w:rsidR="00AD3704" w:rsidRPr="00527D37" w:rsidRDefault="00DB761A" w:rsidP="00527D37">
            <w:pPr>
              <w:pStyle w:val="captions"/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  <w:r w:rsidRPr="00527D37">
              <w:rPr>
                <w:rFonts w:asciiTheme="minorBidi" w:eastAsia="Microsoft JhengHei" w:hAnsiTheme="minorBidi" w:cstheme="minorBidi" w:hint="eastAsia"/>
                <w:lang w:eastAsia="zh-HK"/>
              </w:rPr>
              <w:t>辦事處地址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616D0F64" w14:textId="77777777" w:rsidR="00AD3704" w:rsidRPr="00527D37" w:rsidRDefault="00AD3704" w:rsidP="00527D37">
            <w:pPr>
              <w:spacing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49E145B5" w14:textId="77777777" w:rsidR="00F2785A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b/>
          <w:bCs/>
          <w:sz w:val="32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 xml:space="preserve"> 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623C0472" w14:textId="77777777" w:rsidR="00F2785A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10" w:name="_Toc256000003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何查看計劃？</w:t>
      </w:r>
      <w:bookmarkEnd w:id="110"/>
    </w:p>
    <w:p w14:paraId="3383857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同意計劃內的所有細節後，就會向您寄送副本。</w:t>
      </w:r>
    </w:p>
    <w:p w14:paraId="57A52B2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會於七日內寄送。</w:t>
      </w:r>
    </w:p>
    <w:p w14:paraId="76767FF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亦會詢問您希望以哪種形式收取計劃。</w:t>
      </w:r>
    </w:p>
    <w:p w14:paraId="3B17208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書信或電郵。</w:t>
      </w:r>
    </w:p>
    <w:p w14:paraId="0147F57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亦可以透過下列方法查看計劃：</w:t>
      </w:r>
    </w:p>
    <w:p w14:paraId="40A0E44B" w14:textId="77777777" w:rsidR="00DD7433" w:rsidRPr="00527D37" w:rsidRDefault="00DB761A" w:rsidP="00527D37">
      <w:pPr>
        <w:pStyle w:val="ListParagraph"/>
        <w:numPr>
          <w:ilvl w:val="0"/>
          <w:numId w:val="4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hint="eastAsia"/>
          <w:lang w:eastAsia="zh-HK"/>
        </w:rPr>
        <w:t>門戶</w:t>
      </w:r>
    </w:p>
    <w:p w14:paraId="7762FA12" w14:textId="77777777" w:rsidR="00DD7433" w:rsidRPr="00527D37" w:rsidRDefault="00DB761A" w:rsidP="00527D37">
      <w:pPr>
        <w:pStyle w:val="ListParagraph"/>
        <w:numPr>
          <w:ilvl w:val="0"/>
          <w:numId w:val="4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應用程式。</w:t>
      </w:r>
    </w:p>
    <w:p w14:paraId="2B206E44" w14:textId="77777777" w:rsidR="00F2785A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</w:t>
      </w:r>
    </w:p>
    <w:p w14:paraId="1632E59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列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Gov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網站。</w:t>
      </w:r>
    </w:p>
    <w:p w14:paraId="399DD4BA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在第二份小冊子《制定個人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》講解如何將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連結至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Gov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帳戶。</w:t>
      </w:r>
    </w:p>
    <w:p w14:paraId="76F6B05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您第一次使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時，我們就會傳送代碼。</w:t>
      </w:r>
    </w:p>
    <w:p w14:paraId="70D90D5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個代碼讓您設定帳戶。</w:t>
      </w:r>
    </w:p>
    <w:p w14:paraId="51E0D05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，您可以查看：</w:t>
      </w:r>
    </w:p>
    <w:p w14:paraId="38A57372" w14:textId="77777777" w:rsidR="00DD7433" w:rsidRPr="00527D37" w:rsidRDefault="00DB761A" w:rsidP="00527D37">
      <w:pPr>
        <w:pStyle w:val="ListParagraph"/>
        <w:numPr>
          <w:ilvl w:val="0"/>
          <w:numId w:val="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現有計劃</w:t>
      </w:r>
    </w:p>
    <w:p w14:paraId="3E4AAE16" w14:textId="77777777" w:rsidR="00DD7433" w:rsidRPr="00527D37" w:rsidRDefault="00DB761A" w:rsidP="00527D37">
      <w:pPr>
        <w:pStyle w:val="ListParagraph"/>
        <w:numPr>
          <w:ilvl w:val="0"/>
          <w:numId w:val="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舊有計劃。</w:t>
      </w:r>
    </w:p>
    <w:p w14:paraId="52055B6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，您可以查看：</w:t>
      </w:r>
    </w:p>
    <w:p w14:paraId="328F8CD4" w14:textId="77777777" w:rsidR="00DD7433" w:rsidRPr="00527D37" w:rsidRDefault="00DB761A" w:rsidP="00527D37">
      <w:pPr>
        <w:pStyle w:val="ListParagraph"/>
        <w:numPr>
          <w:ilvl w:val="0"/>
          <w:numId w:val="4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個人聯絡資料</w:t>
      </w:r>
    </w:p>
    <w:p w14:paraId="481A6CC5" w14:textId="77777777" w:rsidR="00DD7433" w:rsidRPr="00527D37" w:rsidRDefault="00DB761A" w:rsidP="00527D37">
      <w:pPr>
        <w:pStyle w:val="ListParagraph"/>
        <w:numPr>
          <w:ilvl w:val="0"/>
          <w:numId w:val="4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hint="eastAsia"/>
          <w:lang w:eastAsia="zh-HK"/>
        </w:rPr>
        <w:t>的訊息。</w:t>
      </w:r>
    </w:p>
    <w:p w14:paraId="0ADBDE7A" w14:textId="77777777" w:rsidR="00CD7541" w:rsidRDefault="00CD75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icrosoft JhengHei" w:hAnsiTheme="minorBidi" w:cstheme="minorBidi"/>
          <w:lang w:eastAsia="zh-HK"/>
        </w:rPr>
      </w:pPr>
      <w:r>
        <w:rPr>
          <w:rFonts w:asciiTheme="minorBidi" w:eastAsia="Microsoft JhengHei" w:hAnsiTheme="minorBidi" w:cstheme="minorBidi"/>
          <w:lang w:eastAsia="zh-HK"/>
        </w:rPr>
        <w:br w:type="page"/>
      </w:r>
    </w:p>
    <w:p w14:paraId="38CB8D8B" w14:textId="43D9854E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您亦可以：</w:t>
      </w:r>
    </w:p>
    <w:p w14:paraId="7401EE60" w14:textId="77777777" w:rsidR="00DD7433" w:rsidRPr="00527D37" w:rsidRDefault="00DB761A" w:rsidP="00527D37">
      <w:pPr>
        <w:pStyle w:val="ListParagraph"/>
        <w:numPr>
          <w:ilvl w:val="0"/>
          <w:numId w:val="4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管理預約</w:t>
      </w:r>
    </w:p>
    <w:p w14:paraId="0922D3C3" w14:textId="2FF29955" w:rsidR="00FB5B0C" w:rsidRPr="00527D37" w:rsidRDefault="00DB761A" w:rsidP="00527D37">
      <w:pPr>
        <w:pStyle w:val="ListParagraph"/>
        <w:numPr>
          <w:ilvl w:val="0"/>
          <w:numId w:val="48"/>
        </w:numPr>
        <w:spacing w:line="264" w:lineRule="auto"/>
        <w:rPr>
          <w:rFonts w:asciiTheme="minorBidi" w:eastAsia="Microsoft JhengHei" w:hAnsiTheme="minorBidi"/>
          <w:b/>
          <w:bCs/>
          <w:sz w:val="32"/>
          <w:szCs w:val="26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查看所有款項。</w:t>
      </w:r>
    </w:p>
    <w:p w14:paraId="18228F1F" w14:textId="50C23277" w:rsidR="00F2785A" w:rsidRPr="00135480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val="en-US"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my 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應用程式</w:t>
      </w:r>
    </w:p>
    <w:p w14:paraId="00D9635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透過以下途徑下載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 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應用程式。</w:t>
      </w:r>
    </w:p>
    <w:p w14:paraId="2EC4DA99" w14:textId="77777777" w:rsidR="00DD7433" w:rsidRPr="00527D37" w:rsidRDefault="00DB761A" w:rsidP="00527D37">
      <w:pPr>
        <w:pStyle w:val="ListParagraph"/>
        <w:numPr>
          <w:ilvl w:val="0"/>
          <w:numId w:val="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Google Play</w:t>
      </w:r>
    </w:p>
    <w:p w14:paraId="5102D8D4" w14:textId="77777777" w:rsidR="00DD7433" w:rsidRPr="00527D37" w:rsidRDefault="00DB761A" w:rsidP="00527D37">
      <w:pPr>
        <w:pStyle w:val="ListParagraph"/>
        <w:numPr>
          <w:ilvl w:val="0"/>
          <w:numId w:val="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Apple App Store</w:t>
      </w:r>
      <w:r w:rsidRPr="00527D37">
        <w:rPr>
          <w:rFonts w:asciiTheme="minorBidi" w:eastAsia="Microsoft JhengHei" w:hAnsiTheme="minorBidi" w:hint="eastAsia"/>
          <w:lang w:eastAsia="zh-HK"/>
        </w:rPr>
        <w:t>。</w:t>
      </w:r>
    </w:p>
    <w:p w14:paraId="754519A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，您可以：</w:t>
      </w:r>
    </w:p>
    <w:p w14:paraId="76F66C6A" w14:textId="77777777" w:rsidR="00DD7433" w:rsidRPr="00527D37" w:rsidRDefault="00DB761A" w:rsidP="00527D37">
      <w:pPr>
        <w:pStyle w:val="ListParagraph"/>
        <w:numPr>
          <w:ilvl w:val="0"/>
          <w:numId w:val="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查看個人資料及計劃細節</w:t>
      </w:r>
    </w:p>
    <w:p w14:paraId="66AA20CE" w14:textId="77777777" w:rsidR="00DD7433" w:rsidRPr="00527D37" w:rsidRDefault="00DB761A" w:rsidP="00527D37">
      <w:pPr>
        <w:pStyle w:val="ListParagraph"/>
        <w:numPr>
          <w:ilvl w:val="0"/>
          <w:numId w:val="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查看計劃內的</w:t>
      </w:r>
      <w:r w:rsidRPr="00527D37">
        <w:rPr>
          <w:rStyle w:val="Strong"/>
          <w:rFonts w:asciiTheme="minorBidi" w:eastAsia="Microsoft JhengHei" w:hAnsiTheme="minorBidi" w:hint="eastAsia"/>
          <w:lang w:eastAsia="zh-HK"/>
        </w:rPr>
        <w:t>資金</w:t>
      </w:r>
    </w:p>
    <w:p w14:paraId="27B97A3F" w14:textId="77777777" w:rsidR="00DD7433" w:rsidRPr="00527D37" w:rsidRDefault="00DB761A" w:rsidP="00527D37">
      <w:pPr>
        <w:pStyle w:val="ListParagraph"/>
        <w:numPr>
          <w:ilvl w:val="0"/>
          <w:numId w:val="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管理款項。</w:t>
      </w:r>
    </w:p>
    <w:p w14:paraId="11937C96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資金是指政府支付支援項目和服務所用的款項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621F34B9" w14:textId="77777777" w:rsidR="00D90F90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val="en-AU" w:eastAsia="zh-HK"/>
        </w:rPr>
      </w:pPr>
      <w:bookmarkStart w:id="111" w:name="_Toc256000004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幼兒成長夥伴</w:t>
      </w:r>
      <w:bookmarkEnd w:id="111"/>
    </w:p>
    <w:p w14:paraId="623679D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內的資料是按照計劃制定的對話內容而訂立。</w:t>
      </w:r>
    </w:p>
    <w:p w14:paraId="5EEC343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計劃共有五個部分。</w:t>
      </w:r>
    </w:p>
    <w:p w14:paraId="269D2F4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1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個人資料</w:t>
      </w:r>
    </w:p>
    <w:p w14:paraId="772A865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個部分包括以下資料：</w:t>
      </w:r>
    </w:p>
    <w:p w14:paraId="35707426" w14:textId="77777777" w:rsidR="00DD7433" w:rsidRPr="00527D37" w:rsidRDefault="00DB761A" w:rsidP="00527D37">
      <w:pPr>
        <w:pStyle w:val="ListParagraph"/>
        <w:numPr>
          <w:ilvl w:val="0"/>
          <w:numId w:val="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殘障狀況</w:t>
      </w:r>
    </w:p>
    <w:p w14:paraId="3624A6A7" w14:textId="77777777" w:rsidR="00DD7433" w:rsidRPr="00527D37" w:rsidRDefault="00DB761A" w:rsidP="00527D37">
      <w:pPr>
        <w:pStyle w:val="ListParagraph"/>
        <w:numPr>
          <w:ilvl w:val="0"/>
          <w:numId w:val="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日常活動</w:t>
      </w:r>
    </w:p>
    <w:p w14:paraId="371A2E22" w14:textId="77777777" w:rsidR="00DD7433" w:rsidRPr="00527D37" w:rsidRDefault="00DB761A" w:rsidP="00527D37">
      <w:pPr>
        <w:pStyle w:val="ListParagraph"/>
        <w:numPr>
          <w:ilvl w:val="0"/>
          <w:numId w:val="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居住地點及與哪些人士同住</w:t>
      </w:r>
    </w:p>
    <w:p w14:paraId="0268A38D" w14:textId="77777777" w:rsidR="00DD7433" w:rsidRPr="00527D37" w:rsidRDefault="00DB761A" w:rsidP="00527D37">
      <w:pPr>
        <w:pStyle w:val="ListParagraph"/>
        <w:numPr>
          <w:ilvl w:val="0"/>
          <w:numId w:val="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現時幫助您的人士。</w:t>
      </w:r>
    </w:p>
    <w:p w14:paraId="0356F97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2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親友</w:t>
      </w:r>
    </w:p>
    <w:p w14:paraId="3AAE2321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個部分涉及親友如何幫助您達成目標。</w:t>
      </w:r>
    </w:p>
    <w:p w14:paraId="458676F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3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支援服務及社區團體</w:t>
      </w:r>
    </w:p>
    <w:p w14:paraId="528F491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個部分涉及社區或政府提供的支援項目。</w:t>
      </w:r>
    </w:p>
    <w:p w14:paraId="5DF48D6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4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個人目標</w:t>
      </w:r>
    </w:p>
    <w:p w14:paraId="09E1F7F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個部分包括您希望達成的目標。</w:t>
      </w:r>
    </w:p>
    <w:p w14:paraId="3CF2C47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5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獲資助的支援項目</w:t>
      </w:r>
    </w:p>
    <w:p w14:paraId="48685EE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個部分講解您現有的資金。</w:t>
      </w:r>
    </w:p>
    <w:p w14:paraId="670E856F" w14:textId="77777777" w:rsidR="00F05D47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sz w:val="32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3321DD46" w14:textId="77777777" w:rsidR="008A28DA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計劃內還涵蓋了甚麼資料？</w:t>
      </w:r>
    </w:p>
    <w:p w14:paraId="35329A2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內的部分支援項目可能是屬於「指定支援項目」。</w:t>
      </w:r>
    </w:p>
    <w:p w14:paraId="714F935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表示您必須將資金使用在這類支援服務。</w:t>
      </w:r>
    </w:p>
    <w:p w14:paraId="14D4690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另外，計劃內的部分支援項目可能是屬於「實質捐助支援項目」。</w:t>
      </w:r>
    </w:p>
    <w:p w14:paraId="33CD946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表示政府已經支付了這類支援項目。</w:t>
      </w:r>
    </w:p>
    <w:p w14:paraId="70C2CDA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讓您無須動用個人資金支付這類支援服務。</w:t>
      </w:r>
    </w:p>
    <w:p w14:paraId="7C57FC7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內的部分支援項目可能會說明「須要提供報價」。</w:t>
      </w:r>
    </w:p>
    <w:p w14:paraId="567C829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表示將資金用在支援服務前，則必須向我們提供資料。</w:t>
      </w:r>
    </w:p>
    <w:p w14:paraId="01AAF1B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英文是您的第二語言，則可以要求傳譯員幫助您使用計劃內的部分支援項目。</w:t>
      </w:r>
    </w:p>
    <w:p w14:paraId="1606B91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不必支付傳譯服務。</w:t>
      </w:r>
    </w:p>
    <w:p w14:paraId="1AF689A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傳譯員是指：</w:t>
      </w:r>
    </w:p>
    <w:p w14:paraId="7F0AEF21" w14:textId="77777777" w:rsidR="00DD7433" w:rsidRPr="00527D37" w:rsidRDefault="00DB761A" w:rsidP="00527D37">
      <w:pPr>
        <w:pStyle w:val="ListParagraph"/>
        <w:numPr>
          <w:ilvl w:val="0"/>
          <w:numId w:val="1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會講您的語言</w:t>
      </w:r>
    </w:p>
    <w:p w14:paraId="6184B8AD" w14:textId="77777777" w:rsidR="00DD7433" w:rsidRPr="00527D37" w:rsidRDefault="00DB761A" w:rsidP="00527D37">
      <w:pPr>
        <w:pStyle w:val="ListParagraph"/>
        <w:numPr>
          <w:ilvl w:val="0"/>
          <w:numId w:val="1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會幫助您明白其他人講的說話。</w:t>
      </w:r>
    </w:p>
    <w:p w14:paraId="3BADB01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因為殘障狀況而需要傳譯員的協助，則可以動用資金聘請。</w:t>
      </w:r>
    </w:p>
    <w:p w14:paraId="1148799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，殘障狀況影響您的聆聽能力。</w:t>
      </w:r>
    </w:p>
    <w:p w14:paraId="246E0BB2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sz w:val="32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2CC38415" w14:textId="77777777" w:rsidR="003454C2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果您希望改變計劃內的某些部分，又會如何？</w:t>
      </w:r>
    </w:p>
    <w:p w14:paraId="63AED9F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隨時修改計劃內的目標。</w:t>
      </w:r>
    </w:p>
    <w:p w14:paraId="45EDC03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亦可以更改個人資料。</w:t>
      </w:r>
    </w:p>
    <w:p w14:paraId="4CF4AB4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，搬遷就要更改地址。</w:t>
      </w:r>
    </w:p>
    <w:p w14:paraId="615B380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要求我們更改：</w:t>
      </w:r>
    </w:p>
    <w:p w14:paraId="03805236" w14:textId="77777777" w:rsidR="00DD7433" w:rsidRPr="00527D37" w:rsidRDefault="00DB761A" w:rsidP="00527D37">
      <w:pPr>
        <w:pStyle w:val="ListParagraph"/>
        <w:numPr>
          <w:ilvl w:val="0"/>
          <w:numId w:val="1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目標</w:t>
      </w:r>
    </w:p>
    <w:p w14:paraId="6CDE9EE8" w14:textId="77777777" w:rsidR="00DD7433" w:rsidRPr="00527D37" w:rsidRDefault="00DB761A" w:rsidP="00527D37">
      <w:pPr>
        <w:pStyle w:val="ListParagraph"/>
        <w:numPr>
          <w:ilvl w:val="0"/>
          <w:numId w:val="1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資料。</w:t>
      </w:r>
    </w:p>
    <w:p w14:paraId="33831A7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提出更改要求時，我們會向您寄送新計劃的副本。</w:t>
      </w:r>
    </w:p>
    <w:p w14:paraId="479A847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尋求以下人士的幫助修改計劃：</w:t>
      </w:r>
    </w:p>
    <w:p w14:paraId="0DD8CF81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幼兒成長夥伴</w:t>
      </w:r>
    </w:p>
    <w:p w14:paraId="519D4E85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當地協調工作人員</w:t>
      </w:r>
    </w:p>
    <w:p w14:paraId="1ADA292C" w14:textId="77777777" w:rsidR="00DD7433" w:rsidRPr="00527D37" w:rsidRDefault="00DB761A" w:rsidP="00527D37">
      <w:pPr>
        <w:pStyle w:val="ListParagraph"/>
        <w:numPr>
          <w:ilvl w:val="0"/>
          <w:numId w:val="4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計劃工作人員。</w:t>
      </w:r>
    </w:p>
    <w:p w14:paraId="3E6A4331" w14:textId="77777777" w:rsidR="00AD3704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何聯絡我們？</w:t>
      </w:r>
    </w:p>
    <w:p w14:paraId="0DA09036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瀏覽官方網站</w:t>
      </w:r>
      <w:hyperlink r:id="rId8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</w:t>
        </w:r>
      </w:hyperlink>
    </w:p>
    <w:p w14:paraId="63C92030" w14:textId="77777777" w:rsidR="003B5DD9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或致電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1800 800 110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聯絡我們。</w:t>
      </w:r>
    </w:p>
    <w:p w14:paraId="35E4B099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sz w:val="32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2157AB49" w14:textId="77777777" w:rsidR="003454C2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果您並不同意計劃內制定的條件，又會如何？</w:t>
      </w:r>
    </w:p>
    <w:p w14:paraId="3B52D0D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並不滿意計劃內制定的條件，則應與以下人士溝通：</w:t>
      </w:r>
    </w:p>
    <w:p w14:paraId="73234A61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幼兒成長夥伴</w:t>
      </w:r>
    </w:p>
    <w:p w14:paraId="2BE96FDD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當地協調工作人員</w:t>
      </w:r>
    </w:p>
    <w:p w14:paraId="3575383E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計劃工作人員。</w:t>
      </w:r>
    </w:p>
    <w:p w14:paraId="6CFB7CE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他們可以解釋：</w:t>
      </w:r>
    </w:p>
    <w:p w14:paraId="06F2EC8E" w14:textId="77777777" w:rsidR="00DD7433" w:rsidRPr="00527D37" w:rsidRDefault="00DB761A" w:rsidP="00527D37">
      <w:pPr>
        <w:pStyle w:val="ListParagraph"/>
        <w:numPr>
          <w:ilvl w:val="0"/>
          <w:numId w:val="1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我們的決定</w:t>
      </w:r>
    </w:p>
    <w:p w14:paraId="3069C034" w14:textId="77777777" w:rsidR="00DD7433" w:rsidRPr="00527D37" w:rsidRDefault="00DB761A" w:rsidP="00527D37">
      <w:pPr>
        <w:pStyle w:val="ListParagraph"/>
        <w:numPr>
          <w:ilvl w:val="0"/>
          <w:numId w:val="1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動用資金的方法。</w:t>
      </w:r>
    </w:p>
    <w:p w14:paraId="63FF62B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他們亦可以幫您解決問題。</w:t>
      </w:r>
    </w:p>
    <w:p w14:paraId="577A8F1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仍然不同意我們的決定，則可以向我們提出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內部複核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的要求。</w:t>
      </w:r>
    </w:p>
    <w:p w14:paraId="13D087A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內部複核期間，我們會檢查您的計劃，以了解：</w:t>
      </w:r>
    </w:p>
    <w:p w14:paraId="41F0D5C7" w14:textId="77777777" w:rsidR="00DD7433" w:rsidRPr="00527D37" w:rsidRDefault="00DB761A" w:rsidP="00527D37">
      <w:pPr>
        <w:pStyle w:val="ListParagraph"/>
        <w:numPr>
          <w:ilvl w:val="0"/>
          <w:numId w:val="14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哪些方面具有成效</w:t>
      </w:r>
    </w:p>
    <w:p w14:paraId="4F461167" w14:textId="77777777" w:rsidR="00DD7433" w:rsidRPr="00527D37" w:rsidRDefault="00DB761A" w:rsidP="00527D37">
      <w:pPr>
        <w:pStyle w:val="ListParagraph"/>
        <w:numPr>
          <w:ilvl w:val="0"/>
          <w:numId w:val="14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哪些方面能夠改善。</w:t>
      </w:r>
    </w:p>
    <w:p w14:paraId="4E167BA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您收到計劃後，就會有三個月的時間要求我們複核決定。</w:t>
      </w:r>
    </w:p>
    <w:p w14:paraId="4F928A5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複核決定期間，您可以繼續使用計劃。</w:t>
      </w:r>
    </w:p>
    <w:p w14:paraId="43D1E8D2" w14:textId="4AC65DAC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仍然不滿我們複核後作出的決定，則能夠聯絡</w:t>
      </w:r>
      <w:bookmarkStart w:id="112" w:name="_Hlk107231899"/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行政上訴審裁處（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Administrative Appeals Tribunal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，簡稱「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AAT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」</w:t>
      </w:r>
      <w:bookmarkEnd w:id="112"/>
      <w:r w:rsidR="00CD7541">
        <w:rPr>
          <w:rStyle w:val="Strong"/>
          <w:rFonts w:asciiTheme="minorBidi" w:eastAsia="Microsoft JhengHei" w:hAnsiTheme="minorBidi" w:cstheme="minorBidi" w:hint="eastAsia"/>
          <w:lang w:eastAsia="zh-HK"/>
        </w:rPr>
        <w:t>）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。</w:t>
      </w:r>
    </w:p>
    <w:p w14:paraId="66DDA97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AAT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複核政府的決定。</w:t>
      </w:r>
    </w:p>
    <w:p w14:paraId="60BBFB2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致電聯絡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AAT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1800 228 333</w:t>
      </w:r>
    </w:p>
    <w:p w14:paraId="269EB95F" w14:textId="77777777" w:rsidR="00D10F12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b/>
          <w:iCs/>
          <w:color w:val="6B2976"/>
          <w:sz w:val="32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瀏覽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AAT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網站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</w:r>
      <w:hyperlink r:id="rId9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aat.gov.au</w:t>
        </w:r>
      </w:hyperlink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323A3FD0" w14:textId="77777777" w:rsidR="00D90F90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13" w:name="_Toc256000005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了解支援服務預算</w:t>
      </w:r>
      <w:bookmarkEnd w:id="113"/>
    </w:p>
    <w:p w14:paraId="7FAEE14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會攤分資金，以支付不同類別的支援項目。</w:t>
      </w:r>
    </w:p>
    <w:p w14:paraId="7305755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將攤分資金的行為稱為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支援服務預算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。</w:t>
      </w:r>
    </w:p>
    <w:p w14:paraId="3374C53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有三類支援服務預算：</w:t>
      </w:r>
    </w:p>
    <w:p w14:paraId="21BE5A4C" w14:textId="77777777" w:rsidR="00DD7433" w:rsidRPr="00527D37" w:rsidRDefault="00DB761A" w:rsidP="00527D37">
      <w:pPr>
        <w:pStyle w:val="ListParagraph"/>
        <w:numPr>
          <w:ilvl w:val="0"/>
          <w:numId w:val="1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核心支援項目</w:t>
      </w:r>
    </w:p>
    <w:p w14:paraId="1E9AD97F" w14:textId="77777777" w:rsidR="00DD7433" w:rsidRPr="00527D37" w:rsidRDefault="00DB761A" w:rsidP="00527D37">
      <w:pPr>
        <w:pStyle w:val="ListParagraph"/>
        <w:numPr>
          <w:ilvl w:val="0"/>
          <w:numId w:val="1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資本物品支援項目預算</w:t>
      </w:r>
    </w:p>
    <w:p w14:paraId="3596A658" w14:textId="77777777" w:rsidR="00DD7433" w:rsidRPr="00527D37" w:rsidRDefault="00DB761A" w:rsidP="00527D37">
      <w:pPr>
        <w:pStyle w:val="ListParagraph"/>
        <w:numPr>
          <w:ilvl w:val="0"/>
          <w:numId w:val="1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能力建立支援項目。</w:t>
      </w:r>
    </w:p>
    <w:p w14:paraId="6F78433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會在以後數頁解釋每一項。</w:t>
      </w:r>
    </w:p>
    <w:p w14:paraId="73B6F56F" w14:textId="77777777" w:rsidR="00773FE7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核心支援項目預算</w:t>
      </w:r>
    </w:p>
    <w:p w14:paraId="4CF2918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核心支援項目預算幫助您處理日常活動。</w:t>
      </w:r>
    </w:p>
    <w:p w14:paraId="10C662D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預算包括四種支援項目：</w:t>
      </w:r>
    </w:p>
    <w:p w14:paraId="25CA36F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1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協助處理日常生活</w:t>
      </w:r>
    </w:p>
    <w:p w14:paraId="59AC1E7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用於處理日常生活所需，例如清潔住所。</w:t>
      </w:r>
    </w:p>
    <w:p w14:paraId="3B19888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日常活動」。</w:t>
      </w:r>
    </w:p>
    <w:p w14:paraId="5D989AC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2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消費品</w:t>
      </w:r>
    </w:p>
    <w:p w14:paraId="4277CE4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用於日常所需的物品，例如幫助您進食的設備。</w:t>
      </w:r>
    </w:p>
    <w:p w14:paraId="0930E31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3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協助參與社交群體活動</w:t>
      </w:r>
    </w:p>
    <w:p w14:paraId="3384C1C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用於支付他人給予的支援，以幫助您參與不同活動。</w:t>
      </w:r>
    </w:p>
    <w:p w14:paraId="070A894C" w14:textId="77777777" w:rsidR="0098649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社交、群體和公民參與」。</w:t>
      </w:r>
    </w:p>
    <w:p w14:paraId="3A41DD3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4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交通</w:t>
      </w:r>
    </w:p>
    <w:p w14:paraId="0BD027B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幫助您前往不同地點，以完成個人目標。</w:t>
      </w:r>
    </w:p>
    <w:p w14:paraId="4B90CC82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例如，前往工作場所。</w:t>
      </w:r>
    </w:p>
    <w:p w14:paraId="0D026B13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每個人使用資金的方式都不同。</w:t>
      </w:r>
    </w:p>
    <w:p w14:paraId="30D27532" w14:textId="77777777" w:rsidR="00BF65D2" w:rsidRPr="00527D37" w:rsidRDefault="00DB761A" w:rsidP="00527D37">
      <w:pPr>
        <w:pStyle w:val="Heading3"/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資本物品支援項目預算</w:t>
      </w:r>
    </w:p>
    <w:p w14:paraId="14E6C8F9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資本物品支援項目預算用於費用較高昂的</w:t>
      </w:r>
      <w:bookmarkStart w:id="114" w:name="_Hlk108008937"/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輔助技術設備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。</w:t>
      </w:r>
      <w:bookmarkEnd w:id="114"/>
    </w:p>
    <w:p w14:paraId="74B8A8B5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輔助技術設備可以：</w:t>
      </w:r>
    </w:p>
    <w:p w14:paraId="6B2D270E" w14:textId="77777777" w:rsidR="00DD7433" w:rsidRPr="00527D37" w:rsidRDefault="00DB761A" w:rsidP="00527D37">
      <w:pPr>
        <w:pStyle w:val="ListParagraph"/>
        <w:numPr>
          <w:ilvl w:val="0"/>
          <w:numId w:val="17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讓您更方便處理不同事項</w:t>
      </w:r>
    </w:p>
    <w:p w14:paraId="3E40354E" w14:textId="77777777" w:rsidR="00DD7433" w:rsidRPr="00527D37" w:rsidRDefault="00DB761A" w:rsidP="00527D37">
      <w:pPr>
        <w:pStyle w:val="ListParagraph"/>
        <w:numPr>
          <w:ilvl w:val="0"/>
          <w:numId w:val="17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保護人身安全。</w:t>
      </w:r>
    </w:p>
    <w:p w14:paraId="4049B67F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輔助技術設備可能指：</w:t>
      </w:r>
    </w:p>
    <w:p w14:paraId="66EAF2B6" w14:textId="77777777" w:rsidR="00DD7433" w:rsidRPr="00527D37" w:rsidRDefault="00DB761A" w:rsidP="00527D37">
      <w:pPr>
        <w:pStyle w:val="ListParagraph"/>
        <w:numPr>
          <w:ilvl w:val="0"/>
          <w:numId w:val="18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一項輔助工具、設備</w:t>
      </w:r>
    </w:p>
    <w:p w14:paraId="5E6E2262" w14:textId="77777777" w:rsidR="00DD7433" w:rsidRPr="00527D37" w:rsidRDefault="00DB761A" w:rsidP="00527D37">
      <w:pPr>
        <w:pStyle w:val="ListParagraph"/>
        <w:numPr>
          <w:ilvl w:val="0"/>
          <w:numId w:val="18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一項能夠使用的系統。</w:t>
      </w:r>
    </w:p>
    <w:p w14:paraId="4229E384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包括兩種支援類別：</w:t>
      </w:r>
    </w:p>
    <w:p w14:paraId="5C0A1798" w14:textId="77777777" w:rsidR="00DD7433" w:rsidRPr="00527D37" w:rsidRDefault="00DB761A" w:rsidP="00527D37">
      <w:pPr>
        <w:pStyle w:val="ListParagraph"/>
        <w:numPr>
          <w:ilvl w:val="0"/>
          <w:numId w:val="5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color w:val="6B2976"/>
          <w:lang w:eastAsia="zh-HK"/>
        </w:rPr>
        <w:t>輔助技術設備</w:t>
      </w:r>
      <w:r w:rsidRPr="00527D37">
        <w:rPr>
          <w:rFonts w:asciiTheme="minorBidi" w:eastAsia="Microsoft JhengHei" w:hAnsiTheme="minorBidi" w:hint="eastAsia"/>
          <w:color w:val="6B2976"/>
          <w:lang w:eastAsia="zh-HK"/>
        </w:rPr>
        <w:br/>
      </w:r>
      <w:r w:rsidRPr="00527D37">
        <w:rPr>
          <w:rFonts w:asciiTheme="minorBidi" w:eastAsia="Microsoft JhengHei" w:hAnsiTheme="minorBidi" w:hint="eastAsia"/>
          <w:lang w:eastAsia="zh-HK"/>
        </w:rPr>
        <w:t>這類資金用於往來通勤和通訊的設備。</w:t>
      </w:r>
    </w:p>
    <w:p w14:paraId="0A37F77E" w14:textId="77777777" w:rsidR="00DD7433" w:rsidRPr="00527D37" w:rsidRDefault="00DB761A" w:rsidP="00527D37">
      <w:pPr>
        <w:pStyle w:val="ListParagraph"/>
        <w:numPr>
          <w:ilvl w:val="0"/>
          <w:numId w:val="5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color w:val="6B2976"/>
          <w:lang w:eastAsia="zh-HK"/>
        </w:rPr>
        <w:t>住所改裝</w:t>
      </w:r>
      <w:r w:rsidRPr="00527D37">
        <w:rPr>
          <w:rFonts w:asciiTheme="minorBidi" w:eastAsia="Microsoft JhengHei" w:hAnsiTheme="minorBidi" w:hint="eastAsia"/>
          <w:color w:val="6B2976"/>
          <w:lang w:eastAsia="zh-HK"/>
        </w:rPr>
        <w:br/>
      </w:r>
      <w:r w:rsidRPr="00527D37">
        <w:rPr>
          <w:rFonts w:asciiTheme="minorBidi" w:eastAsia="Microsoft JhengHei" w:hAnsiTheme="minorBidi" w:hint="eastAsia"/>
          <w:lang w:eastAsia="zh-HK"/>
        </w:rPr>
        <w:t>這類資金用於支付住所改裝的費用。</w:t>
      </w:r>
    </w:p>
    <w:p w14:paraId="201E4503" w14:textId="77777777" w:rsidR="00BF65D2" w:rsidRPr="00527D37" w:rsidRDefault="00DB761A" w:rsidP="00527D37">
      <w:pPr>
        <w:pStyle w:val="Heading3"/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能力建立支援項目預算</w:t>
      </w:r>
    </w:p>
    <w:p w14:paraId="444A4C52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能力建立支援項目預算幫助您達成個人目標。</w:t>
      </w:r>
    </w:p>
    <w:p w14:paraId="715EC386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預算幫助您：</w:t>
      </w:r>
    </w:p>
    <w:p w14:paraId="5B7FCE6F" w14:textId="77777777" w:rsidR="00DD7433" w:rsidRPr="00527D37" w:rsidRDefault="00DB761A" w:rsidP="00527D37">
      <w:pPr>
        <w:pStyle w:val="ListParagraph"/>
        <w:numPr>
          <w:ilvl w:val="0"/>
          <w:numId w:val="19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自行處理不同事項</w:t>
      </w:r>
    </w:p>
    <w:p w14:paraId="511F61BF" w14:textId="77777777" w:rsidR="00DD7433" w:rsidRPr="00527D37" w:rsidRDefault="00DB761A" w:rsidP="00527D37">
      <w:pPr>
        <w:pStyle w:val="ListParagraph"/>
        <w:numPr>
          <w:ilvl w:val="0"/>
          <w:numId w:val="19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學習新技能。</w:t>
      </w:r>
    </w:p>
    <w:p w14:paraId="3BF5CC08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包括九種支援類別：</w:t>
      </w:r>
    </w:p>
    <w:p w14:paraId="5FA11B1B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1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支援服務協調</w:t>
      </w:r>
    </w:p>
    <w:p w14:paraId="4299D099" w14:textId="48CDC3B7" w:rsidR="00CD7541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用於支付支援服務協調工作人員，以幫助您使用個人計劃。</w:t>
      </w:r>
    </w:p>
    <w:p w14:paraId="18DA12D5" w14:textId="77777777" w:rsidR="00CD7541" w:rsidRDefault="00CD75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icrosoft JhengHei" w:hAnsiTheme="minorBidi" w:cstheme="minorBidi"/>
          <w:lang w:eastAsia="zh-HK"/>
        </w:rPr>
      </w:pPr>
      <w:r>
        <w:rPr>
          <w:rFonts w:asciiTheme="minorBidi" w:eastAsia="Microsoft JhengHei" w:hAnsiTheme="minorBidi" w:cstheme="minorBidi"/>
          <w:lang w:eastAsia="zh-HK"/>
        </w:rPr>
        <w:br w:type="page"/>
      </w:r>
    </w:p>
    <w:p w14:paraId="21E445B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lastRenderedPageBreak/>
        <w:t xml:space="preserve">2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改善生活起居安排</w:t>
      </w:r>
    </w:p>
    <w:p w14:paraId="4D543A6D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用於協助您尋找並居住在良好居所的服務。</w:t>
      </w:r>
    </w:p>
    <w:p w14:paraId="33524E7A" w14:textId="77777777" w:rsidR="0043164A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居所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home living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779960DB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3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提升群體接觸互動</w:t>
      </w:r>
    </w:p>
    <w:p w14:paraId="522596C9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用於支付支援服務，以幫助您：</w:t>
      </w:r>
    </w:p>
    <w:p w14:paraId="07168626" w14:textId="77777777" w:rsidR="00DD7433" w:rsidRPr="00527D37" w:rsidRDefault="00DB761A" w:rsidP="00527D37">
      <w:pPr>
        <w:pStyle w:val="ListParagraph"/>
        <w:numPr>
          <w:ilvl w:val="0"/>
          <w:numId w:val="4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學習新技能</w:t>
      </w:r>
    </w:p>
    <w:p w14:paraId="06250D37" w14:textId="77777777" w:rsidR="00DD7433" w:rsidRPr="00527D37" w:rsidRDefault="00DB761A" w:rsidP="00527D37">
      <w:pPr>
        <w:pStyle w:val="ListParagraph"/>
        <w:numPr>
          <w:ilvl w:val="0"/>
          <w:numId w:val="4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參與社區活動。</w:t>
      </w:r>
    </w:p>
    <w:p w14:paraId="5678AD4D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社交、群體和公民參與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social, community and civic participation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6E9D5742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4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求職、保住工作</w:t>
      </w:r>
    </w:p>
    <w:p w14:paraId="25297B96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用於支付尋找工作及保住工作的服務。</w:t>
      </w:r>
    </w:p>
    <w:p w14:paraId="4376DFAA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就業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employment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426F631C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5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改善人際關係</w:t>
      </w:r>
    </w:p>
    <w:p w14:paraId="463A07A8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幫助您以正面的方式行事。</w:t>
      </w:r>
    </w:p>
    <w:p w14:paraId="3B4493BE" w14:textId="77777777" w:rsidR="0098649D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noProof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人際關係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relationship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50E4C673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6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改善健康福祉</w:t>
      </w:r>
    </w:p>
    <w:p w14:paraId="739E0F3A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幫助您學習如何過健康的生活。</w:t>
      </w:r>
    </w:p>
    <w:p w14:paraId="11BB2207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健康福祉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health and wellbeing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5315270E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7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改善學習</w:t>
      </w:r>
    </w:p>
    <w:p w14:paraId="6D882CFC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幫助您從學校過渡至大學或職業技術教育學院。</w:t>
      </w:r>
    </w:p>
    <w:p w14:paraId="1C32A4C7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終生學習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lifelong learning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5DE8290D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 xml:space="preserve">8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改善生活選擇</w:t>
      </w:r>
    </w:p>
    <w:p w14:paraId="2E7BD1DB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讓計劃經理幫助您管理計劃內的資金。</w:t>
      </w:r>
    </w:p>
    <w:p w14:paraId="5F2E9B3E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選擇和管理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choice and control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1A068DD1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lastRenderedPageBreak/>
        <w:t xml:space="preserve">9. </w:t>
      </w:r>
      <w:r w:rsidRPr="00527D37">
        <w:rPr>
          <w:rFonts w:asciiTheme="minorBidi" w:eastAsia="Microsoft JhengHei" w:hAnsiTheme="minorBidi" w:cstheme="minorBidi" w:hint="eastAsia"/>
          <w:color w:val="6B2976"/>
          <w:lang w:eastAsia="zh-HK"/>
        </w:rPr>
        <w:t>改善日常生活</w:t>
      </w:r>
    </w:p>
    <w:p w14:paraId="087B3ACF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幫助您：</w:t>
      </w:r>
    </w:p>
    <w:p w14:paraId="7A8BCD4B" w14:textId="77777777" w:rsidR="00DD7433" w:rsidRPr="00527D37" w:rsidRDefault="00DB761A" w:rsidP="00527D37">
      <w:pPr>
        <w:pStyle w:val="ListParagraph"/>
        <w:numPr>
          <w:ilvl w:val="0"/>
          <w:numId w:val="45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自行處理更多事項</w:t>
      </w:r>
    </w:p>
    <w:p w14:paraId="604FBBFE" w14:textId="77777777" w:rsidR="00DD7433" w:rsidRPr="00527D37" w:rsidRDefault="00DB761A" w:rsidP="00527D37">
      <w:pPr>
        <w:pStyle w:val="ListParagraph"/>
        <w:numPr>
          <w:ilvl w:val="0"/>
          <w:numId w:val="45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參與社區活動。</w:t>
      </w:r>
    </w:p>
    <w:p w14:paraId="6DEBE1F4" w14:textId="77777777" w:rsidR="00AD3704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資金有時候稱為「能力建立日常活動」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CB daily activity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</w:p>
    <w:p w14:paraId="0D482FF3" w14:textId="77777777" w:rsidR="00786B51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  <w:bookmarkStart w:id="115" w:name="_Toc256000006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何管理個人資金？</w:t>
      </w:r>
      <w:bookmarkEnd w:id="115"/>
    </w:p>
    <w:p w14:paraId="25643CB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計劃會講解如何管理個人資金。</w:t>
      </w:r>
    </w:p>
    <w:p w14:paraId="117B191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會說明您會：</w:t>
      </w:r>
    </w:p>
    <w:p w14:paraId="3A7E7FEA" w14:textId="77777777" w:rsidR="00DD7433" w:rsidRPr="00527D37" w:rsidRDefault="00DB761A" w:rsidP="00527D37">
      <w:pPr>
        <w:pStyle w:val="ListParagraph"/>
        <w:numPr>
          <w:ilvl w:val="0"/>
          <w:numId w:val="1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自行管理，即自己管理個人計劃</w:t>
      </w:r>
    </w:p>
    <w:p w14:paraId="21FE17D1" w14:textId="77777777" w:rsidR="00DD7433" w:rsidRPr="00527D37" w:rsidRDefault="00DB761A" w:rsidP="00527D37">
      <w:pPr>
        <w:pStyle w:val="ListParagraph"/>
        <w:numPr>
          <w:ilvl w:val="0"/>
          <w:numId w:val="1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聘請計劃經理，即僱用他人幫助您管理資金</w:t>
      </w:r>
    </w:p>
    <w:p w14:paraId="2BE45E4E" w14:textId="77777777" w:rsidR="00DD7433" w:rsidRPr="00527D37" w:rsidRDefault="00DB761A" w:rsidP="00527D37">
      <w:pPr>
        <w:pStyle w:val="ListParagraph"/>
        <w:numPr>
          <w:ilvl w:val="0"/>
          <w:numId w:val="1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讓</w:t>
      </w: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管理資金。</w:t>
      </w:r>
    </w:p>
    <w:p w14:paraId="7302A4B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亦可能會混合選用以上方法。</w:t>
      </w:r>
    </w:p>
    <w:p w14:paraId="4775B3C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，您可能會自行管理部分資金，並讓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管理剩餘的資金。</w:t>
      </w:r>
    </w:p>
    <w:p w14:paraId="097FD00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在第二份小冊子《制定個人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》講解不同分別。</w:t>
      </w:r>
    </w:p>
    <w:p w14:paraId="075BC55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即使計劃由下列人士／機構管理，您仍能選擇自行管理計劃：</w:t>
      </w:r>
    </w:p>
    <w:p w14:paraId="66ADF0DE" w14:textId="77777777" w:rsidR="00DD7433" w:rsidRPr="00527D37" w:rsidRDefault="00DB761A" w:rsidP="00527D37">
      <w:pPr>
        <w:pStyle w:val="ListParagraph"/>
        <w:numPr>
          <w:ilvl w:val="0"/>
          <w:numId w:val="2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計劃經理</w:t>
      </w:r>
    </w:p>
    <w:p w14:paraId="39FE6E2F" w14:textId="77777777" w:rsidR="00DD7433" w:rsidRPr="00527D37" w:rsidRDefault="00DB761A" w:rsidP="00527D37">
      <w:pPr>
        <w:pStyle w:val="ListParagraph"/>
        <w:numPr>
          <w:ilvl w:val="0"/>
          <w:numId w:val="5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。</w:t>
      </w:r>
    </w:p>
    <w:p w14:paraId="70D5CC6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希望改變管理資金的方式，則可與以下人士溝通：</w:t>
      </w:r>
    </w:p>
    <w:p w14:paraId="550E6DC5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幼兒成長夥伴</w:t>
      </w:r>
    </w:p>
    <w:p w14:paraId="2595F1D0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當地協調工作人員</w:t>
      </w:r>
    </w:p>
    <w:p w14:paraId="046A8AD6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計劃工作人員。</w:t>
      </w:r>
    </w:p>
    <w:p w14:paraId="065CF828" w14:textId="77777777" w:rsidR="00786B51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 w:val="40"/>
          <w:szCs w:val="26"/>
          <w:lang w:val="x-none"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37A8C3CA" w14:textId="77777777" w:rsidR="00D01D6C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16" w:name="_Toc256000007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使用個人計劃</w:t>
      </w:r>
      <w:bookmarkEnd w:id="116"/>
    </w:p>
    <w:p w14:paraId="606BEB21" w14:textId="77777777" w:rsidR="00B341E3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將資金使用在哪些方面？</w:t>
      </w:r>
    </w:p>
    <w:p w14:paraId="27284D8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選擇資金花費的範圍時，就須要遵循我們的規則。</w:t>
      </w:r>
    </w:p>
    <w:p w14:paraId="5032BCC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設立了問題讓您作答。</w:t>
      </w:r>
    </w:p>
    <w:p w14:paraId="458234B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些問題有助您計劃將資金使用在哪些方面。</w:t>
      </w:r>
    </w:p>
    <w:p w14:paraId="2F2CBF9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在每個問題剔選「是」或「否」。</w:t>
      </w:r>
    </w:p>
    <w:p w14:paraId="62C0159E" w14:textId="77777777" w:rsidR="00D96920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問題一</w:t>
      </w:r>
    </w:p>
    <w:p w14:paraId="7E0A4CF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支援項目是否能夠幫助您達成計劃所列的目標？</w:t>
      </w:r>
    </w:p>
    <w:p w14:paraId="6C36FE76" w14:textId="77777777" w:rsidR="00DD7433" w:rsidRPr="00527D37" w:rsidRDefault="00DB761A" w:rsidP="00527D37">
      <w:pPr>
        <w:pStyle w:val="ListParagraph"/>
        <w:spacing w:line="264" w:lineRule="auto"/>
        <w:ind w:left="0"/>
        <w:rPr>
          <w:rFonts w:asciiTheme="minorBidi" w:eastAsia="Microsoft JhengHei" w:hAnsiTheme="minorBidi"/>
          <w:lang w:eastAsia="zh-HK"/>
        </w:rPr>
      </w:pPr>
      <w:sdt>
        <w:sdtPr>
          <w:rPr>
            <w:rFonts w:asciiTheme="minorBidi" w:eastAsia="Microsoft JhengHei" w:hAnsiTheme="minorBidi" w:hint="eastAsia"/>
            <w:lang w:eastAsia="zh-HK"/>
          </w:rPr>
          <w:id w:val="104931098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hint="eastAsia"/>
          <w:lang w:eastAsia="zh-HK"/>
        </w:rPr>
        <w:t>是</w:t>
      </w:r>
    </w:p>
    <w:p w14:paraId="14CCDC3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1403443893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否</w:t>
      </w:r>
    </w:p>
    <w:p w14:paraId="1228303A" w14:textId="77777777" w:rsidR="00E57687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17" w:name="_Hlk41659372"/>
      <w:r w:rsidRPr="00527D37">
        <w:rPr>
          <w:rFonts w:asciiTheme="minorBidi" w:eastAsia="Microsoft JhengHei" w:hAnsiTheme="minorBidi" w:cstheme="minorBidi" w:hint="eastAsia"/>
          <w:lang w:eastAsia="zh-HK"/>
        </w:rPr>
        <w:t>問題二</w:t>
      </w:r>
    </w:p>
    <w:p w14:paraId="2ACECE2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支援項目的費用是否物有所值？</w:t>
      </w:r>
    </w:p>
    <w:p w14:paraId="5AC87B8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119552565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是</w:t>
      </w:r>
    </w:p>
    <w:p w14:paraId="5837A21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62963125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否</w:t>
      </w:r>
    </w:p>
    <w:p w14:paraId="69522119" w14:textId="77777777" w:rsidR="00A57F07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問題三</w:t>
      </w:r>
    </w:p>
    <w:p w14:paraId="0ECCA6A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是否能夠用預算支付支援項目？</w:t>
      </w:r>
    </w:p>
    <w:p w14:paraId="5C21539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93022566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是</w:t>
      </w:r>
    </w:p>
    <w:p w14:paraId="058FBCCB" w14:textId="77777777" w:rsidR="0098649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202478305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="00DD7433" w:rsidRPr="00527D37">
        <w:rPr>
          <w:rFonts w:asciiTheme="minorBidi" w:eastAsia="Microsoft JhengHei" w:hAnsiTheme="minorBidi" w:cstheme="minorBidi" w:hint="eastAsia"/>
          <w:lang w:eastAsia="zh-HK"/>
        </w:rPr>
        <w:t>否</w:t>
      </w:r>
    </w:p>
    <w:p w14:paraId="764A666C" w14:textId="77777777" w:rsidR="0043164A" w:rsidRPr="00527D37" w:rsidRDefault="00DB761A" w:rsidP="00527D3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64" w:lineRule="auto"/>
        <w:rPr>
          <w:rFonts w:asciiTheme="minorBidi" w:eastAsia="Microsoft JhengHei" w:hAnsiTheme="minorBidi" w:cstheme="minorBidi"/>
          <w:b/>
          <w:iCs/>
          <w:color w:val="6B2976"/>
          <w:szCs w:val="20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1F4843A8" w14:textId="77777777" w:rsidR="00B83F6C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問題四</w:t>
      </w:r>
    </w:p>
    <w:p w14:paraId="325858C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類支援項目是否能夠幫助到生活中的不同範圍？</w:t>
      </w:r>
    </w:p>
    <w:p w14:paraId="02528E7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，支援項目是否能夠幫助您：</w:t>
      </w:r>
    </w:p>
    <w:p w14:paraId="3430C366" w14:textId="77777777" w:rsidR="00DD7433" w:rsidRPr="00527D37" w:rsidRDefault="00DB761A" w:rsidP="00527D37">
      <w:pPr>
        <w:pStyle w:val="ListParagraph"/>
        <w:numPr>
          <w:ilvl w:val="0"/>
          <w:numId w:val="2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尋找工作並保住工作</w:t>
      </w:r>
    </w:p>
    <w:p w14:paraId="4DC4FB2B" w14:textId="77777777" w:rsidR="00DD7433" w:rsidRPr="00527D37" w:rsidRDefault="00DB761A" w:rsidP="00527D37">
      <w:pPr>
        <w:pStyle w:val="ListParagraph"/>
        <w:numPr>
          <w:ilvl w:val="0"/>
          <w:numId w:val="2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入學就讀或升讀大學</w:t>
      </w:r>
    </w:p>
    <w:p w14:paraId="18E48CAC" w14:textId="77777777" w:rsidR="00DD7433" w:rsidRPr="00527D37" w:rsidRDefault="00DB761A" w:rsidP="00527D37">
      <w:pPr>
        <w:pStyle w:val="ListParagraph"/>
        <w:numPr>
          <w:ilvl w:val="0"/>
          <w:numId w:val="2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與社群互動聯絡，包括親友。</w:t>
      </w:r>
    </w:p>
    <w:p w14:paraId="12F5531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163761134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是</w:t>
      </w:r>
    </w:p>
    <w:p w14:paraId="688254F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63131467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否</w:t>
      </w:r>
    </w:p>
    <w:p w14:paraId="6B01F12D" w14:textId="77777777" w:rsidR="00B83F6C" w:rsidRPr="00527D37" w:rsidRDefault="00DB761A" w:rsidP="00527D37">
      <w:pPr>
        <w:pStyle w:val="Heading4"/>
        <w:spacing w:before="120" w:after="12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問題五</w:t>
      </w:r>
    </w:p>
    <w:p w14:paraId="448E31B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政府機構是否能夠代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支付支援項目？</w:t>
      </w:r>
    </w:p>
    <w:p w14:paraId="1E157EA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，您是否能夠從下列機構獲得幫助？</w:t>
      </w:r>
    </w:p>
    <w:p w14:paraId="39A9030B" w14:textId="77777777" w:rsidR="00DD7433" w:rsidRPr="00527D37" w:rsidRDefault="00DB761A" w:rsidP="00527D37">
      <w:pPr>
        <w:pStyle w:val="ListParagraph"/>
        <w:numPr>
          <w:ilvl w:val="0"/>
          <w:numId w:val="2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醫療服務，例如醫院或牙醫等</w:t>
      </w:r>
    </w:p>
    <w:p w14:paraId="23E69B2F" w14:textId="77777777" w:rsidR="00DD7433" w:rsidRPr="00527D37" w:rsidRDefault="00DB761A" w:rsidP="00527D37">
      <w:pPr>
        <w:pStyle w:val="ListParagraph"/>
        <w:numPr>
          <w:ilvl w:val="0"/>
          <w:numId w:val="2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教育服務機構，例如大學</w:t>
      </w:r>
    </w:p>
    <w:p w14:paraId="60DC19E9" w14:textId="77777777" w:rsidR="00DD7433" w:rsidRPr="00527D37" w:rsidRDefault="00DB761A" w:rsidP="00527D37">
      <w:pPr>
        <w:pStyle w:val="ListParagraph"/>
        <w:numPr>
          <w:ilvl w:val="0"/>
          <w:numId w:val="2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住屋服務</w:t>
      </w:r>
    </w:p>
    <w:p w14:paraId="76DAF68D" w14:textId="77777777" w:rsidR="00DD7433" w:rsidRPr="00527D37" w:rsidRDefault="00DB761A" w:rsidP="00527D37">
      <w:pPr>
        <w:pStyle w:val="ListParagraph"/>
        <w:numPr>
          <w:ilvl w:val="0"/>
          <w:numId w:val="2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公共交通。</w:t>
      </w:r>
    </w:p>
    <w:p w14:paraId="4931898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62584077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是</w:t>
      </w:r>
    </w:p>
    <w:p w14:paraId="0C7658F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63044263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否</w:t>
      </w:r>
    </w:p>
    <w:p w14:paraId="0C673391" w14:textId="77777777" w:rsidR="00CD7541" w:rsidRDefault="00CD75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icrosoft JhengHei" w:hAnsiTheme="minorBidi" w:cstheme="minorBidi"/>
          <w:b/>
          <w:iCs/>
          <w:color w:val="6B2976"/>
          <w:szCs w:val="20"/>
          <w:lang w:eastAsia="zh-HK"/>
        </w:rPr>
      </w:pPr>
      <w:r>
        <w:rPr>
          <w:rFonts w:asciiTheme="minorBidi" w:eastAsia="Microsoft JhengHei" w:hAnsiTheme="minorBidi" w:cstheme="minorBidi"/>
          <w:lang w:eastAsia="zh-HK"/>
        </w:rPr>
        <w:br w:type="page"/>
      </w:r>
    </w:p>
    <w:p w14:paraId="333FA970" w14:textId="01113692" w:rsidR="0009107B" w:rsidRPr="00527D37" w:rsidRDefault="00DB761A" w:rsidP="00527D37">
      <w:pPr>
        <w:pStyle w:val="Heading4"/>
        <w:spacing w:before="120" w:after="12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問題六</w:t>
      </w:r>
    </w:p>
    <w:p w14:paraId="2C53FFE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支援項目是否能夠幫助您參與社區群體活動？</w:t>
      </w:r>
    </w:p>
    <w:p w14:paraId="2D8C64E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中包括：</w:t>
      </w:r>
    </w:p>
    <w:p w14:paraId="7E07F005" w14:textId="77777777" w:rsidR="00DD7433" w:rsidRPr="00527D37" w:rsidRDefault="00DB761A" w:rsidP="00527D37">
      <w:pPr>
        <w:pStyle w:val="ListParagraph"/>
        <w:numPr>
          <w:ilvl w:val="0"/>
          <w:numId w:val="2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與朋友相聚</w:t>
      </w:r>
    </w:p>
    <w:p w14:paraId="118FE48F" w14:textId="77777777" w:rsidR="00DD7433" w:rsidRPr="00527D37" w:rsidRDefault="00DB761A" w:rsidP="00527D37">
      <w:pPr>
        <w:pStyle w:val="ListParagraph"/>
        <w:numPr>
          <w:ilvl w:val="0"/>
          <w:numId w:val="2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尋找工作並保住工作。</w:t>
      </w:r>
    </w:p>
    <w:p w14:paraId="583FF56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119929267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是</w:t>
      </w:r>
    </w:p>
    <w:p w14:paraId="28B72845" w14:textId="6E3201D0" w:rsidR="00F07745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b/>
          <w:iCs/>
          <w:color w:val="6B2976"/>
          <w:szCs w:val="20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183343990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="00DD7433" w:rsidRPr="00527D37">
        <w:rPr>
          <w:rFonts w:asciiTheme="minorBidi" w:eastAsia="Microsoft JhengHei" w:hAnsiTheme="minorBidi" w:cstheme="minorBidi" w:hint="eastAsia"/>
          <w:lang w:eastAsia="zh-HK"/>
        </w:rPr>
        <w:t>否</w:t>
      </w:r>
    </w:p>
    <w:p w14:paraId="1590B875" w14:textId="77777777" w:rsidR="00742F47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問題七</w:t>
      </w:r>
    </w:p>
    <w:p w14:paraId="6C012EB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支援項目是否安全？</w:t>
      </w:r>
    </w:p>
    <w:p w14:paraId="046A87B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71598597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是</w:t>
      </w:r>
    </w:p>
    <w:p w14:paraId="05E436F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sdt>
        <w:sdtPr>
          <w:rPr>
            <w:rFonts w:asciiTheme="minorBidi" w:eastAsia="Microsoft JhengHei" w:hAnsiTheme="minorBidi" w:cstheme="minorBidi" w:hint="eastAsia"/>
            <w:lang w:eastAsia="zh-HK"/>
          </w:rPr>
          <w:id w:val="7364607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527D37">
            <w:rPr>
              <w:rFonts w:ascii="Segoe UI Symbol" w:eastAsia="Microsoft JhengHei" w:hAnsi="Segoe UI Symbol" w:cs="Segoe UI Symbol" w:hint="eastAsia"/>
              <w:lang w:eastAsia="zh-HK"/>
            </w:rPr>
            <w:t>☐</w:t>
          </w:r>
        </w:sdtContent>
      </w:sdt>
      <w:r w:rsidRPr="00527D37">
        <w:rPr>
          <w:rFonts w:asciiTheme="minorBidi" w:eastAsia="Microsoft JhengHei" w:hAnsiTheme="minorBidi" w:cstheme="minorBidi" w:hint="eastAsia"/>
          <w:lang w:eastAsia="zh-HK"/>
        </w:rPr>
        <w:t>否</w:t>
      </w:r>
    </w:p>
    <w:p w14:paraId="1F1E6FC3" w14:textId="77777777" w:rsidR="00742F47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何運用作答內容？</w:t>
      </w:r>
    </w:p>
    <w:p w14:paraId="6DB25C3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在以上所有問題剔選「是」，支援項目可能：</w:t>
      </w:r>
    </w:p>
    <w:p w14:paraId="6E89662D" w14:textId="77777777" w:rsidR="00DD7433" w:rsidRPr="00527D37" w:rsidRDefault="00DB761A" w:rsidP="00527D37">
      <w:pPr>
        <w:pStyle w:val="ListParagraph"/>
        <w:numPr>
          <w:ilvl w:val="0"/>
          <w:numId w:val="24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適合用於您自己</w:t>
      </w:r>
    </w:p>
    <w:p w14:paraId="2821BA45" w14:textId="77777777" w:rsidR="00DD7433" w:rsidRPr="00527D37" w:rsidRDefault="00DB761A" w:rsidP="00527D37">
      <w:pPr>
        <w:pStyle w:val="ListParagraph"/>
        <w:numPr>
          <w:ilvl w:val="0"/>
          <w:numId w:val="24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物有所值。</w:t>
      </w:r>
    </w:p>
    <w:p w14:paraId="30F3AE8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但如果您在以上所有問題都剔選「否」，則可能需要其他支援項目：</w:t>
      </w:r>
    </w:p>
    <w:p w14:paraId="0F7B3322" w14:textId="77777777" w:rsidR="007C7B05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 w:val="40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04655AC6" w14:textId="77777777" w:rsidR="00C41EEB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18" w:name="_Toc256000008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服務提供者</w:t>
      </w:r>
      <w:bookmarkEnd w:id="118"/>
    </w:p>
    <w:p w14:paraId="3F5812FB" w14:textId="77777777" w:rsidR="00B341E3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提供者是甚麼？</w:t>
      </w:r>
    </w:p>
    <w:p w14:paraId="30DCF1B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服務提供者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幫助其他人士提供服務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 xml:space="preserve"> </w:t>
      </w:r>
    </w:p>
    <w:p w14:paraId="2732AF3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提供者可以是：</w:t>
      </w:r>
    </w:p>
    <w:p w14:paraId="5E7966E3" w14:textId="77777777" w:rsidR="00DD7433" w:rsidRPr="00527D37" w:rsidRDefault="00DB761A" w:rsidP="00527D37">
      <w:pPr>
        <w:pStyle w:val="ListParagraph"/>
        <w:numPr>
          <w:ilvl w:val="0"/>
          <w:numId w:val="2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機構</w:t>
      </w:r>
    </w:p>
    <w:p w14:paraId="726D075A" w14:textId="77777777" w:rsidR="00DD7433" w:rsidRPr="00527D37" w:rsidRDefault="00DB761A" w:rsidP="00527D37">
      <w:pPr>
        <w:pStyle w:val="ListParagraph"/>
        <w:numPr>
          <w:ilvl w:val="0"/>
          <w:numId w:val="2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個人。</w:t>
      </w:r>
    </w:p>
    <w:p w14:paraId="5BBFEF5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每個服務提供者都不同。</w:t>
      </w:r>
    </w:p>
    <w:p w14:paraId="6D4CFEB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所以，就有必要尋找能夠滿足個人需要的服務提供者。</w:t>
      </w:r>
    </w:p>
    <w:p w14:paraId="3DD4C23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19" w:name="_Hlk108008953"/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質量安全保障委員會（簡稱「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委員會」）</w:t>
      </w:r>
      <w:bookmarkEnd w:id="119"/>
      <w:r w:rsidRPr="00527D37">
        <w:rPr>
          <w:rFonts w:asciiTheme="minorBidi" w:eastAsia="Microsoft JhengHei" w:hAnsiTheme="minorBidi" w:cstheme="minorBidi" w:hint="eastAsia"/>
          <w:lang w:eastAsia="zh-HK"/>
        </w:rPr>
        <w:t>確保加入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的殘障人士：</w:t>
      </w:r>
    </w:p>
    <w:p w14:paraId="262ABAA1" w14:textId="77777777" w:rsidR="00DD7433" w:rsidRPr="00527D37" w:rsidRDefault="00DB761A" w:rsidP="00527D37">
      <w:pPr>
        <w:pStyle w:val="ListParagraph"/>
        <w:numPr>
          <w:ilvl w:val="0"/>
          <w:numId w:val="2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安全</w:t>
      </w:r>
    </w:p>
    <w:p w14:paraId="50466A62" w14:textId="77777777" w:rsidR="00DD7433" w:rsidRPr="00527D37" w:rsidRDefault="00DB761A" w:rsidP="00527D37">
      <w:pPr>
        <w:pStyle w:val="ListParagraph"/>
        <w:numPr>
          <w:ilvl w:val="0"/>
          <w:numId w:val="2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獲得良好服務。</w:t>
      </w:r>
    </w:p>
    <w:p w14:paraId="386C1EC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部分服務提供者列入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委員會管理的清單。</w:t>
      </w:r>
    </w:p>
    <w:p w14:paraId="26E55E5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稱這類服務提供者為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註冊提供者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。</w:t>
      </w:r>
    </w:p>
    <w:p w14:paraId="4861AD6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註冊提供者必須遵循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委員會的規則，並且提供的服務能達到下列要求：</w:t>
      </w:r>
    </w:p>
    <w:p w14:paraId="6645911E" w14:textId="77777777" w:rsidR="00DD7433" w:rsidRPr="00527D37" w:rsidRDefault="00DB761A" w:rsidP="00527D37">
      <w:pPr>
        <w:pStyle w:val="ListParagraph"/>
        <w:numPr>
          <w:ilvl w:val="0"/>
          <w:numId w:val="2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安全</w:t>
      </w:r>
    </w:p>
    <w:p w14:paraId="15DD2A28" w14:textId="77777777" w:rsidR="00DD7433" w:rsidRPr="00527D37" w:rsidRDefault="00DB761A" w:rsidP="00527D37">
      <w:pPr>
        <w:pStyle w:val="ListParagraph"/>
        <w:numPr>
          <w:ilvl w:val="0"/>
          <w:numId w:val="2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良好。</w:t>
      </w:r>
    </w:p>
    <w:p w14:paraId="60A6F67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部分服務提供者並無列入以上清單。</w:t>
      </w:r>
    </w:p>
    <w:p w14:paraId="004A9E2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稱這類服務提供者為非註冊提供者。</w:t>
      </w:r>
    </w:p>
    <w:p w14:paraId="49A142D6" w14:textId="77777777" w:rsidR="00156C39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sz w:val="32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4A8DE655" w14:textId="77777777" w:rsidR="00B341E3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何尋找服務提供者？</w:t>
      </w:r>
    </w:p>
    <w:p w14:paraId="40CA23E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知道自己希望獲得哪些支援項目後，就可以了解：</w:t>
      </w:r>
    </w:p>
    <w:p w14:paraId="25CFD9F1" w14:textId="77777777" w:rsidR="00DD7433" w:rsidRPr="00527D37" w:rsidRDefault="00DB761A" w:rsidP="00527D37">
      <w:pPr>
        <w:pStyle w:val="ListParagraph"/>
        <w:numPr>
          <w:ilvl w:val="0"/>
          <w:numId w:val="2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所住地區的服務提供者</w:t>
      </w:r>
    </w:p>
    <w:p w14:paraId="31E8AC8C" w14:textId="77777777" w:rsidR="00DD7433" w:rsidRPr="00527D37" w:rsidRDefault="00DB761A" w:rsidP="00527D37">
      <w:pPr>
        <w:pStyle w:val="ListParagraph"/>
        <w:numPr>
          <w:ilvl w:val="0"/>
          <w:numId w:val="2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適合自己的服務提供者。</w:t>
      </w:r>
    </w:p>
    <w:p w14:paraId="463040F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投過以下方法尋找服務提供者：</w:t>
      </w:r>
    </w:p>
    <w:p w14:paraId="44390FDC" w14:textId="77777777" w:rsidR="00DD7433" w:rsidRPr="00527D37" w:rsidRDefault="00DB761A" w:rsidP="00527D37">
      <w:pPr>
        <w:pStyle w:val="ListParagraph"/>
        <w:numPr>
          <w:ilvl w:val="0"/>
          <w:numId w:val="2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hint="eastAsia"/>
          <w:lang w:eastAsia="zh-HK"/>
        </w:rPr>
        <w:t>門戶</w:t>
      </w:r>
    </w:p>
    <w:p w14:paraId="5C223360" w14:textId="77777777" w:rsidR="00DD7433" w:rsidRPr="00527D37" w:rsidRDefault="00DB761A" w:rsidP="00527D37">
      <w:pPr>
        <w:pStyle w:val="ListParagraph"/>
        <w:numPr>
          <w:ilvl w:val="0"/>
          <w:numId w:val="2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官方網站上的「</w:t>
      </w:r>
      <w:r w:rsidRPr="00527D37">
        <w:rPr>
          <w:rFonts w:asciiTheme="minorBidi" w:eastAsia="Microsoft JhengHei" w:hAnsiTheme="minorBidi" w:hint="eastAsia"/>
          <w:lang w:eastAsia="zh-HK"/>
        </w:rPr>
        <w:t>Provider Finder</w:t>
      </w:r>
      <w:r w:rsidRPr="00527D37">
        <w:rPr>
          <w:rFonts w:asciiTheme="minorBidi" w:eastAsia="Microsoft JhengHei" w:hAnsiTheme="minorBidi" w:hint="eastAsia"/>
          <w:lang w:eastAsia="zh-HK"/>
        </w:rPr>
        <w:t>」（即提供者搜尋器）工具。</w:t>
      </w:r>
      <w:hyperlink r:id="rId10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/participants/working-providers/find-registered-provider/provider-finder</w:t>
        </w:r>
      </w:hyperlink>
    </w:p>
    <w:p w14:paraId="2719DC8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無法尋找所住地區的服務提供者，就能夠與下列人士溝通：</w:t>
      </w:r>
    </w:p>
    <w:p w14:paraId="262D8A59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幼兒成長夥伴</w:t>
      </w:r>
    </w:p>
    <w:p w14:paraId="3C213C5E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當地協調工作人員</w:t>
      </w:r>
    </w:p>
    <w:p w14:paraId="6215B94A" w14:textId="77777777" w:rsidR="00DD7433" w:rsidRPr="00527D37" w:rsidRDefault="00DB761A" w:rsidP="00527D37">
      <w:pPr>
        <w:pStyle w:val="ListParagraph"/>
        <w:numPr>
          <w:ilvl w:val="0"/>
          <w:numId w:val="1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計劃工作人員。</w:t>
      </w:r>
    </w:p>
    <w:p w14:paraId="76722F3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以致電或上網獲取幫助。</w:t>
      </w:r>
    </w:p>
    <w:p w14:paraId="158B0B75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，您可以透過視像通話獲得幫助。</w:t>
      </w:r>
    </w:p>
    <w:p w14:paraId="12434852" w14:textId="77777777" w:rsidR="00AD3704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3A3A29D6" w14:textId="77777777" w:rsidR="00B341E3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20" w:name="_Toc12634029"/>
      <w:bookmarkStart w:id="121" w:name="_Toc12636487"/>
      <w:bookmarkEnd w:id="117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何選擇適合的服務提供者？</w:t>
      </w:r>
    </w:p>
    <w:p w14:paraId="6463CB7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加入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之前，您可能已經使用了某些服務提供者的服務。</w:t>
      </w:r>
    </w:p>
    <w:p w14:paraId="63823E98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選擇再次與他們共事。</w:t>
      </w:r>
    </w:p>
    <w:p w14:paraId="16A8324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但是，如果您的資金由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管理，則必須使用註冊服務提供者。</w:t>
      </w:r>
    </w:p>
    <w:p w14:paraId="4D9E68B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或者，您可以選擇與新的服務提供者共事。</w:t>
      </w:r>
    </w:p>
    <w:p w14:paraId="5124564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考慮使用服務提供者時，可以問他們一些問題。</w:t>
      </w:r>
    </w:p>
    <w:p w14:paraId="7A0DB54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是否註冊服務提供者？</w:t>
      </w:r>
    </w:p>
    <w:p w14:paraId="7AF16C4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會如何幫我達成目標？</w:t>
      </w:r>
    </w:p>
    <w:p w14:paraId="1AD455E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徵收的服務費用是多少？</w:t>
      </w:r>
    </w:p>
    <w:p w14:paraId="5EF17FD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是否能夠選擇一同共事的人？</w:t>
      </w:r>
    </w:p>
    <w:p w14:paraId="71C19ED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提供的服務是否能夠切合我的時間？</w:t>
      </w:r>
    </w:p>
    <w:p w14:paraId="2BF85CA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出現問題，應該如何告訴您？</w:t>
      </w:r>
    </w:p>
    <w:p w14:paraId="720645F5" w14:textId="77777777" w:rsidR="00797EBA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b/>
          <w:bCs/>
          <w:sz w:val="32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75B6AE0E" w14:textId="77777777" w:rsidR="00B341E3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分享個人計劃</w:t>
      </w:r>
    </w:p>
    <w:p w14:paraId="7C40383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願意，可以選擇與他人分享個人計劃。</w:t>
      </w:r>
    </w:p>
    <w:p w14:paraId="46B94376" w14:textId="77777777" w:rsidR="00B5640E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屬於以下情況，則應向我們給予您的同意聲明：</w:t>
      </w:r>
    </w:p>
    <w:p w14:paraId="4C5DE999" w14:textId="77777777" w:rsidR="00DD7433" w:rsidRPr="00527D37" w:rsidRDefault="00DB761A" w:rsidP="00527D37">
      <w:pPr>
        <w:pStyle w:val="ListParagraph"/>
        <w:numPr>
          <w:ilvl w:val="0"/>
          <w:numId w:val="50"/>
        </w:numPr>
        <w:spacing w:line="264" w:lineRule="auto"/>
        <w:rPr>
          <w:rFonts w:asciiTheme="minorBidi" w:eastAsia="Microsoft JhengHei" w:hAnsi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分享計劃的全部細節</w:t>
      </w:r>
    </w:p>
    <w:p w14:paraId="49D7635B" w14:textId="77777777" w:rsidR="00DD7433" w:rsidRPr="00527D37" w:rsidRDefault="00DB761A" w:rsidP="00527D37">
      <w:pPr>
        <w:pStyle w:val="ListParagraph"/>
        <w:numPr>
          <w:ilvl w:val="0"/>
          <w:numId w:val="50"/>
        </w:numPr>
        <w:spacing w:line="264" w:lineRule="auto"/>
        <w:rPr>
          <w:rFonts w:asciiTheme="minorBidi" w:eastAsia="Microsoft JhengHei" w:hAnsiTheme="minorBidi"/>
          <w:color w:val="6B2976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分享計劃的部分細節。</w:t>
      </w:r>
    </w:p>
    <w:p w14:paraId="670B6C8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給予同意聲明是指您認為可以這樣做。</w:t>
      </w:r>
    </w:p>
    <w:p w14:paraId="3C505CE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按照下列方式向我們給予同意聲明：</w:t>
      </w:r>
    </w:p>
    <w:p w14:paraId="7208D12C" w14:textId="77777777" w:rsidR="00DD7433" w:rsidRPr="00527D37" w:rsidRDefault="00DB761A" w:rsidP="00527D37">
      <w:pPr>
        <w:pStyle w:val="ListParagraph"/>
        <w:numPr>
          <w:ilvl w:val="0"/>
          <w:numId w:val="2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在</w:t>
      </w:r>
      <w:r w:rsidRPr="00527D37">
        <w:rPr>
          <w:rFonts w:asciiTheme="minorBidi" w:eastAsia="Microsoft JhengHei" w:hAnsi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hint="eastAsia"/>
          <w:lang w:eastAsia="zh-HK"/>
        </w:rPr>
        <w:t>門戶</w:t>
      </w:r>
    </w:p>
    <w:p w14:paraId="574D7B38" w14:textId="77777777" w:rsidR="00713548" w:rsidRPr="00527D37" w:rsidRDefault="00DB761A" w:rsidP="00527D37">
      <w:pPr>
        <w:pStyle w:val="ListParagraph"/>
        <w:numPr>
          <w:ilvl w:val="0"/>
          <w:numId w:val="29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在</w:t>
      </w: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辦事處。</w:t>
      </w:r>
    </w:p>
    <w:p w14:paraId="527D0575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21474BD9" w14:textId="77777777" w:rsidR="00C54A86" w:rsidRPr="00527D37" w:rsidRDefault="00DB761A" w:rsidP="00CD7541">
      <w:pPr>
        <w:pStyle w:val="Heading3"/>
        <w:spacing w:after="6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尋找適合您的服務提供者</w:t>
      </w:r>
    </w:p>
    <w:p w14:paraId="47357E5A" w14:textId="77777777" w:rsidR="00DD7433" w:rsidRPr="00527D37" w:rsidRDefault="00DB761A" w:rsidP="00CD7541">
      <w:pPr>
        <w:spacing w:before="60" w:after="6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在尋找不同服務提供者的過程中，可以紀錄您可能希望一同共事的服務提供者。</w:t>
      </w:r>
    </w:p>
    <w:p w14:paraId="6A3D1736" w14:textId="77777777" w:rsidR="00F15953" w:rsidRPr="00527D37" w:rsidRDefault="00DB761A" w:rsidP="00CD7541">
      <w:pPr>
        <w:pStyle w:val="Heading4"/>
        <w:spacing w:before="120" w:after="12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第一個服務提供者</w:t>
      </w:r>
    </w:p>
    <w:p w14:paraId="44B06EA0" w14:textId="77777777" w:rsidR="00DD7433" w:rsidRPr="00527D37" w:rsidRDefault="00DB761A" w:rsidP="00CD7541">
      <w:pPr>
        <w:spacing w:before="60" w:after="6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目標是甚麼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2E6A93E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F90BB34" w14:textId="77777777" w:rsidR="0098649D" w:rsidRPr="00527D37" w:rsidRDefault="0098649D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49B7FE59" w14:textId="77777777" w:rsidR="0098649D" w:rsidRPr="00527D37" w:rsidRDefault="00DB761A" w:rsidP="00CD7541">
      <w:pPr>
        <w:spacing w:before="60" w:after="6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需要甚麼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0F65D6A9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2A56D7B" w14:textId="77777777" w:rsidR="0098649D" w:rsidRPr="00527D37" w:rsidRDefault="0098649D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50E8D61A" w14:textId="77777777" w:rsidR="0098649D" w:rsidRPr="00527D37" w:rsidRDefault="00DB761A" w:rsidP="00CD7541">
      <w:pPr>
        <w:spacing w:before="60" w:after="6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甚麼原因促使服務提供者適宜提供這類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0693E5D2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F6A92F1" w14:textId="77777777" w:rsidR="0098649D" w:rsidRPr="00527D37" w:rsidRDefault="0098649D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72E45A97" w14:textId="77777777" w:rsidR="0098649D" w:rsidRPr="00527D37" w:rsidRDefault="00DB761A" w:rsidP="00CD7541">
      <w:pPr>
        <w:spacing w:before="60" w:after="6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能會使用哪個服務提供者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2FE01803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D7440A0" w14:textId="77777777" w:rsidR="0098649D" w:rsidRPr="00527D37" w:rsidRDefault="0098649D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4305F56B" w14:textId="77777777" w:rsidR="00F15953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第二個服務提供者</w:t>
      </w:r>
    </w:p>
    <w:p w14:paraId="56A4EAE7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目標是甚麼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669A6A46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FD48261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4CEBF19F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需要甚麼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4D49838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2A133B6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184733DA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甚麼原因促使服務提供者適宜提供這類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62FBB67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9CDDF3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6D944241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能會使用哪個服務提供者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0DE3C72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BBEB2F1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765C09E4" w14:textId="77777777" w:rsidR="005741B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Cs w:val="20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43F47128" w14:textId="77777777" w:rsidR="00F15953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第三個服務提供者</w:t>
      </w:r>
    </w:p>
    <w:p w14:paraId="13A5D2CB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目標是甚麼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6617329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B945F41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22FC3C2C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需要甚麼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44E4412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19D26BF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03A47839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甚麼原因促使服務提供者適宜提供這類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67F08F4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7A4CA45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12B6A62A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能會使用哪個服務提供者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278E506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4115248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19AF3465" w14:textId="77777777" w:rsidR="005741B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Cs w:val="20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7179CA46" w14:textId="77777777" w:rsidR="00F15953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第四個服務提供者</w:t>
      </w:r>
    </w:p>
    <w:p w14:paraId="6851D97C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目標是甚麼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618AB1E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116634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20D7E308" w14:textId="77777777" w:rsidR="00713548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需要甚麼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095E5F0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52D63E7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04703550" w14:textId="77777777" w:rsidR="00713548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甚麼原因促使服務提供者適宜提供這類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78D92ACE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FB9E027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3E4C1D98" w14:textId="77777777" w:rsidR="00713548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能會使用哪個服務提供者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7BD0B89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9181455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1147B15D" w14:textId="77777777" w:rsidR="005741B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Cs w:val="20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066BEB2B" w14:textId="77777777" w:rsidR="00F15953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第五個服務提供者</w:t>
      </w:r>
    </w:p>
    <w:p w14:paraId="752994CE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目標是甚麼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14F0F733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73E87EA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7B48152C" w14:textId="77777777" w:rsidR="00713548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需要甚麼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082C349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7613B4A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22E9585F" w14:textId="77777777" w:rsidR="00713548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甚麼原因促使服務提供者適宜提供這類支援項目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4F9A2D6B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CF0091A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68CD4F30" w14:textId="77777777" w:rsidR="00713548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能會使用哪個服務提供者？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BF3725" w:rsidRPr="00527D37" w14:paraId="3E5B585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3E52B" w14:textId="77777777" w:rsidR="00713548" w:rsidRPr="00527D37" w:rsidRDefault="00713548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51590AE0" w14:textId="77777777" w:rsidR="005741B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 w:val="40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60030439" w14:textId="77777777" w:rsidR="009B07C3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22" w:name="_Toc256000009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開始獲取支援項目和服務</w:t>
      </w:r>
      <w:bookmarkEnd w:id="122"/>
    </w:p>
    <w:p w14:paraId="6EC5D82B" w14:textId="77777777" w:rsidR="004D6D06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定價</w:t>
      </w:r>
    </w:p>
    <w:p w14:paraId="3702E52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對於服務提供者可以徵收的費用，我們設有定價限制。</w:t>
      </w:r>
    </w:p>
    <w:p w14:paraId="051EDD6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提供者徵收的費用不能夠高於定價限制，但卻可以比定價限制低。</w:t>
      </w:r>
    </w:p>
    <w:p w14:paraId="0C21253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設有的定價限制讓您獲得物有所值的支援項目。</w:t>
      </w:r>
    </w:p>
    <w:p w14:paraId="6E9CA20A" w14:textId="77777777" w:rsidR="004D6D06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協議</w:t>
      </w:r>
    </w:p>
    <w:p w14:paraId="0A01404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23" w:name="_Hlk108009170"/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服務協議</w:t>
      </w:r>
      <w:bookmarkEnd w:id="123"/>
      <w:r w:rsidRPr="00527D37">
        <w:rPr>
          <w:rFonts w:asciiTheme="minorBidi" w:eastAsia="Microsoft JhengHei" w:hAnsiTheme="minorBidi" w:cstheme="minorBidi" w:hint="eastAsia"/>
          <w:lang w:eastAsia="zh-HK"/>
        </w:rPr>
        <w:t>是一份您與服務提供者雙方之間訂立的書面計劃。</w:t>
      </w:r>
    </w:p>
    <w:p w14:paraId="6D0C04A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協議裡說明：</w:t>
      </w:r>
    </w:p>
    <w:p w14:paraId="011BC6ED" w14:textId="77777777" w:rsidR="00DD7433" w:rsidRPr="00527D37" w:rsidRDefault="00DB761A" w:rsidP="00527D37">
      <w:pPr>
        <w:pStyle w:val="ListParagraph"/>
        <w:numPr>
          <w:ilvl w:val="0"/>
          <w:numId w:val="3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您會用到的支援項目</w:t>
      </w:r>
    </w:p>
    <w:p w14:paraId="21AB2B92" w14:textId="77777777" w:rsidR="00DD7433" w:rsidRPr="00527D37" w:rsidRDefault="00DB761A" w:rsidP="00527D37">
      <w:pPr>
        <w:pStyle w:val="ListParagraph"/>
        <w:numPr>
          <w:ilvl w:val="0"/>
          <w:numId w:val="3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服務提供者為您提供支援項目的方式</w:t>
      </w:r>
    </w:p>
    <w:p w14:paraId="3EB33FBB" w14:textId="77777777" w:rsidR="00DD7433" w:rsidRPr="00527D37" w:rsidRDefault="00DB761A" w:rsidP="00527D37">
      <w:pPr>
        <w:pStyle w:val="ListParagraph"/>
        <w:numPr>
          <w:ilvl w:val="0"/>
          <w:numId w:val="3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支援項目的價錢。</w:t>
      </w:r>
    </w:p>
    <w:p w14:paraId="7DA0B70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協議保證自己會獲得所支付的支援項目。</w:t>
      </w:r>
    </w:p>
    <w:p w14:paraId="199B1BE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最好備有服務協議副本。</w:t>
      </w:r>
    </w:p>
    <w:p w14:paraId="6E895C6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制定服務協議時，可以要求親友幫助。</w:t>
      </w:r>
    </w:p>
    <w:p w14:paraId="26A9E6A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提供者應幫助您明白服務協議的內容。</w:t>
      </w:r>
    </w:p>
    <w:p w14:paraId="5F037B59" w14:textId="77777777" w:rsidR="0043164A" w:rsidRPr="00527D37" w:rsidRDefault="00DB761A" w:rsidP="00527D37">
      <w:pPr>
        <w:spacing w:before="6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官方網站上有易讀版本的服務協議資訊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</w:r>
      <w:hyperlink r:id="rId11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/providers/working-provider/connecting-participants/service-agreements</w:t>
        </w:r>
      </w:hyperlink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239FF2E1" w14:textId="77777777" w:rsidR="004D6D06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預約</w:t>
      </w:r>
    </w:p>
    <w:p w14:paraId="4A356AA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屬於以下情況，就需要與服務提供者</w:t>
      </w:r>
      <w:bookmarkStart w:id="124" w:name="_Hlk108009176"/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預約服務</w:t>
      </w:r>
      <w:bookmarkEnd w:id="124"/>
      <w:r w:rsidRPr="00527D37">
        <w:rPr>
          <w:rFonts w:asciiTheme="minorBidi" w:eastAsia="Microsoft JhengHei" w:hAnsiTheme="minorBidi" w:cstheme="minorBidi" w:hint="eastAsia"/>
          <w:lang w:eastAsia="zh-HK"/>
        </w:rPr>
        <w:t>：</w:t>
      </w:r>
    </w:p>
    <w:p w14:paraId="7E490BA9" w14:textId="77777777" w:rsidR="00DD7433" w:rsidRPr="00527D37" w:rsidRDefault="00DB761A" w:rsidP="00527D37">
      <w:pPr>
        <w:pStyle w:val="ListParagraph"/>
        <w:numPr>
          <w:ilvl w:val="0"/>
          <w:numId w:val="3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了解所需的支援項目</w:t>
      </w:r>
    </w:p>
    <w:p w14:paraId="53515CC9" w14:textId="77777777" w:rsidR="00DD7433" w:rsidRPr="00527D37" w:rsidRDefault="00DB761A" w:rsidP="00527D37">
      <w:pPr>
        <w:pStyle w:val="ListParagraph"/>
        <w:numPr>
          <w:ilvl w:val="0"/>
          <w:numId w:val="3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選擇服務提供者。</w:t>
      </w:r>
    </w:p>
    <w:p w14:paraId="736177B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預約服務的資料包括：</w:t>
      </w:r>
    </w:p>
    <w:p w14:paraId="7D3B7D00" w14:textId="77777777" w:rsidR="00DD7433" w:rsidRPr="00527D37" w:rsidRDefault="00DB761A" w:rsidP="00527D37">
      <w:pPr>
        <w:pStyle w:val="ListParagraph"/>
        <w:numPr>
          <w:ilvl w:val="0"/>
          <w:numId w:val="3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現時獲取的</w:t>
      </w:r>
      <w:r w:rsidRPr="00527D37">
        <w:rPr>
          <w:rFonts w:asciiTheme="minorBidi" w:eastAsia="Microsoft JhengHei" w:hAnsiTheme="minorBidi" w:hint="eastAsia"/>
          <w:lang w:eastAsia="zh-HK"/>
        </w:rPr>
        <w:t>支援項目類別</w:t>
      </w:r>
    </w:p>
    <w:p w14:paraId="6E376634" w14:textId="77777777" w:rsidR="00DD7433" w:rsidRPr="00527D37" w:rsidRDefault="00DB761A" w:rsidP="00527D37">
      <w:pPr>
        <w:pStyle w:val="ListParagraph"/>
        <w:numPr>
          <w:ilvl w:val="0"/>
          <w:numId w:val="3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color w:val="000000"/>
          <w:szCs w:val="28"/>
          <w:lang w:eastAsia="zh-HK"/>
        </w:rPr>
        <w:t>預約長達多久</w:t>
      </w:r>
    </w:p>
    <w:p w14:paraId="5E58C6CF" w14:textId="77777777" w:rsidR="00DD7433" w:rsidRPr="00527D37" w:rsidRDefault="00DB761A" w:rsidP="00527D37">
      <w:pPr>
        <w:pStyle w:val="ListParagraph"/>
        <w:numPr>
          <w:ilvl w:val="0"/>
          <w:numId w:val="31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服務費用。</w:t>
      </w:r>
    </w:p>
    <w:p w14:paraId="0ECFDF0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只能夠向註冊服務提供者預約。</w:t>
      </w:r>
    </w:p>
    <w:p w14:paraId="57ABAB4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預約的服務只包括您和服務提供者雙方同意的支援項目。</w:t>
      </w:r>
    </w:p>
    <w:p w14:paraId="6FD6317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註冊服務提供者可以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預約服務。</w:t>
      </w:r>
    </w:p>
    <w:p w14:paraId="07353D7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亦可以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預約服務。</w:t>
      </w:r>
    </w:p>
    <w:p w14:paraId="2083A26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隨時更改或取消預約的服務。</w:t>
      </w:r>
    </w:p>
    <w:p w14:paraId="74FAD8CE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但您應該查看服務協議上與取消服務或更改服務相關的資料。</w:t>
      </w:r>
    </w:p>
    <w:p w14:paraId="565C534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例如，可能需要提早一日通知。</w:t>
      </w:r>
    </w:p>
    <w:p w14:paraId="2EF432D9" w14:textId="77777777" w:rsidR="00713548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會將您沒有花費的款項退回到預算內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694F7710" w14:textId="77777777" w:rsidR="00F053A6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支付服務項目</w:t>
      </w:r>
    </w:p>
    <w:p w14:paraId="28977E8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從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支付支援項目和服務。</w:t>
      </w:r>
    </w:p>
    <w:p w14:paraId="56DEA39D" w14:textId="77777777" w:rsidR="0050281D" w:rsidRPr="00527D37" w:rsidRDefault="00DB761A" w:rsidP="00527D37">
      <w:pPr>
        <w:pStyle w:val="Heading4"/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自行管理</w:t>
      </w:r>
    </w:p>
    <w:p w14:paraId="3637A74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自行管理，則有兩個方法支付服務項目。</w:t>
      </w:r>
    </w:p>
    <w:p w14:paraId="101A6369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提供者寄出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發票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後，您就可以從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支付款項。</w:t>
      </w:r>
    </w:p>
    <w:p w14:paraId="5F646139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發票是一份包括以下資料的文件：</w:t>
      </w:r>
    </w:p>
    <w:p w14:paraId="28F2BCBF" w14:textId="77777777" w:rsidR="00DD7433" w:rsidRPr="00527D37" w:rsidRDefault="00DB761A" w:rsidP="00527D37">
      <w:pPr>
        <w:pStyle w:val="ListParagraph"/>
        <w:numPr>
          <w:ilvl w:val="0"/>
          <w:numId w:val="33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須要付款的服務項目清單</w:t>
      </w:r>
    </w:p>
    <w:p w14:paraId="033FBA97" w14:textId="77777777" w:rsidR="00DD7433" w:rsidRPr="00527D37" w:rsidRDefault="00DB761A" w:rsidP="00527D37">
      <w:pPr>
        <w:pStyle w:val="ListParagraph"/>
        <w:numPr>
          <w:ilvl w:val="0"/>
          <w:numId w:val="33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須要支付的款額。</w:t>
      </w:r>
    </w:p>
    <w:p w14:paraId="3EE5E61B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或者，您可以動用自己的金錢支付服務。</w:t>
      </w:r>
    </w:p>
    <w:p w14:paraId="14B97CF2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並且使用以下方式提出退款要求：</w:t>
      </w:r>
    </w:p>
    <w:p w14:paraId="2AFAFFF2" w14:textId="77777777" w:rsidR="00DD7433" w:rsidRPr="00527D37" w:rsidRDefault="00DB761A" w:rsidP="00527D37">
      <w:pPr>
        <w:pStyle w:val="ListParagraph"/>
        <w:numPr>
          <w:ilvl w:val="0"/>
          <w:numId w:val="33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hint="eastAsia"/>
          <w:lang w:eastAsia="zh-HK"/>
        </w:rPr>
        <w:t>門戶</w:t>
      </w:r>
    </w:p>
    <w:p w14:paraId="7A39AAF2" w14:textId="77777777" w:rsidR="00DD7433" w:rsidRPr="00527D37" w:rsidRDefault="00DB761A" w:rsidP="00527D37">
      <w:pPr>
        <w:pStyle w:val="ListParagraph"/>
        <w:numPr>
          <w:ilvl w:val="0"/>
          <w:numId w:val="33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hint="eastAsia"/>
          <w:lang w:eastAsia="zh-HK"/>
        </w:rPr>
        <w:t>應用程式。</w:t>
      </w:r>
    </w:p>
    <w:p w14:paraId="1160036C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必須保留所有付款資料紀錄。</w:t>
      </w:r>
    </w:p>
    <w:p w14:paraId="2B70034D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這些紀錄包括所有發票。</w:t>
      </w:r>
    </w:p>
    <w:p w14:paraId="033B7C3D" w14:textId="77777777" w:rsidR="0050281D" w:rsidRPr="00527D37" w:rsidRDefault="00DB761A" w:rsidP="00527D37">
      <w:pPr>
        <w:pStyle w:val="Heading4"/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有計劃經理</w:t>
      </w:r>
    </w:p>
    <w:p w14:paraId="1C19ECC8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有聘請計劃經理，他們會：</w:t>
      </w:r>
    </w:p>
    <w:p w14:paraId="299D661D" w14:textId="77777777" w:rsidR="00DD7433" w:rsidRPr="00527D37" w:rsidRDefault="00DB761A" w:rsidP="00527D37">
      <w:pPr>
        <w:pStyle w:val="ListParagraph"/>
        <w:numPr>
          <w:ilvl w:val="0"/>
          <w:numId w:val="31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支付服務項目的費用</w:t>
      </w:r>
    </w:p>
    <w:p w14:paraId="16632C85" w14:textId="77777777" w:rsidR="00DD7433" w:rsidRPr="00527D37" w:rsidRDefault="00DB761A" w:rsidP="00527D37">
      <w:pPr>
        <w:pStyle w:val="ListParagraph"/>
        <w:numPr>
          <w:ilvl w:val="0"/>
          <w:numId w:val="31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保留付款資料紀錄。</w:t>
      </w:r>
    </w:p>
    <w:p w14:paraId="75AFB6D1" w14:textId="77777777" w:rsidR="00713548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提供者需要將發票寄給計劃經理。</w:t>
      </w:r>
    </w:p>
    <w:p w14:paraId="71055B38" w14:textId="77777777" w:rsidR="002C2B2A" w:rsidRPr="00527D37" w:rsidRDefault="00DB761A" w:rsidP="00527D37">
      <w:pPr>
        <w:pStyle w:val="Heading4"/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資金由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管理</w:t>
      </w:r>
    </w:p>
    <w:p w14:paraId="758977BD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資金由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管理，服務提供者就會從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報銷款項。</w:t>
      </w:r>
    </w:p>
    <w:p w14:paraId="66EBE24B" w14:textId="77777777" w:rsidR="00CD7541" w:rsidRDefault="00CD75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icrosoft JhengHei" w:hAnsiTheme="minorBidi" w:cstheme="minorBidi"/>
          <w:lang w:eastAsia="zh-HK"/>
        </w:rPr>
      </w:pPr>
      <w:r>
        <w:rPr>
          <w:rFonts w:asciiTheme="minorBidi" w:eastAsia="Microsoft JhengHei" w:hAnsiTheme="minorBidi" w:cstheme="minorBidi"/>
          <w:lang w:eastAsia="zh-HK"/>
        </w:rPr>
        <w:br w:type="page"/>
      </w:r>
    </w:p>
    <w:p w14:paraId="35C38C5D" w14:textId="0368CF78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服務提供者須要獲得您的：</w:t>
      </w:r>
    </w:p>
    <w:p w14:paraId="29ECAB9F" w14:textId="77777777" w:rsidR="00DD7433" w:rsidRPr="00527D37" w:rsidRDefault="00DB761A" w:rsidP="00527D37">
      <w:pPr>
        <w:pStyle w:val="ListParagraph"/>
        <w:numPr>
          <w:ilvl w:val="0"/>
          <w:numId w:val="3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hint="eastAsia"/>
          <w:lang w:eastAsia="zh-HK"/>
        </w:rPr>
        <w:t>號碼</w:t>
      </w:r>
    </w:p>
    <w:p w14:paraId="7780B273" w14:textId="77777777" w:rsidR="00DD7433" w:rsidRPr="00527D37" w:rsidRDefault="00DB761A" w:rsidP="00527D37">
      <w:pPr>
        <w:pStyle w:val="ListParagraph"/>
        <w:numPr>
          <w:ilvl w:val="0"/>
          <w:numId w:val="34"/>
        </w:numPr>
        <w:spacing w:before="6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出生日期</w:t>
      </w:r>
    </w:p>
    <w:p w14:paraId="1F4ACEC1" w14:textId="77777777" w:rsidR="00713548" w:rsidRPr="00527D37" w:rsidRDefault="00DB761A" w:rsidP="00527D37">
      <w:pPr>
        <w:pStyle w:val="ListParagraph"/>
        <w:numPr>
          <w:ilvl w:val="0"/>
          <w:numId w:val="3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姓氏。</w:t>
      </w:r>
      <w:r w:rsidRPr="00527D37">
        <w:rPr>
          <w:rFonts w:asciiTheme="minorBidi" w:eastAsia="Microsoft JhengHei" w:hAnsiTheme="minorBidi" w:hint="eastAsia"/>
          <w:lang w:eastAsia="zh-HK"/>
        </w:rPr>
        <w:br w:type="page"/>
      </w:r>
    </w:p>
    <w:p w14:paraId="13EA8806" w14:textId="77777777" w:rsidR="00CC7F71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25" w:name="_Toc256000010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確保計劃對自己有用</w:t>
      </w:r>
      <w:bookmarkEnd w:id="125"/>
    </w:p>
    <w:p w14:paraId="277113B7" w14:textId="77777777" w:rsidR="002C2B2A" w:rsidRPr="00527D37" w:rsidRDefault="00DB761A" w:rsidP="00527D37">
      <w:pPr>
        <w:pStyle w:val="Heading3"/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留意預算</w:t>
      </w:r>
    </w:p>
    <w:p w14:paraId="380E1C89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最好查看：</w:t>
      </w:r>
    </w:p>
    <w:p w14:paraId="1069916F" w14:textId="77777777" w:rsidR="00DD7433" w:rsidRPr="00527D37" w:rsidRDefault="00DB761A" w:rsidP="00527D37">
      <w:pPr>
        <w:pStyle w:val="ListParagraph"/>
        <w:numPr>
          <w:ilvl w:val="0"/>
          <w:numId w:val="3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已經花費的資金</w:t>
      </w:r>
    </w:p>
    <w:p w14:paraId="3CFD04C0" w14:textId="77777777" w:rsidR="00DD7433" w:rsidRPr="00527D37" w:rsidRDefault="00DB761A" w:rsidP="00527D37">
      <w:pPr>
        <w:pStyle w:val="ListParagraph"/>
        <w:numPr>
          <w:ilvl w:val="0"/>
          <w:numId w:val="34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剩餘的資金。</w:t>
      </w:r>
    </w:p>
    <w:p w14:paraId="51AC00C8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另外，您應該保留所獲得的支援項目紀錄。</w:t>
      </w:r>
    </w:p>
    <w:p w14:paraId="4EA6D9FD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自行管理資金，則須要紀錄所花費的款項。</w:t>
      </w:r>
    </w:p>
    <w:p w14:paraId="720596E0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有需要，則應使用所需的資金。</w:t>
      </w:r>
    </w:p>
    <w:p w14:paraId="5B79F2A7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對於還未提供的支援項目，服務提供者絕不應要求報銷。</w:t>
      </w:r>
    </w:p>
    <w:p w14:paraId="705EE46E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發生了以上情況，則應：</w:t>
      </w:r>
    </w:p>
    <w:p w14:paraId="036E4228" w14:textId="77777777" w:rsidR="00DD7433" w:rsidRPr="00527D37" w:rsidRDefault="00DB761A" w:rsidP="00527D37">
      <w:pPr>
        <w:pStyle w:val="ListParagraph"/>
        <w:numPr>
          <w:ilvl w:val="0"/>
          <w:numId w:val="35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聯絡服務提供者</w:t>
      </w:r>
    </w:p>
    <w:p w14:paraId="37ECA51D" w14:textId="77777777" w:rsidR="00DD7433" w:rsidRPr="00527D37" w:rsidRDefault="00DB761A" w:rsidP="00527D37">
      <w:pPr>
        <w:pStyle w:val="ListParagraph"/>
        <w:numPr>
          <w:ilvl w:val="0"/>
          <w:numId w:val="51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嘗試解決問題。</w:t>
      </w:r>
    </w:p>
    <w:p w14:paraId="0C87264D" w14:textId="77777777" w:rsidR="00F46544" w:rsidRPr="00527D37" w:rsidRDefault="00DB761A" w:rsidP="00527D37">
      <w:pPr>
        <w:pStyle w:val="Heading3"/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不滿收到的支援項目，又會如何？</w:t>
      </w:r>
    </w:p>
    <w:p w14:paraId="37D50681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不滿收到的支援項目，則應與服務提供者溝通。</w:t>
      </w:r>
    </w:p>
    <w:p w14:paraId="026754FD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請求值得信任的人幫助，例如倡導員，即為殘障人士法聲的人士。</w:t>
      </w:r>
    </w:p>
    <w:p w14:paraId="51342462" w14:textId="77777777" w:rsidR="00713548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亦可以聯絡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委員會尋求幫助。</w:t>
      </w:r>
    </w:p>
    <w:p w14:paraId="58649F77" w14:textId="77777777" w:rsidR="00DD7433" w:rsidRPr="00527D37" w:rsidRDefault="00DB761A" w:rsidP="00527D37">
      <w:pPr>
        <w:spacing w:before="60" w:after="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屬於以下情況，則可轉換服務提供者：</w:t>
      </w:r>
    </w:p>
    <w:p w14:paraId="27467D3C" w14:textId="77777777" w:rsidR="00DD7433" w:rsidRPr="00527D37" w:rsidRDefault="00DB761A" w:rsidP="00527D37">
      <w:pPr>
        <w:pStyle w:val="ListParagraph"/>
        <w:numPr>
          <w:ilvl w:val="0"/>
          <w:numId w:val="36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感到不滿</w:t>
      </w:r>
    </w:p>
    <w:p w14:paraId="563F3AF1" w14:textId="77777777" w:rsidR="00DD7433" w:rsidRPr="00527D37" w:rsidRDefault="00DB761A" w:rsidP="00527D37">
      <w:pPr>
        <w:pStyle w:val="ListParagraph"/>
        <w:numPr>
          <w:ilvl w:val="0"/>
          <w:numId w:val="36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不再需要他們的服務</w:t>
      </w:r>
    </w:p>
    <w:p w14:paraId="52C508B7" w14:textId="77777777" w:rsidR="00DD7433" w:rsidRPr="00527D37" w:rsidRDefault="00DB761A" w:rsidP="00527D37">
      <w:pPr>
        <w:pStyle w:val="ListParagraph"/>
        <w:numPr>
          <w:ilvl w:val="0"/>
          <w:numId w:val="36"/>
        </w:numPr>
        <w:spacing w:before="60" w:after="0"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尋找另一個您願意一同共事的服務提供者。</w:t>
      </w:r>
    </w:p>
    <w:p w14:paraId="6BEC3429" w14:textId="77777777" w:rsidR="0043164A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對於支援項目的結束期限，您與服務提供者雙方必須同意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5F9A075F" w14:textId="77777777" w:rsidR="00EC24E1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如果生活出現了改變，又會如何？</w:t>
      </w:r>
    </w:p>
    <w:p w14:paraId="3319B8B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生活可能會因時間流逝出現改變，例如：</w:t>
      </w:r>
    </w:p>
    <w:p w14:paraId="7CD0A304" w14:textId="77777777" w:rsidR="00DD7433" w:rsidRPr="00527D37" w:rsidRDefault="00DB761A" w:rsidP="00527D37">
      <w:pPr>
        <w:pStyle w:val="ListParagraph"/>
        <w:numPr>
          <w:ilvl w:val="0"/>
          <w:numId w:val="1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對於自身殘障狀況所需的支援項目</w:t>
      </w:r>
    </w:p>
    <w:p w14:paraId="6B0ABC6C" w14:textId="77777777" w:rsidR="00DD7433" w:rsidRPr="00527D37" w:rsidRDefault="00DB761A" w:rsidP="00527D37">
      <w:pPr>
        <w:pStyle w:val="ListParagraph"/>
        <w:numPr>
          <w:ilvl w:val="0"/>
          <w:numId w:val="1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居住地點</w:t>
      </w:r>
    </w:p>
    <w:p w14:paraId="15EB71B3" w14:textId="77777777" w:rsidR="00DD7433" w:rsidRPr="00527D37" w:rsidRDefault="00DB761A" w:rsidP="00527D37">
      <w:pPr>
        <w:pStyle w:val="ListParagraph"/>
        <w:numPr>
          <w:ilvl w:val="0"/>
          <w:numId w:val="1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同住人士</w:t>
      </w:r>
    </w:p>
    <w:p w14:paraId="04759A40" w14:textId="77777777" w:rsidR="00DD7433" w:rsidRPr="00527D37" w:rsidRDefault="00DB761A" w:rsidP="00527D37">
      <w:pPr>
        <w:pStyle w:val="ListParagraph"/>
        <w:numPr>
          <w:ilvl w:val="0"/>
          <w:numId w:val="16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工作。</w:t>
      </w:r>
    </w:p>
    <w:p w14:paraId="2EAB41E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生活出現了改變，請儘快告訴我們。</w:t>
      </w:r>
    </w:p>
    <w:p w14:paraId="7B0BD45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生活出現了改變，可能須要改變計劃內的條件，以便更適切地幫助您。</w:t>
      </w:r>
    </w:p>
    <w:p w14:paraId="0FDD175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或者，計劃可能會保持不變。</w:t>
      </w:r>
    </w:p>
    <w:p w14:paraId="2FD6596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填寫官方網站上的表格，並告訴我們哪些方面有所改變。</w:t>
      </w:r>
    </w:p>
    <w:p w14:paraId="4D2F84C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hyperlink r:id="rId12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/participants/using-your-plan/changin</w:t>
        </w:r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g-your-plan/change-circumstances</w:t>
        </w:r>
      </w:hyperlink>
    </w:p>
    <w:p w14:paraId="3304A18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亦可以親身前往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辦事處，並告訴我們哪些方面有所改變。</w:t>
      </w:r>
    </w:p>
    <w:p w14:paraId="53B58179" w14:textId="77777777" w:rsidR="00FB164A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 w:val="40"/>
          <w:szCs w:val="26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都可以致電告訴我們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7534D918" w14:textId="77777777" w:rsidR="00CC7F71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26" w:name="_Toc256000011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重新評估個人計劃</w:t>
      </w:r>
      <w:bookmarkEnd w:id="126"/>
    </w:p>
    <w:p w14:paraId="07795B45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設有最終日期。</w:t>
      </w:r>
    </w:p>
    <w:p w14:paraId="55AF08C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結束前，我們會聯絡您，以安排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重新評估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的時間和日子。</w:t>
      </w:r>
    </w:p>
    <w:p w14:paraId="36EFD82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重新評估您的計劃時，就會查看哪些條件需要改變。</w:t>
      </w:r>
    </w:p>
    <w:p w14:paraId="2A439281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可能會透過以下方式重新評估您的計劃：</w:t>
      </w:r>
    </w:p>
    <w:p w14:paraId="7D5825E4" w14:textId="77777777" w:rsidR="00DD7433" w:rsidRPr="00527D37" w:rsidRDefault="00DB761A" w:rsidP="00527D37">
      <w:pPr>
        <w:pStyle w:val="ListParagraph"/>
        <w:numPr>
          <w:ilvl w:val="0"/>
          <w:numId w:val="3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親身見面</w:t>
      </w:r>
    </w:p>
    <w:p w14:paraId="39B2A386" w14:textId="77777777" w:rsidR="00DD7433" w:rsidRPr="00527D37" w:rsidRDefault="00DB761A" w:rsidP="00527D37">
      <w:pPr>
        <w:pStyle w:val="ListParagraph"/>
        <w:numPr>
          <w:ilvl w:val="0"/>
          <w:numId w:val="3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致電聯絡。</w:t>
      </w:r>
    </w:p>
    <w:p w14:paraId="153823B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重新評估您的計劃時，您可以攜同另一名人士，例如：</w:t>
      </w:r>
    </w:p>
    <w:p w14:paraId="25BF3418" w14:textId="77777777" w:rsidR="00DD7433" w:rsidRPr="00527D37" w:rsidRDefault="00DB761A" w:rsidP="00527D37">
      <w:pPr>
        <w:pStyle w:val="ListParagraph"/>
        <w:numPr>
          <w:ilvl w:val="0"/>
          <w:numId w:val="3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家人</w:t>
      </w:r>
    </w:p>
    <w:p w14:paraId="333E45ED" w14:textId="77777777" w:rsidR="00DD7433" w:rsidRPr="00527D37" w:rsidRDefault="00DB761A" w:rsidP="00527D37">
      <w:pPr>
        <w:pStyle w:val="ListParagraph"/>
        <w:numPr>
          <w:ilvl w:val="0"/>
          <w:numId w:val="3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朋友</w:t>
      </w:r>
    </w:p>
    <w:p w14:paraId="770D5A54" w14:textId="77777777" w:rsidR="00DD7433" w:rsidRPr="00527D37" w:rsidRDefault="00DB761A" w:rsidP="00527D37">
      <w:pPr>
        <w:pStyle w:val="ListParagraph"/>
        <w:numPr>
          <w:ilvl w:val="0"/>
          <w:numId w:val="3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倡導員。</w:t>
      </w:r>
    </w:p>
    <w:p w14:paraId="564F426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重新評估您的計劃時，請攜帶：</w:t>
      </w:r>
    </w:p>
    <w:p w14:paraId="39B41774" w14:textId="77777777" w:rsidR="00DD7433" w:rsidRPr="00527D37" w:rsidRDefault="00DB761A" w:rsidP="00527D37">
      <w:pPr>
        <w:pStyle w:val="ListParagraph"/>
        <w:numPr>
          <w:ilvl w:val="0"/>
          <w:numId w:val="3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本小冊子</w:t>
      </w:r>
    </w:p>
    <w:p w14:paraId="4CF49E66" w14:textId="77777777" w:rsidR="00713548" w:rsidRPr="00527D37" w:rsidRDefault="00DB761A" w:rsidP="00527D37">
      <w:pPr>
        <w:pStyle w:val="ListParagraph"/>
        <w:numPr>
          <w:ilvl w:val="0"/>
          <w:numId w:val="5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與支援項目相關的任何報告或資料，例如醫生報告。</w:t>
      </w:r>
      <w:r w:rsidRPr="00527D37">
        <w:rPr>
          <w:rFonts w:asciiTheme="minorBidi" w:eastAsia="Microsoft JhengHei" w:hAnsiTheme="minorBidi" w:hint="eastAsia"/>
          <w:lang w:eastAsia="zh-HK"/>
        </w:rPr>
        <w:br w:type="page"/>
      </w:r>
    </w:p>
    <w:p w14:paraId="5F6D800D" w14:textId="77777777" w:rsidR="008E7943" w:rsidRPr="00527D37" w:rsidRDefault="00DB761A" w:rsidP="00CD7541">
      <w:pPr>
        <w:pStyle w:val="Heading3"/>
        <w:spacing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準備重新評估計劃的事項</w:t>
      </w:r>
    </w:p>
    <w:p w14:paraId="06D65A21" w14:textId="77777777" w:rsidR="00DD7433" w:rsidRPr="00527D37" w:rsidRDefault="00DB761A" w:rsidP="00CD7541">
      <w:pPr>
        <w:spacing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重新評估您的計劃時，就是查看支援項目是否有用的適當時候：</w:t>
      </w:r>
    </w:p>
    <w:p w14:paraId="684C4A93" w14:textId="77777777" w:rsidR="00DD7433" w:rsidRPr="00527D37" w:rsidRDefault="00DB761A" w:rsidP="00CD7541">
      <w:pPr>
        <w:pStyle w:val="ListParagraph"/>
        <w:numPr>
          <w:ilvl w:val="0"/>
          <w:numId w:val="37"/>
        </w:numPr>
        <w:spacing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自行處理事項</w:t>
      </w:r>
    </w:p>
    <w:p w14:paraId="51D5D825" w14:textId="77777777" w:rsidR="00713548" w:rsidRPr="00527D37" w:rsidRDefault="00DB761A" w:rsidP="00CD7541">
      <w:pPr>
        <w:pStyle w:val="ListParagraph"/>
        <w:numPr>
          <w:ilvl w:val="0"/>
          <w:numId w:val="37"/>
        </w:numPr>
        <w:spacing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學習新技能。</w:t>
      </w:r>
    </w:p>
    <w:p w14:paraId="13D1EF1E" w14:textId="77777777" w:rsidR="00DD7433" w:rsidRPr="00527D37" w:rsidRDefault="00DB761A" w:rsidP="00CD7541">
      <w:pPr>
        <w:spacing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重要的是計劃：</w:t>
      </w:r>
    </w:p>
    <w:p w14:paraId="77CF060C" w14:textId="77777777" w:rsidR="00DD7433" w:rsidRPr="00527D37" w:rsidRDefault="00DB761A" w:rsidP="00CD7541">
      <w:pPr>
        <w:pStyle w:val="ListParagraph"/>
        <w:numPr>
          <w:ilvl w:val="0"/>
          <w:numId w:val="39"/>
        </w:numPr>
        <w:spacing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發揮作用</w:t>
      </w:r>
    </w:p>
    <w:p w14:paraId="5C27E462" w14:textId="77777777" w:rsidR="00DD7433" w:rsidRPr="00527D37" w:rsidRDefault="00DB761A" w:rsidP="00CD7541">
      <w:pPr>
        <w:pStyle w:val="ListParagraph"/>
        <w:numPr>
          <w:ilvl w:val="0"/>
          <w:numId w:val="39"/>
        </w:numPr>
        <w:spacing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隨著生活改變而有所調整。</w:t>
      </w:r>
    </w:p>
    <w:p w14:paraId="01715E58" w14:textId="77777777" w:rsidR="00DD7433" w:rsidRPr="00527D37" w:rsidRDefault="00DB761A" w:rsidP="00CD7541">
      <w:pPr>
        <w:spacing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須要重新評估您的計劃時，就會告訴您應該攜帶的物品。</w:t>
      </w:r>
    </w:p>
    <w:p w14:paraId="753D082B" w14:textId="77777777" w:rsidR="00071338" w:rsidRPr="00527D37" w:rsidRDefault="00DB761A" w:rsidP="00CD7541">
      <w:pPr>
        <w:pStyle w:val="Heading4"/>
        <w:spacing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未重新評估計劃前可考慮的事項</w:t>
      </w:r>
    </w:p>
    <w:p w14:paraId="416F4E49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未重新評估您的計劃前，可以思考一些問題。</w:t>
      </w:r>
    </w:p>
    <w:p w14:paraId="661B24DA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哪些方面發揮了作用？</w:t>
      </w:r>
    </w:p>
    <w:p w14:paraId="3A61B356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哪些方面並無效用？</w:t>
      </w:r>
    </w:p>
    <w:p w14:paraId="5129B28C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支援項目是否幫助您：</w:t>
      </w:r>
    </w:p>
    <w:p w14:paraId="47B38990" w14:textId="77777777" w:rsidR="00DD7433" w:rsidRPr="00527D37" w:rsidRDefault="00DB761A" w:rsidP="00CD7541">
      <w:pPr>
        <w:pStyle w:val="ListParagraph"/>
        <w:numPr>
          <w:ilvl w:val="0"/>
          <w:numId w:val="40"/>
        </w:numPr>
        <w:spacing w:before="60" w:after="0"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自行處理不同事項？</w:t>
      </w:r>
    </w:p>
    <w:p w14:paraId="4DB137F2" w14:textId="77777777" w:rsidR="00DD7433" w:rsidRPr="00527D37" w:rsidRDefault="00DB761A" w:rsidP="00CD7541">
      <w:pPr>
        <w:pStyle w:val="ListParagraph"/>
        <w:numPr>
          <w:ilvl w:val="0"/>
          <w:numId w:val="40"/>
        </w:numPr>
        <w:spacing w:before="60" w:after="0"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學習新技能？</w:t>
      </w:r>
    </w:p>
    <w:p w14:paraId="22BC2891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支援項目是否幫助到您達成目標？</w:t>
      </w:r>
    </w:p>
    <w:p w14:paraId="276CFA80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有哪些目標您希望：</w:t>
      </w:r>
    </w:p>
    <w:p w14:paraId="1AD2C057" w14:textId="77777777" w:rsidR="00DD7433" w:rsidRPr="00527D37" w:rsidRDefault="00DB761A" w:rsidP="00CD7541">
      <w:pPr>
        <w:pStyle w:val="ListParagraph"/>
        <w:numPr>
          <w:ilvl w:val="0"/>
          <w:numId w:val="41"/>
        </w:numPr>
        <w:spacing w:before="60" w:after="0"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繼續努力達成？</w:t>
      </w:r>
    </w:p>
    <w:p w14:paraId="22299A28" w14:textId="77777777" w:rsidR="00DD7433" w:rsidRPr="00527D37" w:rsidRDefault="00DB761A" w:rsidP="00CD7541">
      <w:pPr>
        <w:pStyle w:val="ListParagraph"/>
        <w:numPr>
          <w:ilvl w:val="0"/>
          <w:numId w:val="41"/>
        </w:numPr>
        <w:spacing w:before="60" w:after="0" w:line="252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改變？</w:t>
      </w:r>
    </w:p>
    <w:p w14:paraId="310BAE20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日後是否需要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的幫助？</w:t>
      </w:r>
    </w:p>
    <w:p w14:paraId="2823C0F1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是否希望改變部分資金或全部資金的管理方式？</w:t>
      </w:r>
    </w:p>
    <w:p w14:paraId="7EADA3AE" w14:textId="77777777" w:rsidR="00DD7433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是否需要更多支援讓自己處理更多事項？</w:t>
      </w:r>
    </w:p>
    <w:p w14:paraId="666D4B03" w14:textId="77777777" w:rsidR="0043164A" w:rsidRPr="00527D37" w:rsidRDefault="00DB761A" w:rsidP="00CD7541">
      <w:pPr>
        <w:spacing w:before="60" w:after="0" w:line="252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在家裡獲得的支援服務是否滿足到個人需要？</w:t>
      </w:r>
    </w:p>
    <w:p w14:paraId="09E3953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您擁有的輔助技術設備是否：</w:t>
      </w:r>
    </w:p>
    <w:p w14:paraId="7AE06B18" w14:textId="77777777" w:rsidR="00DD7433" w:rsidRPr="00527D37" w:rsidRDefault="00DB761A" w:rsidP="00527D37">
      <w:pPr>
        <w:pStyle w:val="ListParagraph"/>
        <w:numPr>
          <w:ilvl w:val="0"/>
          <w:numId w:val="4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陳舊？</w:t>
      </w:r>
    </w:p>
    <w:p w14:paraId="0E796B30" w14:textId="77777777" w:rsidR="00DD7433" w:rsidRPr="00527D37" w:rsidRDefault="00DB761A" w:rsidP="00527D37">
      <w:pPr>
        <w:pStyle w:val="ListParagraph"/>
        <w:numPr>
          <w:ilvl w:val="0"/>
          <w:numId w:val="4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需要替換？</w:t>
      </w:r>
    </w:p>
    <w:p w14:paraId="6311C077" w14:textId="77777777" w:rsidR="00DD7433" w:rsidRPr="00527D37" w:rsidRDefault="00DB761A" w:rsidP="00527D37">
      <w:pPr>
        <w:pStyle w:val="ListParagraph"/>
        <w:numPr>
          <w:ilvl w:val="0"/>
          <w:numId w:val="42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不再需要？</w:t>
      </w:r>
    </w:p>
    <w:p w14:paraId="3B117FA1" w14:textId="77777777" w:rsidR="004C4ACC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重新評估您的計劃時，您可以討論甚麼內容？</w:t>
      </w:r>
    </w:p>
    <w:p w14:paraId="295A1AA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設有一些問題讓您思考。</w:t>
      </w:r>
    </w:p>
    <w:p w14:paraId="00BC75D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重新評估計劃時，這些問題的答案能夠幫助您。</w:t>
      </w:r>
    </w:p>
    <w:p w14:paraId="5901B3C3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可以將答案寫在方格內與我們分享。</w:t>
      </w:r>
    </w:p>
    <w:p w14:paraId="315A26F2" w14:textId="77777777" w:rsidR="00FF5712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值得思考的問題</w:t>
      </w:r>
    </w:p>
    <w:p w14:paraId="6A94CE7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哪些方面發揮了作用？</w:t>
      </w:r>
    </w:p>
    <w:p w14:paraId="69C12F5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中包括已經達成的目標。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BF3725" w:rsidRPr="00527D37" w14:paraId="15C91F17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426929" w14:textId="77777777" w:rsidR="00FF5712" w:rsidRPr="00527D37" w:rsidRDefault="00FF5712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5FBA7CFC" w14:textId="77777777" w:rsidR="00DD7433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計劃哪些方面不太有用？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BF3725" w:rsidRPr="00527D37" w14:paraId="5E7E61B3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1059C244" w14:textId="77777777" w:rsidR="00FF5712" w:rsidRPr="00527D37" w:rsidRDefault="00FF5712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3BD3E5D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對於計劃的管理方式，您有甚麼疑問？</w:t>
      </w:r>
    </w:p>
    <w:p w14:paraId="4B25BC07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是否希望改變資金管理的方式？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BF3725" w:rsidRPr="00527D37" w14:paraId="218D3632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01AB3E99" w14:textId="77777777" w:rsidR="00FF5712" w:rsidRPr="00527D37" w:rsidRDefault="00FF5712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4164E200" w14:textId="77777777" w:rsidR="00DD7433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對於下一個計劃，您是否有新的目標？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BF3725" w:rsidRPr="00527D37" w14:paraId="47797826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563EEF91" w14:textId="77777777" w:rsidR="00FF5712" w:rsidRPr="00527D37" w:rsidRDefault="00FF5712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1A0327EB" w14:textId="77777777" w:rsidR="00DD7433" w:rsidRPr="00527D37" w:rsidRDefault="00DB761A" w:rsidP="00527D37">
      <w:pPr>
        <w:spacing w:before="240"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的筆記及其他問題：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BF3725" w:rsidRPr="00527D37" w14:paraId="7264EE31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061F1B3F" w14:textId="77777777" w:rsidR="00FF5712" w:rsidRPr="00527D37" w:rsidRDefault="00FF5712" w:rsidP="00527D37">
            <w:pPr>
              <w:spacing w:line="264" w:lineRule="auto"/>
              <w:rPr>
                <w:rFonts w:asciiTheme="minorBidi" w:eastAsia="Microsoft JhengHei" w:hAnsiTheme="minorBidi" w:cstheme="minorBidi"/>
                <w:lang w:eastAsia="zh-HK"/>
              </w:rPr>
            </w:pPr>
          </w:p>
        </w:tc>
      </w:tr>
    </w:tbl>
    <w:p w14:paraId="2512B162" w14:textId="77777777" w:rsidR="00CC7F71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val="en-US" w:eastAsia="zh-HK"/>
        </w:rPr>
      </w:pPr>
      <w:r w:rsidRPr="00527D37">
        <w:rPr>
          <w:rFonts w:asciiTheme="minorBidi" w:eastAsia="Microsoft JhengHei" w:hAnsiTheme="minorBidi" w:cstheme="minorBidi" w:hint="eastAsia"/>
          <w:lang w:val="en-US" w:eastAsia="zh-HK"/>
        </w:rPr>
        <w:br w:type="page"/>
      </w:r>
    </w:p>
    <w:p w14:paraId="592BBF83" w14:textId="77777777" w:rsidR="0098649D" w:rsidRPr="00527D37" w:rsidRDefault="00DB761A" w:rsidP="00527D37">
      <w:pPr>
        <w:pStyle w:val="Heading4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下一步的流程會如何？</w:t>
      </w:r>
    </w:p>
    <w:p w14:paraId="7E5EE64B" w14:textId="77777777" w:rsidR="0098649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使用計劃和資金達成個人目標。</w:t>
      </w:r>
    </w:p>
    <w:p w14:paraId="19B5C60E" w14:textId="77777777" w:rsidR="0098649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登入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myplace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門戶或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應用程式查看計劃。</w:t>
      </w:r>
    </w:p>
    <w:p w14:paraId="6D7BD5D5" w14:textId="77777777" w:rsidR="0098649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val="en-GB"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地協調工作人員、幼兒成長夥伴或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A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計劃工作人員會確保計劃對您發揮作用。</w:t>
      </w:r>
    </w:p>
    <w:p w14:paraId="42C748E9" w14:textId="77777777" w:rsidR="00CC7F71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color w:val="6B2976"/>
          <w:sz w:val="40"/>
          <w:szCs w:val="26"/>
          <w:lang w:val="x-none"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須要重新評估您的計劃時，就會聯絡您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 w:type="page"/>
      </w:r>
    </w:p>
    <w:p w14:paraId="7244E849" w14:textId="77777777" w:rsidR="00493D5D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27" w:name="_Toc256000012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更多資訊</w:t>
      </w:r>
      <w:bookmarkEnd w:id="120"/>
      <w:bookmarkEnd w:id="121"/>
      <w:bookmarkEnd w:id="127"/>
    </w:p>
    <w:p w14:paraId="589029F6" w14:textId="77777777" w:rsidR="00DD7433" w:rsidRPr="00527D37" w:rsidRDefault="00DB761A" w:rsidP="00527D37">
      <w:pPr>
        <w:spacing w:line="264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bookmarkStart w:id="128" w:name="_Hlk107297819"/>
      <w:r w:rsidRPr="00527D37">
        <w:rPr>
          <w:rFonts w:asciiTheme="minorBidi" w:eastAsia="Microsoft JhengHei" w:hAnsiTheme="minorBidi" w:cstheme="minorBidi" w:hint="eastAsia"/>
          <w:lang w:eastAsia="zh-HK"/>
        </w:rPr>
        <w:t>如果要查詢本小冊子的其他資料，請聯絡我們。</w:t>
      </w:r>
    </w:p>
    <w:p w14:paraId="2DA69C82" w14:textId="77777777" w:rsidR="00DD7433" w:rsidRPr="00527D37" w:rsidRDefault="00DB761A" w:rsidP="00527D37">
      <w:pPr>
        <w:spacing w:line="264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瀏覽官方網站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</w:r>
      <w:hyperlink r:id="rId13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</w:t>
        </w:r>
      </w:hyperlink>
    </w:p>
    <w:p w14:paraId="6BCEEE68" w14:textId="77777777" w:rsidR="00DD7433" w:rsidRPr="00527D37" w:rsidRDefault="00DB761A" w:rsidP="00527D37">
      <w:pPr>
        <w:spacing w:line="264" w:lineRule="auto"/>
        <w:rPr>
          <w:rStyle w:val="Hyperlink"/>
          <w:rFonts w:asciiTheme="minorBidi" w:eastAsia="Microsoft JhengHei" w:hAnsiTheme="minorBidi" w:cstheme="minorBidi"/>
          <w:b w:val="0"/>
          <w:color w:val="auto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致電聯絡我們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</w: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t>1800 800 110</w:t>
      </w:r>
    </w:p>
    <w:p w14:paraId="7C9CFB0C" w14:textId="1E7843C3" w:rsidR="00DD7433" w:rsidRPr="00527D37" w:rsidRDefault="00DB761A" w:rsidP="00527D37">
      <w:pPr>
        <w:spacing w:line="264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追蹤我們的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Facebook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專頁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</w:r>
      <w:hyperlink r:id="rId14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facebook.com/NDISAus</w:t>
        </w:r>
      </w:hyperlink>
    </w:p>
    <w:p w14:paraId="2D57F186" w14:textId="77777777" w:rsidR="00DD7433" w:rsidRPr="00527D37" w:rsidRDefault="00DB761A" w:rsidP="00527D37">
      <w:pPr>
        <w:spacing w:line="264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您可以追蹤我們的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Twitter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帳號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</w: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t>@NDIS</w:t>
      </w:r>
    </w:p>
    <w:bookmarkEnd w:id="128"/>
    <w:p w14:paraId="21D96664" w14:textId="77777777" w:rsidR="00CD310C" w:rsidRPr="00527D37" w:rsidRDefault="00DB761A" w:rsidP="00527D37">
      <w:pPr>
        <w:pStyle w:val="Heading3"/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與我們溝通的支援</w:t>
      </w:r>
    </w:p>
    <w:p w14:paraId="2C39D37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29" w:name="_Hlk107297799"/>
      <w:r w:rsidRPr="00527D37">
        <w:rPr>
          <w:rFonts w:asciiTheme="minorBidi" w:eastAsia="Microsoft JhengHei" w:hAnsiTheme="minorBidi" w:cstheme="minorBidi" w:hint="eastAsia"/>
          <w:lang w:eastAsia="zh-HK"/>
        </w:rPr>
        <w:t>您可以使用官方網站頂部的網絡聊天功能與我們交流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  <w:t xml:space="preserve"> </w:t>
      </w:r>
      <w:hyperlink r:id="rId15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ndis.gov.au</w:t>
        </w:r>
      </w:hyperlink>
    </w:p>
    <w:p w14:paraId="4172142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使用的是英文以外的語言，則可以致電聯絡翻譯及傳譯服務（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T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）。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br/>
        <w:t xml:space="preserve"> </w:t>
      </w: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t>131 450</w:t>
      </w:r>
    </w:p>
    <w:p w14:paraId="507B3404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如果您有語言或聽力障礙，請致電：</w:t>
      </w:r>
    </w:p>
    <w:p w14:paraId="21876B3A" w14:textId="77777777" w:rsidR="00DD7433" w:rsidRPr="00527D37" w:rsidRDefault="00DB761A" w:rsidP="00527D37">
      <w:pPr>
        <w:pStyle w:val="ListParagraph"/>
        <w:numPr>
          <w:ilvl w:val="0"/>
          <w:numId w:val="55"/>
        </w:numPr>
        <w:spacing w:line="264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為聾啞人士而設的電訊裝置（</w:t>
      </w:r>
      <w:r w:rsidRPr="00527D37">
        <w:rPr>
          <w:rFonts w:asciiTheme="minorBidi" w:eastAsia="Microsoft JhengHei" w:hAnsiTheme="minorBidi" w:hint="eastAsia"/>
          <w:lang w:eastAsia="zh-HK"/>
        </w:rPr>
        <w:t>TTY</w:t>
      </w:r>
      <w:r w:rsidRPr="00527D37">
        <w:rPr>
          <w:rFonts w:asciiTheme="minorBidi" w:eastAsia="Microsoft JhengHei" w:hAnsiTheme="minorBidi" w:hint="eastAsia"/>
          <w:lang w:eastAsia="zh-HK"/>
        </w:rPr>
        <w:t>）</w:t>
      </w:r>
      <w:r w:rsidRPr="00527D37">
        <w:rPr>
          <w:rFonts w:asciiTheme="minorBidi" w:eastAsia="Microsoft JhengHei" w:hAnsiTheme="minorBidi" w:hint="eastAsia"/>
          <w:lang w:eastAsia="zh-HK"/>
        </w:rPr>
        <w:br/>
      </w: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t>1800 555 677</w:t>
      </w:r>
    </w:p>
    <w:p w14:paraId="63294784" w14:textId="77777777" w:rsidR="00DD7433" w:rsidRPr="00527D37" w:rsidRDefault="00DB761A" w:rsidP="00527D37">
      <w:pPr>
        <w:pStyle w:val="ListParagraph"/>
        <w:numPr>
          <w:ilvl w:val="0"/>
          <w:numId w:val="55"/>
        </w:numPr>
        <w:spacing w:line="264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訴說與傾聽（</w:t>
      </w:r>
      <w:r w:rsidRPr="00527D37">
        <w:rPr>
          <w:rFonts w:asciiTheme="minorBidi" w:eastAsia="Microsoft JhengHei" w:hAnsiTheme="minorBidi" w:hint="eastAsia"/>
          <w:lang w:eastAsia="zh-HK"/>
        </w:rPr>
        <w:t>Speak and Listen</w:t>
      </w:r>
      <w:r w:rsidRPr="00527D37">
        <w:rPr>
          <w:rFonts w:asciiTheme="minorBidi" w:eastAsia="Microsoft JhengHei" w:hAnsiTheme="minorBidi" w:hint="eastAsia"/>
          <w:lang w:eastAsia="zh-HK"/>
        </w:rPr>
        <w:t>）</w:t>
      </w:r>
      <w:r w:rsidRPr="00527D37">
        <w:rPr>
          <w:rFonts w:asciiTheme="minorBidi" w:eastAsia="Microsoft JhengHei" w:hAnsiTheme="minorBidi" w:hint="eastAsia"/>
          <w:lang w:eastAsia="zh-HK"/>
        </w:rPr>
        <w:br/>
      </w: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t>1800 555 727</w:t>
      </w:r>
    </w:p>
    <w:p w14:paraId="41A97CAD" w14:textId="77777777" w:rsidR="0043164A" w:rsidRPr="00527D37" w:rsidRDefault="00DB761A" w:rsidP="00527D37">
      <w:pPr>
        <w:pStyle w:val="ListParagraph"/>
        <w:numPr>
          <w:ilvl w:val="0"/>
          <w:numId w:val="55"/>
        </w:numPr>
        <w:spacing w:line="264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全國電話轉駁服務（</w:t>
      </w:r>
      <w:r w:rsidRPr="00527D37">
        <w:rPr>
          <w:rFonts w:asciiTheme="minorBidi" w:eastAsia="Microsoft JhengHei" w:hAnsiTheme="minorBidi" w:hint="eastAsia"/>
          <w:lang w:eastAsia="zh-HK"/>
        </w:rPr>
        <w:t>National Relay Service</w:t>
      </w:r>
      <w:r w:rsidRPr="00527D37">
        <w:rPr>
          <w:rFonts w:asciiTheme="minorBidi" w:eastAsia="Microsoft JhengHei" w:hAnsiTheme="minorBidi" w:hint="eastAsia"/>
          <w:lang w:eastAsia="zh-HK"/>
        </w:rPr>
        <w:t>）</w:t>
      </w:r>
      <w:r w:rsidRPr="00527D37">
        <w:rPr>
          <w:rFonts w:asciiTheme="minorBidi" w:eastAsia="Microsoft JhengHei" w:hAnsiTheme="minorBidi" w:hint="eastAsia"/>
          <w:lang w:eastAsia="zh-HK"/>
        </w:rPr>
        <w:br/>
      </w: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t>133 677</w:t>
      </w: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br/>
      </w:r>
      <w:hyperlink r:id="rId16" w:history="1">
        <w:r w:rsidRPr="00527D37">
          <w:rPr>
            <w:rStyle w:val="Hyperlink"/>
            <w:rFonts w:asciiTheme="minorBidi" w:eastAsia="Microsoft JhengHei" w:hAnsiTheme="minorBidi" w:cstheme="minorBidi" w:hint="eastAsia"/>
            <w:lang w:eastAsia="zh-HK"/>
          </w:rPr>
          <w:t>www.relayservice.gov.au</w:t>
        </w:r>
      </w:hyperlink>
    </w:p>
    <w:p w14:paraId="1E20DE01" w14:textId="77777777" w:rsidR="0043164A" w:rsidRPr="00527D37" w:rsidRDefault="00DB761A" w:rsidP="00527D3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64" w:lineRule="auto"/>
        <w:rPr>
          <w:rStyle w:val="Hyperlink"/>
          <w:rFonts w:asciiTheme="minorBidi" w:eastAsia="Microsoft JhengHei" w:hAnsiTheme="minorBidi" w:cstheme="minorBidi"/>
          <w:lang w:eastAsia="zh-HK"/>
        </w:rPr>
      </w:pPr>
      <w:r w:rsidRPr="00527D37">
        <w:rPr>
          <w:rStyle w:val="Hyperlink"/>
          <w:rFonts w:asciiTheme="minorBidi" w:eastAsia="Microsoft JhengHei" w:hAnsiTheme="minorBidi" w:cstheme="minorBidi" w:hint="eastAsia"/>
          <w:lang w:eastAsia="zh-HK"/>
        </w:rPr>
        <w:br w:type="page"/>
      </w:r>
    </w:p>
    <w:p w14:paraId="6DF18814" w14:textId="77777777" w:rsidR="008928D5" w:rsidRPr="00527D37" w:rsidRDefault="00DB761A" w:rsidP="00527D37">
      <w:pPr>
        <w:pStyle w:val="Heading2"/>
        <w:spacing w:line="264" w:lineRule="auto"/>
        <w:rPr>
          <w:rFonts w:asciiTheme="minorBidi" w:eastAsia="Microsoft JhengHei" w:hAnsiTheme="minorBidi" w:cstheme="minorBidi"/>
          <w:lang w:eastAsia="zh-HK"/>
        </w:rPr>
      </w:pPr>
      <w:bookmarkStart w:id="130" w:name="_Toc256000013"/>
      <w:bookmarkEnd w:id="129"/>
      <w:r w:rsidRPr="00527D37">
        <w:rPr>
          <w:rFonts w:asciiTheme="minorBidi" w:eastAsia="Microsoft JhengHei" w:hAnsiTheme="minorBidi" w:cstheme="minorBidi" w:hint="eastAsia"/>
          <w:lang w:eastAsia="zh-HK"/>
        </w:rPr>
        <w:lastRenderedPageBreak/>
        <w:t>詞彙表</w:t>
      </w:r>
      <w:bookmarkEnd w:id="130"/>
    </w:p>
    <w:p w14:paraId="65FE5E8D" w14:textId="77777777" w:rsidR="0028156F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詞彙表解釋此文件中</w:t>
      </w:r>
      <w:r w:rsidRPr="00527D37">
        <w:rPr>
          <w:rStyle w:val="Strong"/>
          <w:rFonts w:asciiTheme="minorBidi" w:eastAsia="Microsoft JhengHei" w:hAnsiTheme="minorBidi" w:cstheme="minorBidi" w:hint="eastAsia"/>
          <w:b w:val="0"/>
          <w:bCs w:val="0"/>
          <w:color w:val="000000" w:themeColor="text1"/>
          <w:lang w:eastAsia="zh-HK"/>
        </w:rPr>
        <w:t>粗體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字的定義。</w:t>
      </w:r>
    </w:p>
    <w:p w14:paraId="6A7E27A7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行政上訴審裁處（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Administrative Appeals Tribunal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，英文簡稱「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AAT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」）</w:t>
      </w:r>
    </w:p>
    <w:p w14:paraId="04C4291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AAT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複核政府的決定。</w:t>
      </w:r>
    </w:p>
    <w:p w14:paraId="7469B8D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輔助技術設備</w:t>
      </w:r>
    </w:p>
    <w:p w14:paraId="16E3F2C2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輔助技術設備可以：</w:t>
      </w:r>
    </w:p>
    <w:p w14:paraId="41E4C53B" w14:textId="77777777" w:rsidR="00DD7433" w:rsidRPr="00527D37" w:rsidRDefault="00DB761A" w:rsidP="00527D37">
      <w:pPr>
        <w:pStyle w:val="ListParagraph"/>
        <w:numPr>
          <w:ilvl w:val="0"/>
          <w:numId w:val="1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讓您更方便處理不同事項</w:t>
      </w:r>
    </w:p>
    <w:p w14:paraId="006F5097" w14:textId="77777777" w:rsidR="00DD7433" w:rsidRPr="00527D37" w:rsidRDefault="00DB761A" w:rsidP="00527D37">
      <w:pPr>
        <w:pStyle w:val="ListParagraph"/>
        <w:numPr>
          <w:ilvl w:val="0"/>
          <w:numId w:val="17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保護人身安全。</w:t>
      </w:r>
    </w:p>
    <w:p w14:paraId="4973506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輔助技術設備可能指：</w:t>
      </w:r>
    </w:p>
    <w:p w14:paraId="67E044F3" w14:textId="77777777" w:rsidR="00DD7433" w:rsidRPr="00527D37" w:rsidRDefault="00DB761A" w:rsidP="00527D37">
      <w:pPr>
        <w:pStyle w:val="ListParagraph"/>
        <w:numPr>
          <w:ilvl w:val="0"/>
          <w:numId w:val="1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一項輔助工具、設備</w:t>
      </w:r>
    </w:p>
    <w:p w14:paraId="21C21929" w14:textId="77777777" w:rsidR="00DD7433" w:rsidRPr="00527D37" w:rsidRDefault="00DB761A" w:rsidP="00527D37">
      <w:pPr>
        <w:pStyle w:val="ListParagraph"/>
        <w:numPr>
          <w:ilvl w:val="0"/>
          <w:numId w:val="18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一項能夠使用的系統。</w:t>
      </w:r>
    </w:p>
    <w:p w14:paraId="2E4C0F8A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同意聲明</w:t>
      </w:r>
    </w:p>
    <w:p w14:paraId="36FCEC3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給予同意聲明是指您認為可以這樣做。</w:t>
      </w:r>
    </w:p>
    <w:p w14:paraId="1FFEAD9C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提供資金</w:t>
      </w:r>
    </w:p>
    <w:p w14:paraId="0856F2EC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資金是指政府支付支援項目和服務所用的款項。</w:t>
      </w:r>
    </w:p>
    <w:p w14:paraId="0AB1F286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內部複核</w:t>
      </w:r>
    </w:p>
    <w:p w14:paraId="67B1A74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內部複核期間，我們會檢查您的計劃，以了解：</w:t>
      </w:r>
    </w:p>
    <w:p w14:paraId="256BACF5" w14:textId="77777777" w:rsidR="00DD7433" w:rsidRPr="00527D37" w:rsidRDefault="00DB761A" w:rsidP="00527D37">
      <w:pPr>
        <w:pStyle w:val="ListParagraph"/>
        <w:numPr>
          <w:ilvl w:val="0"/>
          <w:numId w:val="14"/>
        </w:numPr>
        <w:spacing w:line="264" w:lineRule="auto"/>
        <w:rPr>
          <w:rFonts w:asciiTheme="minorBidi" w:eastAsia="Microsoft JhengHei" w:hAnsiTheme="minorBidi"/>
          <w:b/>
          <w:bCs/>
          <w:color w:val="6B2976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哪些方面具有成效</w:t>
      </w:r>
    </w:p>
    <w:p w14:paraId="2ED6FC23" w14:textId="77777777" w:rsidR="0098649D" w:rsidRPr="00527D37" w:rsidRDefault="00DB761A" w:rsidP="00527D37">
      <w:pPr>
        <w:pStyle w:val="ListParagraph"/>
        <w:numPr>
          <w:ilvl w:val="0"/>
          <w:numId w:val="14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哪些方面能夠改善。</w:t>
      </w:r>
    </w:p>
    <w:p w14:paraId="693BBE2F" w14:textId="77777777" w:rsidR="00CD7541" w:rsidRDefault="00CD75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>
        <w:rPr>
          <w:rStyle w:val="Strong"/>
          <w:rFonts w:asciiTheme="minorBidi" w:eastAsia="Microsoft JhengHei" w:hAnsiTheme="minorBidi" w:cstheme="minorBidi"/>
          <w:lang w:eastAsia="zh-HK"/>
        </w:rPr>
        <w:br w:type="page"/>
      </w:r>
    </w:p>
    <w:p w14:paraId="089388FC" w14:textId="06CC5DEB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b w:val="0"/>
          <w:bCs w:val="0"/>
          <w:color w:val="auto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lastRenderedPageBreak/>
        <w:t>傳譯員</w:t>
      </w:r>
    </w:p>
    <w:p w14:paraId="1EFADCDA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傳譯員是指：</w:t>
      </w:r>
    </w:p>
    <w:p w14:paraId="18F75E9B" w14:textId="77777777" w:rsidR="00DD7433" w:rsidRPr="00527D37" w:rsidRDefault="00DB761A" w:rsidP="00527D37">
      <w:pPr>
        <w:pStyle w:val="ListParagraph"/>
        <w:numPr>
          <w:ilvl w:val="0"/>
          <w:numId w:val="1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會講您的語言</w:t>
      </w:r>
    </w:p>
    <w:p w14:paraId="64F517C1" w14:textId="77777777" w:rsidR="00DD7433" w:rsidRPr="00527D37" w:rsidRDefault="00DB761A" w:rsidP="00527D37">
      <w:pPr>
        <w:pStyle w:val="ListParagraph"/>
        <w:numPr>
          <w:ilvl w:val="0"/>
          <w:numId w:val="10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會幫助您明白其他人講的說話。</w:t>
      </w:r>
    </w:p>
    <w:p w14:paraId="299D30D7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發票</w:t>
      </w:r>
    </w:p>
    <w:p w14:paraId="0E6766E6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發票是一份包括以下資料的文件：</w:t>
      </w:r>
    </w:p>
    <w:p w14:paraId="2FE34146" w14:textId="77777777" w:rsidR="00DD7433" w:rsidRPr="00527D37" w:rsidRDefault="00DB761A" w:rsidP="00527D37">
      <w:pPr>
        <w:pStyle w:val="ListParagraph"/>
        <w:numPr>
          <w:ilvl w:val="0"/>
          <w:numId w:val="3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須要付款的服務項目清單</w:t>
      </w:r>
    </w:p>
    <w:p w14:paraId="3C4BEB5A" w14:textId="77777777" w:rsidR="00DD7433" w:rsidRPr="00527D37" w:rsidRDefault="00DB761A" w:rsidP="00527D37">
      <w:pPr>
        <w:pStyle w:val="ListParagraph"/>
        <w:numPr>
          <w:ilvl w:val="0"/>
          <w:numId w:val="33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須要支付的款額。</w:t>
      </w:r>
    </w:p>
    <w:p w14:paraId="4790BC21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質量安全保障委員會（簡稱「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委員會」）</w:t>
      </w:r>
    </w:p>
    <w:p w14:paraId="168E0F10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委員會確保加入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的殘障人士：</w:t>
      </w:r>
    </w:p>
    <w:p w14:paraId="62E4A0D1" w14:textId="77777777" w:rsidR="00DD7433" w:rsidRPr="00527D37" w:rsidRDefault="00DB761A" w:rsidP="00527D37">
      <w:pPr>
        <w:pStyle w:val="ListParagraph"/>
        <w:numPr>
          <w:ilvl w:val="0"/>
          <w:numId w:val="2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安全</w:t>
      </w:r>
    </w:p>
    <w:p w14:paraId="77FA611E" w14:textId="77777777" w:rsidR="00DD7433" w:rsidRPr="00527D37" w:rsidRDefault="00DB761A" w:rsidP="00527D37">
      <w:pPr>
        <w:pStyle w:val="ListParagraph"/>
        <w:numPr>
          <w:ilvl w:val="0"/>
          <w:numId w:val="25"/>
        </w:numPr>
        <w:spacing w:line="264" w:lineRule="auto"/>
        <w:rPr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獲得良好服務。</w:t>
      </w:r>
    </w:p>
    <w:p w14:paraId="5B6CAB04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重新評估</w:t>
      </w:r>
    </w:p>
    <w:p w14:paraId="72E9A0A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當我們重新評估您的計劃時，就會查看哪些條件需要改變。</w:t>
      </w:r>
    </w:p>
    <w:p w14:paraId="07C60017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註冊服務提供者</w:t>
      </w:r>
    </w:p>
    <w:p w14:paraId="51FE33E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部分服務提供者列入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NDIS</w:t>
      </w:r>
      <w:r w:rsidRPr="00527D37">
        <w:rPr>
          <w:rFonts w:asciiTheme="minorBidi" w:eastAsia="Microsoft JhengHei" w:hAnsiTheme="minorBidi" w:cstheme="minorBidi" w:hint="eastAsia"/>
          <w:lang w:eastAsia="zh-HK"/>
        </w:rPr>
        <w:t>委員會管理的清單。</w:t>
      </w:r>
    </w:p>
    <w:p w14:paraId="201A95BD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稱這類服務提供者為註冊提供者。</w:t>
      </w:r>
    </w:p>
    <w:p w14:paraId="36EF458F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服務協議</w:t>
      </w:r>
    </w:p>
    <w:p w14:paraId="144C46E2" w14:textId="77777777" w:rsidR="0098649D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協議是一份您與服務提供者雙方之間訂立的書面計劃。</w:t>
      </w:r>
    </w:p>
    <w:p w14:paraId="67580C2A" w14:textId="77777777" w:rsidR="00CD7541" w:rsidRDefault="00CD754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>
        <w:rPr>
          <w:rStyle w:val="Strong"/>
          <w:rFonts w:asciiTheme="minorBidi" w:eastAsia="Microsoft JhengHei" w:hAnsiTheme="minorBidi" w:cstheme="minorBidi"/>
          <w:lang w:eastAsia="zh-HK"/>
        </w:rPr>
        <w:br w:type="page"/>
      </w:r>
    </w:p>
    <w:p w14:paraId="4D480DF7" w14:textId="33FC0BA8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lastRenderedPageBreak/>
        <w:t>預約服務</w:t>
      </w:r>
    </w:p>
    <w:p w14:paraId="604C899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預約服務的資料包括：</w:t>
      </w:r>
    </w:p>
    <w:p w14:paraId="7347E715" w14:textId="77777777" w:rsidR="00DD7433" w:rsidRPr="00527D37" w:rsidRDefault="00DB761A" w:rsidP="00527D37">
      <w:pPr>
        <w:pStyle w:val="ListParagraph"/>
        <w:numPr>
          <w:ilvl w:val="0"/>
          <w:numId w:val="46"/>
        </w:numPr>
        <w:spacing w:line="264" w:lineRule="auto"/>
        <w:rPr>
          <w:rStyle w:val="Strong"/>
          <w:rFonts w:asciiTheme="minorBidi" w:eastAsia="Microsoft JhengHei" w:hAnsiTheme="minorBidi"/>
          <w:b w:val="0"/>
          <w:bCs w:val="0"/>
          <w:color w:val="auto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現時獲取的支援項目類別</w:t>
      </w:r>
    </w:p>
    <w:p w14:paraId="2879006C" w14:textId="77777777" w:rsidR="00DD7433" w:rsidRPr="00527D37" w:rsidRDefault="00DB761A" w:rsidP="00527D37">
      <w:pPr>
        <w:pStyle w:val="ListParagraph"/>
        <w:numPr>
          <w:ilvl w:val="0"/>
          <w:numId w:val="46"/>
        </w:numPr>
        <w:spacing w:line="264" w:lineRule="auto"/>
        <w:rPr>
          <w:rStyle w:val="Strong"/>
          <w:rFonts w:asciiTheme="minorBidi" w:eastAsia="Microsoft JhengHei" w:hAnsiTheme="minorBidi"/>
          <w:b w:val="0"/>
          <w:bCs w:val="0"/>
          <w:color w:val="auto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預約長達多久</w:t>
      </w:r>
    </w:p>
    <w:p w14:paraId="45120960" w14:textId="77777777" w:rsidR="00DD7433" w:rsidRPr="00527D37" w:rsidRDefault="00DB761A" w:rsidP="00527D37">
      <w:pPr>
        <w:pStyle w:val="ListParagraph"/>
        <w:numPr>
          <w:ilvl w:val="0"/>
          <w:numId w:val="53"/>
        </w:numPr>
        <w:spacing w:line="264" w:lineRule="auto"/>
        <w:rPr>
          <w:rStyle w:val="Strong"/>
          <w:rFonts w:asciiTheme="minorBidi" w:eastAsia="Microsoft JhengHei" w:hAnsiTheme="minorBidi"/>
          <w:lang w:eastAsia="zh-HK"/>
        </w:rPr>
      </w:pPr>
      <w:r w:rsidRPr="00527D37">
        <w:rPr>
          <w:rFonts w:asciiTheme="minorBidi" w:eastAsia="Microsoft JhengHei" w:hAnsiTheme="minorBidi" w:hint="eastAsia"/>
          <w:lang w:eastAsia="zh-HK"/>
        </w:rPr>
        <w:t>服務費用。</w:t>
      </w:r>
    </w:p>
    <w:p w14:paraId="5FFE6F0E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服務提供者</w:t>
      </w:r>
    </w:p>
    <w:p w14:paraId="3EF75B5B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服務提供者幫助其他人士提供服務。</w:t>
      </w:r>
    </w:p>
    <w:p w14:paraId="327881C9" w14:textId="77777777" w:rsidR="00DD7433" w:rsidRPr="00527D37" w:rsidRDefault="00DB761A" w:rsidP="00527D37">
      <w:pPr>
        <w:spacing w:line="264" w:lineRule="auto"/>
        <w:rPr>
          <w:rStyle w:val="Strong"/>
          <w:rFonts w:asciiTheme="minorBidi" w:eastAsia="Microsoft JhengHei" w:hAnsiTheme="minorBidi" w:cstheme="minorBidi"/>
          <w:lang w:eastAsia="zh-HK"/>
        </w:rPr>
      </w:pPr>
      <w:r w:rsidRPr="00527D37">
        <w:rPr>
          <w:rStyle w:val="Strong"/>
          <w:rFonts w:asciiTheme="minorBidi" w:eastAsia="Microsoft JhengHei" w:hAnsiTheme="minorBidi" w:cstheme="minorBidi" w:hint="eastAsia"/>
          <w:lang w:eastAsia="zh-HK"/>
        </w:rPr>
        <w:t>支援項目預算</w:t>
      </w:r>
    </w:p>
    <w:p w14:paraId="5417B9AF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會攤分資金，以支付不同類別的支援項目。</w:t>
      </w:r>
    </w:p>
    <w:p w14:paraId="2D3B5B39" w14:textId="77777777" w:rsidR="00DD7433" w:rsidRPr="00527D37" w:rsidRDefault="00DB761A" w:rsidP="00527D37">
      <w:pPr>
        <w:spacing w:line="264" w:lineRule="auto"/>
        <w:rPr>
          <w:rFonts w:asciiTheme="minorBidi" w:eastAsia="Microsoft JhengHei" w:hAnsiTheme="minorBidi" w:cstheme="minorBidi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lang w:eastAsia="zh-HK"/>
        </w:rPr>
        <w:t>我們將攤分資金的行為稱為支援服務預算。</w:t>
      </w:r>
    </w:p>
    <w:p w14:paraId="59275BB8" w14:textId="77777777" w:rsidR="00DD7433" w:rsidRPr="00527D37" w:rsidRDefault="00DB761A" w:rsidP="00CD7541">
      <w:pPr>
        <w:spacing w:before="5800" w:line="264" w:lineRule="auto"/>
        <w:rPr>
          <w:rFonts w:asciiTheme="minorBidi" w:eastAsia="Microsoft JhengHei" w:hAnsiTheme="minorBidi" w:cstheme="minorBidi"/>
          <w:sz w:val="24"/>
          <w:szCs w:val="24"/>
          <w:lang w:eastAsia="zh-HK"/>
        </w:rPr>
      </w:pPr>
      <w:r w:rsidRPr="00527D37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通訊代理機構（</w:t>
      </w:r>
      <w:r w:rsidRPr="00527D37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 xml:space="preserve">Information Access </w:t>
      </w:r>
      <w:r w:rsidRPr="00527D37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Group</w:t>
      </w:r>
      <w:r w:rsidRPr="00527D37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）編撰了本份僅限文字的易讀版本文件。如要查詢本份文件的細節，請瀏覽</w:t>
      </w:r>
      <w:hyperlink r:id="rId17" w:history="1">
        <w:r w:rsidRPr="00527D37">
          <w:rPr>
            <w:rStyle w:val="Hyperlink"/>
            <w:rFonts w:asciiTheme="minorBidi" w:eastAsia="Microsoft JhengHei" w:hAnsiTheme="minorBidi" w:cstheme="minorBidi" w:hint="eastAsia"/>
            <w:sz w:val="24"/>
            <w:szCs w:val="24"/>
            <w:lang w:eastAsia="zh-HK"/>
          </w:rPr>
          <w:t>www.informationaccessgroup.com</w:t>
        </w:r>
      </w:hyperlink>
      <w:r w:rsidRPr="00527D37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。請引用項目編號：</w:t>
      </w:r>
      <w:r w:rsidRPr="00527D37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4849</w:t>
      </w:r>
      <w:r w:rsidRPr="00527D37">
        <w:rPr>
          <w:rFonts w:asciiTheme="minorBidi" w:eastAsia="Microsoft JhengHei" w:hAnsiTheme="minorBidi" w:cstheme="minorBidi" w:hint="eastAsia"/>
          <w:sz w:val="24"/>
          <w:szCs w:val="24"/>
          <w:lang w:eastAsia="zh-HK"/>
        </w:rPr>
        <w:t>。</w:t>
      </w:r>
    </w:p>
    <w:bookmarkEnd w:id="107"/>
    <w:bookmarkEnd w:id="108"/>
    <w:p w14:paraId="55F67CA8" w14:textId="465897AC" w:rsidR="006A3B43" w:rsidRPr="00527D37" w:rsidRDefault="00831E3F" w:rsidP="00831E3F">
      <w:pPr>
        <w:pStyle w:val="ProductCode"/>
        <w:spacing w:before="480" w:line="264" w:lineRule="auto"/>
        <w:rPr>
          <w:rFonts w:asciiTheme="minorBidi" w:eastAsia="Microsoft JhengHei" w:hAnsiTheme="minorBidi" w:cstheme="minorBidi"/>
          <w:b/>
          <w:bCs/>
          <w:color w:val="auto"/>
          <w:szCs w:val="24"/>
          <w:lang w:eastAsia="zh-HK"/>
        </w:rPr>
      </w:pPr>
      <w:r w:rsidRPr="00134C4B">
        <w:rPr>
          <w:rFonts w:ascii="Arial" w:eastAsia="Times New Roman" w:hAnsi="Arial" w:cs="Arial"/>
          <w:color w:val="222222"/>
          <w:szCs w:val="24"/>
          <w:lang w:eastAsia="zh-CN"/>
        </w:rPr>
        <w:t>DA0680 Chinese (traditional) (LOTE) Booklet: 3 Using your NDIS plan Oct 2022</w:t>
      </w:r>
    </w:p>
    <w:sectPr w:rsidR="006A3B43" w:rsidRPr="00527D37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8E9D9" w14:textId="77777777" w:rsidR="00AC1F01" w:rsidRDefault="00AC1F01">
      <w:pPr>
        <w:spacing w:before="0" w:after="0" w:line="240" w:lineRule="auto"/>
      </w:pPr>
      <w:r>
        <w:separator/>
      </w:r>
    </w:p>
  </w:endnote>
  <w:endnote w:type="continuationSeparator" w:id="0">
    <w:p w14:paraId="0F2610B2" w14:textId="77777777" w:rsidR="00AC1F01" w:rsidRDefault="00AC1F0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3873ED7-14B3-4101-BFCA-6F769CEDA798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F3C2F1EF-1934-462C-92C6-8B2FC2C4A26A}"/>
    <w:embedBold r:id="rId3" w:fontKey="{178837D4-3425-4AD4-8095-1723824E4439}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  <w:embedRegular r:id="rId4" w:subsetted="1" w:fontKey="{B4C9085C-72F0-437A-94C5-2527D2010550}"/>
    <w:embedBold r:id="rId5" w:subsetted="1" w:fontKey="{0E1BA9A3-5720-4880-9EAA-1ED36D82E62F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6" w:fontKey="{B530B1F7-3A2C-47F8-B9B8-4B54A308DCC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4147AE0F-34CF-4B7B-A16B-6834E9C41EC2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0839D" w14:textId="4254605E" w:rsidR="00DD7433" w:rsidRPr="00212CAD" w:rsidRDefault="00DB761A" w:rsidP="0043164A">
    <w:pPr>
      <w:pStyle w:val="Footer"/>
      <w:rPr>
        <w:rFonts w:eastAsia="Microsoft JhengHei"/>
        <w:color w:val="6B2976"/>
      </w:rPr>
    </w:pPr>
    <w:r w:rsidRPr="00212CAD">
      <w:rPr>
        <w:rFonts w:eastAsia="Microsoft JhengHei"/>
        <w:color w:val="6B2976"/>
      </w:rPr>
      <w:t>第</w:t>
    </w:r>
    <w:r w:rsidR="00212CAD" w:rsidRPr="00212CAD">
      <w:rPr>
        <w:rFonts w:eastAsia="Microsoft JhengHei"/>
        <w:color w:val="6B2976"/>
      </w:rPr>
      <w:t xml:space="preserve"> </w:t>
    </w:r>
    <w:r w:rsidRPr="00212CAD">
      <w:rPr>
        <w:rFonts w:eastAsia="Microsoft JhengHei"/>
        <w:color w:val="6B2976"/>
      </w:rPr>
      <w:fldChar w:fldCharType="begin"/>
    </w:r>
    <w:r w:rsidRPr="00212CAD">
      <w:rPr>
        <w:rFonts w:eastAsia="Microsoft JhengHei"/>
        <w:color w:val="6B2976"/>
      </w:rPr>
      <w:instrText xml:space="preserve"> PAGE   \* MERGEFORMAT </w:instrText>
    </w:r>
    <w:r w:rsidRPr="00212CAD">
      <w:rPr>
        <w:rFonts w:eastAsia="Microsoft JhengHei"/>
        <w:color w:val="6B2976"/>
      </w:rPr>
      <w:fldChar w:fldCharType="separate"/>
    </w:r>
    <w:r w:rsidRPr="00212CAD">
      <w:rPr>
        <w:rFonts w:eastAsia="Microsoft JhengHei"/>
        <w:color w:val="6B2976"/>
      </w:rPr>
      <w:t>41</w:t>
    </w:r>
    <w:r w:rsidRPr="00212CAD">
      <w:rPr>
        <w:rFonts w:eastAsia="Microsoft JhengHei"/>
        <w:color w:val="6B2976"/>
      </w:rPr>
      <w:fldChar w:fldCharType="end"/>
    </w:r>
    <w:r w:rsidR="00212CAD" w:rsidRPr="00212CAD">
      <w:rPr>
        <w:rFonts w:eastAsia="Microsoft JhengHei"/>
        <w:color w:val="6B2976"/>
      </w:rPr>
      <w:t xml:space="preserve"> </w:t>
    </w:r>
    <w:r w:rsidRPr="00212CAD">
      <w:rPr>
        <w:rFonts w:eastAsia="Microsoft JhengHei"/>
        <w:color w:val="6B2976"/>
      </w:rPr>
      <w:t>頁（共</w:t>
    </w:r>
    <w:r w:rsidR="00212CAD" w:rsidRPr="00212CAD">
      <w:rPr>
        <w:rFonts w:eastAsia="Microsoft JhengHei"/>
        <w:color w:val="6B2976"/>
      </w:rPr>
      <w:t xml:space="preserve"> </w:t>
    </w:r>
    <w:r w:rsidR="00212CAD" w:rsidRPr="00212CAD">
      <w:rPr>
        <w:rFonts w:eastAsia="Microsoft JhengHei"/>
        <w:color w:val="6B2976"/>
      </w:rPr>
      <w:fldChar w:fldCharType="begin"/>
    </w:r>
    <w:r w:rsidR="00212CAD" w:rsidRPr="00212CAD">
      <w:rPr>
        <w:rFonts w:eastAsia="Microsoft JhengHei"/>
        <w:color w:val="6B2976"/>
      </w:rPr>
      <w:instrText xml:space="preserve"> NUMPAGES  \* Arabic  \* MERGEFORMAT </w:instrText>
    </w:r>
    <w:r w:rsidR="00212CAD" w:rsidRPr="00212CAD">
      <w:rPr>
        <w:rFonts w:eastAsia="Microsoft JhengHei"/>
        <w:color w:val="6B2976"/>
      </w:rPr>
      <w:fldChar w:fldCharType="separate"/>
    </w:r>
    <w:r w:rsidR="00212CAD" w:rsidRPr="00212CAD">
      <w:rPr>
        <w:rFonts w:eastAsia="Microsoft JhengHei"/>
        <w:color w:val="6B2976"/>
      </w:rPr>
      <w:t>47</w:t>
    </w:r>
    <w:r w:rsidR="00212CAD" w:rsidRPr="00212CAD">
      <w:rPr>
        <w:rFonts w:eastAsia="Microsoft JhengHei"/>
        <w:noProof/>
        <w:color w:val="6B2976"/>
      </w:rPr>
      <w:fldChar w:fldCharType="end"/>
    </w:r>
    <w:r w:rsidR="00212CAD" w:rsidRPr="00212CAD">
      <w:rPr>
        <w:rFonts w:eastAsia="Microsoft JhengHei"/>
        <w:noProof/>
        <w:color w:val="6B2976"/>
      </w:rPr>
      <w:t xml:space="preserve"> </w:t>
    </w:r>
    <w:r w:rsidRPr="00212CAD">
      <w:rPr>
        <w:rFonts w:eastAsia="Microsoft JhengHei"/>
        <w:color w:val="6B2976"/>
      </w:rPr>
      <w:t>頁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D0C34" w14:textId="77777777" w:rsidR="00AC1F01" w:rsidRDefault="00AC1F01">
      <w:pPr>
        <w:spacing w:before="0" w:after="0" w:line="240" w:lineRule="auto"/>
      </w:pPr>
      <w:r>
        <w:separator/>
      </w:r>
    </w:p>
  </w:footnote>
  <w:footnote w:type="continuationSeparator" w:id="0">
    <w:p w14:paraId="37FA0A5C" w14:textId="77777777" w:rsidR="00AC1F01" w:rsidRDefault="00AC1F0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D2FA8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0CB2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F43E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16C4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068F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225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67E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2E20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F21B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95CC2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548A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F4FB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3C1A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2447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CE3C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5660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AE2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AE07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4508D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BC26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4085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AE99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2E95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0E1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C1E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9EC1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4ABB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B47C7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824CD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F25F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634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2007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1820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DCDB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7C5B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6ACB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C1DA6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26F8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5E01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9EF4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7419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E38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9472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D8D9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342E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CD408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FC93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B25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D8D3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C01E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1693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E689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1CE1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0251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AD44A5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F4F3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AA01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6D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6E9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B8A9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26B3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8698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90B9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3CF61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57C69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9A81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FC01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6C4C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B4D2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26BE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E810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3047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FB2C91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A7E8A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02F6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FACD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968C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A67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EA7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D21B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4A67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5CBAB9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F8D0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46A3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5C1B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DE91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64C8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E252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5C4A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3474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29868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974BD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5EFF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CA90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1ECE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7C15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9478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4DB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BA55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5A947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EAFC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626D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5AA6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DEF7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2800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1476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BE57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80E4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928684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97C50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4E23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5607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CEBD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1E8E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4B8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4CA4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F6B1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7D209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53243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9EB2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DEC2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52B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9838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ECE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66B1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9A89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3E6AF0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3C0F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409E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08B1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E877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FC6D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8E9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631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245D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BC440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82E5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3032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EAAE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7C8C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700D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AEA5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EDE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8E4C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2FD083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6A0D1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8E69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12C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76D5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AA84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5466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580D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CF9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E67231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AE0AF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FC4A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DADD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8638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527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8CB1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0EDF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8CD3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ACF24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DEFF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E87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E7E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40F4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4836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0CAA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46EE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549F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1B3071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3CB6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CE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309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27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B01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28C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9AC5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040F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8A4853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02AE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F638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D8DC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4C44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B656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76FA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3C01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44C0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46C445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9ABA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FA6E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3041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12FD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7A46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E058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7601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A6C8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7F38EE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76AFF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0A11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2A65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FE1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9430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E1E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F81B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5CE1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6DEC62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EB4FB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2CA4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9037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644A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FC30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058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DECB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2EE8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6D1E9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C4AB7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66AF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F2F4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0BC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A627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D636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C90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2EC0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09D0CF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2CB5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02E2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84D9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604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F8A3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E85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616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9429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F4EED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3864D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FC65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28B8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DA61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1EE0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4A15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6641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18E7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481CD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8C57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C2D7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384C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CEF8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C0E8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2A4F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A860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4E8E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5DF28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A7C19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D062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F6A2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44EE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3A2C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74EB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3835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1084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D654D2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B1C6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AE7E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7EC9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885F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CA5A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2A22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AA8A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169F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0344B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50A9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D492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67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CAD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BA1D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C92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7049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5E0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E1064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AC96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8094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DCC4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2A6C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3CCA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288D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900B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604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567C55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0526B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2C1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2A26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BA49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7295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C25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D011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D82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43044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F018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E801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43C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60D0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CE82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5C6F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8257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B074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A83226BE">
      <w:start w:val="1"/>
      <w:numFmt w:val="decimal"/>
      <w:lvlText w:val="%1."/>
      <w:lvlJc w:val="left"/>
      <w:pPr>
        <w:ind w:left="720" w:hanging="360"/>
      </w:pPr>
    </w:lvl>
    <w:lvl w:ilvl="1" w:tplc="D24EA216" w:tentative="1">
      <w:start w:val="1"/>
      <w:numFmt w:val="lowerLetter"/>
      <w:lvlText w:val="%2."/>
      <w:lvlJc w:val="left"/>
      <w:pPr>
        <w:ind w:left="1440" w:hanging="360"/>
      </w:pPr>
    </w:lvl>
    <w:lvl w:ilvl="2" w:tplc="AB0EB3D0" w:tentative="1">
      <w:start w:val="1"/>
      <w:numFmt w:val="lowerRoman"/>
      <w:lvlText w:val="%3."/>
      <w:lvlJc w:val="right"/>
      <w:pPr>
        <w:ind w:left="2160" w:hanging="180"/>
      </w:pPr>
    </w:lvl>
    <w:lvl w:ilvl="3" w:tplc="E826A6CA" w:tentative="1">
      <w:start w:val="1"/>
      <w:numFmt w:val="decimal"/>
      <w:lvlText w:val="%4."/>
      <w:lvlJc w:val="left"/>
      <w:pPr>
        <w:ind w:left="2880" w:hanging="360"/>
      </w:pPr>
    </w:lvl>
    <w:lvl w:ilvl="4" w:tplc="21786B2E" w:tentative="1">
      <w:start w:val="1"/>
      <w:numFmt w:val="lowerLetter"/>
      <w:lvlText w:val="%5."/>
      <w:lvlJc w:val="left"/>
      <w:pPr>
        <w:ind w:left="3600" w:hanging="360"/>
      </w:pPr>
    </w:lvl>
    <w:lvl w:ilvl="5" w:tplc="274C15F2" w:tentative="1">
      <w:start w:val="1"/>
      <w:numFmt w:val="lowerRoman"/>
      <w:lvlText w:val="%6."/>
      <w:lvlJc w:val="right"/>
      <w:pPr>
        <w:ind w:left="4320" w:hanging="180"/>
      </w:pPr>
    </w:lvl>
    <w:lvl w:ilvl="6" w:tplc="3150538C" w:tentative="1">
      <w:start w:val="1"/>
      <w:numFmt w:val="decimal"/>
      <w:lvlText w:val="%7."/>
      <w:lvlJc w:val="left"/>
      <w:pPr>
        <w:ind w:left="5040" w:hanging="360"/>
      </w:pPr>
    </w:lvl>
    <w:lvl w:ilvl="7" w:tplc="9138B2FA" w:tentative="1">
      <w:start w:val="1"/>
      <w:numFmt w:val="lowerLetter"/>
      <w:lvlText w:val="%8."/>
      <w:lvlJc w:val="left"/>
      <w:pPr>
        <w:ind w:left="5760" w:hanging="360"/>
      </w:pPr>
    </w:lvl>
    <w:lvl w:ilvl="8" w:tplc="AD287C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59C2E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AC5D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80C9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BA10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1EC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CEE2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A41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BA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96BE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7C44C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228A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1CFC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FA95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3CB1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AE2A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8AB0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9CB2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DE6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C352D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B6ADE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9A66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B83C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F6110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36D5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AAB9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ECF2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B4E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441C55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606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E42E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28F7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C4D4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8824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A850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6E52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451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48AC5C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8090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C2DA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D8B1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283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87E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2C5A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76D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12C8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D5142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C477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DE23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B055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284D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0C09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544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AFD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B298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73FC2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EACB1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0C6B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124E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7E6D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787A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10D6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689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6602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6E30C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D850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F6D7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CCDF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6445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AC9A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2E7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62C1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F015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302E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E08C4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9EF8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FC12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94DE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B2DC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E0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24B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F09D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1B528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EF4FD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481A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6A11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94C9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E48B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0273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8290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24AB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EEF6E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669A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C600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266B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0A6B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E62C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C045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9087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7046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96247D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43A00D4" w:tentative="1">
      <w:start w:val="1"/>
      <w:numFmt w:val="lowerLetter"/>
      <w:lvlText w:val="%2."/>
      <w:lvlJc w:val="left"/>
      <w:pPr>
        <w:ind w:left="1440" w:hanging="360"/>
      </w:pPr>
    </w:lvl>
    <w:lvl w:ilvl="2" w:tplc="07BE70EC" w:tentative="1">
      <w:start w:val="1"/>
      <w:numFmt w:val="lowerRoman"/>
      <w:lvlText w:val="%3."/>
      <w:lvlJc w:val="right"/>
      <w:pPr>
        <w:ind w:left="2160" w:hanging="180"/>
      </w:pPr>
    </w:lvl>
    <w:lvl w:ilvl="3" w:tplc="9DB8289A" w:tentative="1">
      <w:start w:val="1"/>
      <w:numFmt w:val="decimal"/>
      <w:lvlText w:val="%4."/>
      <w:lvlJc w:val="left"/>
      <w:pPr>
        <w:ind w:left="2880" w:hanging="360"/>
      </w:pPr>
    </w:lvl>
    <w:lvl w:ilvl="4" w:tplc="1C7AE996" w:tentative="1">
      <w:start w:val="1"/>
      <w:numFmt w:val="lowerLetter"/>
      <w:lvlText w:val="%5."/>
      <w:lvlJc w:val="left"/>
      <w:pPr>
        <w:ind w:left="3600" w:hanging="360"/>
      </w:pPr>
    </w:lvl>
    <w:lvl w:ilvl="5" w:tplc="BFCEBF00" w:tentative="1">
      <w:start w:val="1"/>
      <w:numFmt w:val="lowerRoman"/>
      <w:lvlText w:val="%6."/>
      <w:lvlJc w:val="right"/>
      <w:pPr>
        <w:ind w:left="4320" w:hanging="180"/>
      </w:pPr>
    </w:lvl>
    <w:lvl w:ilvl="6" w:tplc="147AD08A" w:tentative="1">
      <w:start w:val="1"/>
      <w:numFmt w:val="decimal"/>
      <w:lvlText w:val="%7."/>
      <w:lvlJc w:val="left"/>
      <w:pPr>
        <w:ind w:left="5040" w:hanging="360"/>
      </w:pPr>
    </w:lvl>
    <w:lvl w:ilvl="7" w:tplc="C11E0C4A" w:tentative="1">
      <w:start w:val="1"/>
      <w:numFmt w:val="lowerLetter"/>
      <w:lvlText w:val="%8."/>
      <w:lvlJc w:val="left"/>
      <w:pPr>
        <w:ind w:left="5760" w:hanging="360"/>
      </w:pPr>
    </w:lvl>
    <w:lvl w:ilvl="8" w:tplc="B50052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06066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02267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9AD3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0B7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A93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DC82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900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3A87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DE5D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06FAF4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860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7677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98A7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065D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8A5F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38D0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3050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D261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4462C3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6967A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34C8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E420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600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582C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4FA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F233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5897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A1745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D00CF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D018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30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CE89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469F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98E4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9633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505E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50E26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4A8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AA92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28E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2A1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00A4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88A7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1A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AAD5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7144E0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D6E93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D03E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F211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927D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6EE2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0229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049F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3232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E78C9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B0DA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6058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18D5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1AB7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5EA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420D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20BB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DE95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7310209">
    <w:abstractNumId w:val="23"/>
  </w:num>
  <w:num w:numId="2" w16cid:durableId="482311373">
    <w:abstractNumId w:val="38"/>
  </w:num>
  <w:num w:numId="3" w16cid:durableId="78529692">
    <w:abstractNumId w:val="35"/>
  </w:num>
  <w:num w:numId="4" w16cid:durableId="958486617">
    <w:abstractNumId w:val="33"/>
  </w:num>
  <w:num w:numId="5" w16cid:durableId="2107920629">
    <w:abstractNumId w:val="18"/>
  </w:num>
  <w:num w:numId="6" w16cid:durableId="886721065">
    <w:abstractNumId w:val="54"/>
  </w:num>
  <w:num w:numId="7" w16cid:durableId="1485854553">
    <w:abstractNumId w:val="51"/>
  </w:num>
  <w:num w:numId="8" w16cid:durableId="875854242">
    <w:abstractNumId w:val="60"/>
  </w:num>
  <w:num w:numId="9" w16cid:durableId="824591486">
    <w:abstractNumId w:val="22"/>
  </w:num>
  <w:num w:numId="10" w16cid:durableId="2145465661">
    <w:abstractNumId w:val="61"/>
  </w:num>
  <w:num w:numId="11" w16cid:durableId="205869585">
    <w:abstractNumId w:val="50"/>
  </w:num>
  <w:num w:numId="12" w16cid:durableId="601769644">
    <w:abstractNumId w:val="52"/>
  </w:num>
  <w:num w:numId="13" w16cid:durableId="2010208660">
    <w:abstractNumId w:val="32"/>
  </w:num>
  <w:num w:numId="14" w16cid:durableId="1583681657">
    <w:abstractNumId w:val="56"/>
  </w:num>
  <w:num w:numId="15" w16cid:durableId="1812357718">
    <w:abstractNumId w:val="57"/>
  </w:num>
  <w:num w:numId="16" w16cid:durableId="1444298750">
    <w:abstractNumId w:val="27"/>
  </w:num>
  <w:num w:numId="17" w16cid:durableId="1195073628">
    <w:abstractNumId w:val="29"/>
  </w:num>
  <w:num w:numId="18" w16cid:durableId="1098523102">
    <w:abstractNumId w:val="48"/>
  </w:num>
  <w:num w:numId="19" w16cid:durableId="11539941">
    <w:abstractNumId w:val="34"/>
  </w:num>
  <w:num w:numId="20" w16cid:durableId="1042095597">
    <w:abstractNumId w:val="24"/>
  </w:num>
  <w:num w:numId="21" w16cid:durableId="1997417974">
    <w:abstractNumId w:val="16"/>
  </w:num>
  <w:num w:numId="22" w16cid:durableId="1007830731">
    <w:abstractNumId w:val="28"/>
  </w:num>
  <w:num w:numId="23" w16cid:durableId="729497751">
    <w:abstractNumId w:val="40"/>
  </w:num>
  <w:num w:numId="24" w16cid:durableId="2133400422">
    <w:abstractNumId w:val="59"/>
  </w:num>
  <w:num w:numId="25" w16cid:durableId="124392137">
    <w:abstractNumId w:val="63"/>
  </w:num>
  <w:num w:numId="26" w16cid:durableId="1429623274">
    <w:abstractNumId w:val="14"/>
  </w:num>
  <w:num w:numId="27" w16cid:durableId="747121111">
    <w:abstractNumId w:val="37"/>
  </w:num>
  <w:num w:numId="28" w16cid:durableId="730612290">
    <w:abstractNumId w:val="19"/>
  </w:num>
  <w:num w:numId="29" w16cid:durableId="435371120">
    <w:abstractNumId w:val="26"/>
  </w:num>
  <w:num w:numId="30" w16cid:durableId="971061310">
    <w:abstractNumId w:val="39"/>
  </w:num>
  <w:num w:numId="31" w16cid:durableId="1793862065">
    <w:abstractNumId w:val="58"/>
  </w:num>
  <w:num w:numId="32" w16cid:durableId="410086417">
    <w:abstractNumId w:val="15"/>
  </w:num>
  <w:num w:numId="33" w16cid:durableId="1637182960">
    <w:abstractNumId w:val="41"/>
  </w:num>
  <w:num w:numId="34" w16cid:durableId="109318997">
    <w:abstractNumId w:val="46"/>
  </w:num>
  <w:num w:numId="35" w16cid:durableId="100075331">
    <w:abstractNumId w:val="20"/>
  </w:num>
  <w:num w:numId="36" w16cid:durableId="1861627492">
    <w:abstractNumId w:val="11"/>
  </w:num>
  <w:num w:numId="37" w16cid:durableId="412899972">
    <w:abstractNumId w:val="10"/>
  </w:num>
  <w:num w:numId="38" w16cid:durableId="1219514503">
    <w:abstractNumId w:val="62"/>
  </w:num>
  <w:num w:numId="39" w16cid:durableId="904024218">
    <w:abstractNumId w:val="43"/>
  </w:num>
  <w:num w:numId="40" w16cid:durableId="109664794">
    <w:abstractNumId w:val="12"/>
  </w:num>
  <w:num w:numId="41" w16cid:durableId="847326629">
    <w:abstractNumId w:val="55"/>
  </w:num>
  <w:num w:numId="42" w16cid:durableId="1337532779">
    <w:abstractNumId w:val="13"/>
  </w:num>
  <w:num w:numId="43" w16cid:durableId="1254238552">
    <w:abstractNumId w:val="25"/>
  </w:num>
  <w:num w:numId="44" w16cid:durableId="265120173">
    <w:abstractNumId w:val="30"/>
  </w:num>
  <w:num w:numId="45" w16cid:durableId="1743603899">
    <w:abstractNumId w:val="44"/>
  </w:num>
  <w:num w:numId="46" w16cid:durableId="1967194495">
    <w:abstractNumId w:val="53"/>
  </w:num>
  <w:num w:numId="47" w16cid:durableId="1880782155">
    <w:abstractNumId w:val="64"/>
  </w:num>
  <w:num w:numId="48" w16cid:durableId="463962036">
    <w:abstractNumId w:val="31"/>
  </w:num>
  <w:num w:numId="49" w16cid:durableId="444689859">
    <w:abstractNumId w:val="17"/>
  </w:num>
  <w:num w:numId="50" w16cid:durableId="229777823">
    <w:abstractNumId w:val="49"/>
  </w:num>
  <w:num w:numId="51" w16cid:durableId="2126727906">
    <w:abstractNumId w:val="42"/>
  </w:num>
  <w:num w:numId="52" w16cid:durableId="1997419355">
    <w:abstractNumId w:val="36"/>
  </w:num>
  <w:num w:numId="53" w16cid:durableId="1827359257">
    <w:abstractNumId w:val="47"/>
  </w:num>
  <w:num w:numId="54" w16cid:durableId="1225488830">
    <w:abstractNumId w:val="45"/>
  </w:num>
  <w:num w:numId="55" w16cid:durableId="56780676">
    <w:abstractNumId w:val="21"/>
  </w:num>
  <w:num w:numId="56" w16cid:durableId="1850943059">
    <w:abstractNumId w:val="9"/>
  </w:num>
  <w:num w:numId="57" w16cid:durableId="802969875">
    <w:abstractNumId w:val="7"/>
  </w:num>
  <w:num w:numId="58" w16cid:durableId="791291981">
    <w:abstractNumId w:val="6"/>
  </w:num>
  <w:num w:numId="59" w16cid:durableId="89205953">
    <w:abstractNumId w:val="5"/>
  </w:num>
  <w:num w:numId="60" w16cid:durableId="709106610">
    <w:abstractNumId w:val="4"/>
  </w:num>
  <w:num w:numId="61" w16cid:durableId="367488346">
    <w:abstractNumId w:val="8"/>
  </w:num>
  <w:num w:numId="62" w16cid:durableId="1220283623">
    <w:abstractNumId w:val="3"/>
  </w:num>
  <w:num w:numId="63" w16cid:durableId="1764715258">
    <w:abstractNumId w:val="2"/>
  </w:num>
  <w:num w:numId="64" w16cid:durableId="1889028781">
    <w:abstractNumId w:val="1"/>
  </w:num>
  <w:num w:numId="65" w16cid:durableId="780031783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480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2CA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3A50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866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37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7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3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1E3F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1F01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3725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D7541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B761A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2CD68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0D7D98-088D-46E5-81B7-9FD2249EAC2C}"/>
</file>

<file path=customXml/itemProps3.xml><?xml version="1.0" encoding="utf-8"?>
<ds:datastoreItem xmlns:ds="http://schemas.openxmlformats.org/officeDocument/2006/customXml" ds:itemID="{66DD1AF3-5753-4AD5-A267-0C45AD8AA566}"/>
</file>

<file path=customXml/itemProps4.xml><?xml version="1.0" encoding="utf-8"?>
<ds:datastoreItem xmlns:ds="http://schemas.openxmlformats.org/officeDocument/2006/customXml" ds:itemID="{ED121464-ECAC-4B98-A06B-77EE792A711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3</Pages>
  <Words>1620</Words>
  <Characters>9235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10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59:00Z</dcterms:created>
  <dcterms:modified xsi:type="dcterms:W3CDTF">2022-11-10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58:5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05f4aee9-4777-402f-8bb1-0d21a6dd43af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